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83AEE" w:rsidR="00D33357" w:rsidP="00285F0F" w:rsidRDefault="00D33357" w14:paraId="55A8FE77" w14:textId="77777777">
      <w:pPr>
        <w:rPr>
          <w:rFonts w:ascii="Arial" w:hAnsi="Arial" w:cs="Arial"/>
          <w:b/>
          <w:bCs/>
        </w:rPr>
      </w:pPr>
    </w:p>
    <w:p w:rsidRPr="00583AEE" w:rsidR="006D12F4" w:rsidP="00A10021" w:rsidRDefault="006D12F4" w14:paraId="43A11C31" w14:textId="0BC197EC">
      <w:pPr>
        <w:jc w:val="center"/>
        <w:rPr>
          <w:rFonts w:ascii="Arial" w:hAnsi="Arial" w:cs="Arial"/>
          <w:b w:val="1"/>
          <w:bCs w:val="1"/>
        </w:rPr>
      </w:pPr>
      <w:r w:rsidRPr="7B01FEB6" w:rsidR="006D12F4">
        <w:rPr>
          <w:rFonts w:ascii="Arial" w:hAnsi="Arial" w:cs="Arial"/>
          <w:b w:val="1"/>
          <w:bCs w:val="1"/>
        </w:rPr>
        <w:t>Early Years 3-7</w:t>
      </w:r>
      <w:r w:rsidRPr="7B01FEB6" w:rsidR="00AF3A47">
        <w:rPr>
          <w:rFonts w:ascii="Arial" w:hAnsi="Arial" w:cs="Arial"/>
          <w:b w:val="1"/>
          <w:bCs w:val="1"/>
        </w:rPr>
        <w:t xml:space="preserve"> </w:t>
      </w:r>
      <w:r w:rsidRPr="7B01FEB6" w:rsidR="00C6713A">
        <w:rPr>
          <w:rFonts w:ascii="Arial" w:hAnsi="Arial" w:cs="Arial"/>
          <w:b w:val="1"/>
          <w:bCs w:val="1"/>
        </w:rPr>
        <w:t xml:space="preserve">Curriculum Map </w:t>
      </w:r>
      <w:r w:rsidRPr="7B01FEB6" w:rsidR="72709560">
        <w:rPr>
          <w:rFonts w:ascii="Arial" w:hAnsi="Arial" w:cs="Arial"/>
          <w:b w:val="1"/>
          <w:bCs w:val="1"/>
        </w:rPr>
        <w:t>RE and Worldviews</w:t>
      </w:r>
    </w:p>
    <w:p w:rsidRPr="00583AEE" w:rsidR="00C6713A" w:rsidP="00A10021" w:rsidRDefault="00AF3A47" w14:paraId="5914527F" w14:textId="49F47E61">
      <w:pPr>
        <w:jc w:val="center"/>
        <w:rPr>
          <w:rFonts w:ascii="Arial" w:hAnsi="Arial" w:cs="Arial"/>
          <w:b/>
          <w:bCs/>
          <w:i/>
          <w:iCs/>
        </w:rPr>
      </w:pPr>
      <w:r w:rsidRPr="00583AEE">
        <w:rPr>
          <w:rFonts w:ascii="Arial" w:hAnsi="Arial" w:cs="Arial"/>
          <w:b/>
          <w:bCs/>
          <w:i/>
          <w:iCs/>
        </w:rPr>
        <w:t>Year 1</w:t>
      </w:r>
      <w:r w:rsidRPr="00583AEE" w:rsidR="006D12F4">
        <w:rPr>
          <w:rFonts w:ascii="Arial" w:hAnsi="Arial" w:cs="Arial"/>
          <w:b/>
          <w:bCs/>
          <w:i/>
          <w:iCs/>
        </w:rPr>
        <w:t xml:space="preserve"> Undergraduate</w:t>
      </w:r>
      <w:r w:rsidRPr="00583AEE">
        <w:rPr>
          <w:rFonts w:ascii="Arial" w:hAnsi="Arial" w:cs="Arial"/>
          <w:b/>
          <w:bCs/>
          <w:i/>
          <w:iCs/>
        </w:rPr>
        <w:t xml:space="preserve"> </w:t>
      </w:r>
    </w:p>
    <w:p w:rsidRPr="00583AEE" w:rsidR="003D7431" w:rsidP="00B13E1E" w:rsidRDefault="003D7431" w14:paraId="63254608" w14:textId="77777777">
      <w:pPr>
        <w:ind w:left="-851"/>
        <w:rPr>
          <w:rFonts w:ascii="Arial" w:hAnsi="Arial" w:cs="Arial"/>
          <w:b/>
          <w:bCs/>
        </w:rPr>
      </w:pPr>
    </w:p>
    <w:tbl>
      <w:tblPr>
        <w:tblStyle w:val="TableGrid"/>
        <w:tblW w:w="5000" w:type="pct"/>
        <w:tblLook w:val="05A0" w:firstRow="1" w:lastRow="0" w:firstColumn="1" w:lastColumn="1" w:noHBand="0" w:noVBand="1"/>
      </w:tblPr>
      <w:tblGrid>
        <w:gridCol w:w="1326"/>
        <w:gridCol w:w="1842"/>
        <w:gridCol w:w="1573"/>
        <w:gridCol w:w="1765"/>
        <w:gridCol w:w="6364"/>
        <w:gridCol w:w="1862"/>
      </w:tblGrid>
      <w:tr w:rsidRPr="00583AEE" w:rsidR="003B3F79" w:rsidTr="003D7431" w14:paraId="567489B4" w14:textId="77777777">
        <w:trPr>
          <w:trHeight w:val="464"/>
        </w:trPr>
        <w:tc>
          <w:tcPr>
            <w:tcW w:w="5000" w:type="pct"/>
            <w:gridSpan w:val="6"/>
            <w:shd w:val="clear" w:color="auto" w:fill="C5E0B3" w:themeFill="accent6" w:themeFillTint="66"/>
          </w:tcPr>
          <w:p w:rsidRPr="00583AEE" w:rsidR="003B3F79" w:rsidP="006D12F4" w:rsidRDefault="003B3F79" w14:paraId="327BE7B3" w14:textId="748609B9">
            <w:pPr>
              <w:jc w:val="center"/>
              <w:rPr>
                <w:rFonts w:ascii="Arial" w:hAnsi="Arial" w:cs="Arial"/>
                <w:b/>
                <w:bCs/>
              </w:rPr>
            </w:pPr>
            <w:bookmarkStart w:name="_Hlk135137347" w:id="0"/>
            <w:r w:rsidRPr="00583AEE">
              <w:rPr>
                <w:rFonts w:ascii="Arial" w:hAnsi="Arial" w:cs="Arial"/>
                <w:b/>
                <w:bCs/>
                <w:sz w:val="24"/>
                <w:szCs w:val="24"/>
              </w:rPr>
              <w:t>University Curriculum</w:t>
            </w:r>
            <w:r w:rsidRPr="00583AEE" w:rsidR="002B344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– Year 1</w:t>
            </w:r>
          </w:p>
        </w:tc>
      </w:tr>
      <w:tr w:rsidRPr="00583AEE" w:rsidR="00711158" w:rsidTr="00285F0F" w14:paraId="7756CE6F" w14:textId="77777777">
        <w:trPr>
          <w:trHeight w:val="464"/>
        </w:trPr>
        <w:tc>
          <w:tcPr>
            <w:tcW w:w="450" w:type="pct"/>
            <w:shd w:val="clear" w:color="auto" w:fill="C5E0B3" w:themeFill="accent6" w:themeFillTint="66"/>
          </w:tcPr>
          <w:p w:rsidRPr="00583AEE" w:rsidR="003B3F79" w:rsidP="006D12F4" w:rsidRDefault="003B3F79" w14:paraId="4F553C28" w14:textId="227B9A38">
            <w:pPr>
              <w:rPr>
                <w:rFonts w:ascii="Arial" w:hAnsi="Arial" w:cs="Arial"/>
                <w:b/>
                <w:bCs/>
              </w:rPr>
            </w:pPr>
            <w:bookmarkStart w:name="_Hlk135140532" w:id="1"/>
            <w:r w:rsidRPr="00583AEE">
              <w:rPr>
                <w:rFonts w:ascii="Arial" w:hAnsi="Arial" w:cs="Arial"/>
                <w:b/>
                <w:bCs/>
              </w:rPr>
              <w:t>Session Sequence</w:t>
            </w:r>
          </w:p>
        </w:tc>
        <w:tc>
          <w:tcPr>
            <w:tcW w:w="625" w:type="pct"/>
            <w:shd w:val="clear" w:color="auto" w:fill="C5E0B3" w:themeFill="accent6" w:themeFillTint="66"/>
          </w:tcPr>
          <w:p w:rsidRPr="00583AEE" w:rsidR="003B3F79" w:rsidP="006D12F4" w:rsidRDefault="003B3F79" w14:paraId="13F1B4DC" w14:textId="7AD8082B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Session Content Subject Specific Components/s</w:t>
            </w:r>
          </w:p>
        </w:tc>
        <w:tc>
          <w:tcPr>
            <w:tcW w:w="53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</w:tcPr>
          <w:p w:rsidRPr="00583AEE" w:rsidR="003B3F79" w:rsidP="006D12F4" w:rsidRDefault="003B3F79" w14:paraId="42980A97" w14:textId="6AD56C40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Learn That</w:t>
            </w:r>
            <w:r w:rsidRPr="00583AEE" w:rsidR="00665E12">
              <w:rPr>
                <w:rFonts w:ascii="Arial" w:hAnsi="Arial" w:cs="Arial"/>
                <w:b/>
                <w:bCs/>
              </w:rPr>
              <w:t xml:space="preserve"> (LT)</w:t>
            </w:r>
          </w:p>
          <w:p w:rsidRPr="00583AEE" w:rsidR="003B3F79" w:rsidP="006D12F4" w:rsidRDefault="003B3F79" w14:paraId="3AB405BC" w14:textId="5DDB11AE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583AEE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83AE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59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</w:tcPr>
          <w:p w:rsidRPr="00583AEE" w:rsidR="003B3F79" w:rsidP="006D12F4" w:rsidRDefault="003B3F79" w14:paraId="38421D59" w14:textId="1059D9C8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Learn How</w:t>
            </w:r>
            <w:r w:rsidRPr="00583AEE" w:rsidR="00665E12">
              <w:rPr>
                <w:rFonts w:ascii="Arial" w:hAnsi="Arial" w:cs="Arial"/>
                <w:b/>
                <w:bCs/>
              </w:rPr>
              <w:t xml:space="preserve"> (LH)</w:t>
            </w:r>
          </w:p>
          <w:p w:rsidRPr="00583AEE" w:rsidR="003B3F79" w:rsidP="006D12F4" w:rsidRDefault="003B3F79" w14:paraId="609EBC0F" w14:textId="5B6CB0B4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83AE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2160" w:type="pct"/>
            <w:shd w:val="clear" w:color="auto" w:fill="C5E0B3" w:themeFill="accent6" w:themeFillTint="66"/>
          </w:tcPr>
          <w:p w:rsidRPr="00583AEE" w:rsidR="003B3F79" w:rsidP="006D12F4" w:rsidRDefault="003B3F79" w14:paraId="274CBE69" w14:textId="4929B8AE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632" w:type="pct"/>
            <w:shd w:val="clear" w:color="auto" w:fill="C5E0B3" w:themeFill="accent6" w:themeFillTint="66"/>
          </w:tcPr>
          <w:p w:rsidRPr="00583AEE" w:rsidR="003B3F79" w:rsidP="006D12F4" w:rsidRDefault="003B3F79" w14:paraId="46319610" w14:textId="3653EAAB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Formative Assessment </w:t>
            </w:r>
            <w:r w:rsidRPr="00583AEE" w:rsidR="005D6FD9">
              <w:rPr>
                <w:rFonts w:ascii="Arial" w:hAnsi="Arial" w:cs="Arial"/>
                <w:b/>
                <w:bCs/>
              </w:rPr>
              <w:t>opportunities</w:t>
            </w:r>
          </w:p>
        </w:tc>
      </w:tr>
      <w:bookmarkEnd w:id="0"/>
      <w:bookmarkEnd w:id="1"/>
      <w:tr w:rsidRPr="00583AEE" w:rsidR="00711158" w:rsidTr="00285F0F" w14:paraId="27DE8396" w14:textId="77777777">
        <w:trPr>
          <w:trHeight w:val="231"/>
        </w:trPr>
        <w:tc>
          <w:tcPr>
            <w:tcW w:w="450" w:type="pct"/>
          </w:tcPr>
          <w:p w:rsidRPr="00583AEE" w:rsidR="00CC1EF7" w:rsidP="00E43179" w:rsidRDefault="003B3F79" w14:paraId="10018905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Session 1</w:t>
            </w:r>
          </w:p>
          <w:p w:rsidRPr="00583AEE" w:rsidR="00CC1EF7" w:rsidP="00E43179" w:rsidRDefault="00CC1EF7" w14:paraId="3C2B489E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EYFS</w:t>
            </w:r>
          </w:p>
          <w:p w:rsidRPr="00583AEE" w:rsidR="003B3F79" w:rsidP="00E43179" w:rsidRDefault="003B3F79" w14:paraId="70187ECE" w14:textId="6C02A2C5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</w:p>
          <w:p w:rsidRPr="00583AEE" w:rsidR="00285988" w:rsidP="00E43179" w:rsidRDefault="001F0F92" w14:paraId="583A645F" w14:textId="19557315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  <w:color w:val="FF0000"/>
              </w:rPr>
              <w:t>7</w:t>
            </w:r>
            <w:r w:rsidRPr="00583AEE" w:rsidR="00285988">
              <w:rPr>
                <w:rFonts w:ascii="Arial" w:hAnsi="Arial" w:cs="Arial"/>
                <w:b/>
                <w:bCs/>
                <w:color w:val="FF0000"/>
              </w:rPr>
              <w:t>5 mins as part of UTW</w:t>
            </w:r>
          </w:p>
        </w:tc>
        <w:tc>
          <w:tcPr>
            <w:tcW w:w="625" w:type="pct"/>
          </w:tcPr>
          <w:p w:rsidRPr="00583AEE" w:rsidR="00FF1FF8" w:rsidP="00975B3A" w:rsidRDefault="00FF1FF8" w14:paraId="6A88B64B" w14:textId="3836355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Introduction – what is RE</w:t>
            </w:r>
            <w:r w:rsidRPr="00583AEE" w:rsidR="00285F0F">
              <w:rPr>
                <w:rFonts w:ascii="Arial" w:hAnsi="Arial" w:cs="Arial"/>
              </w:rPr>
              <w:t xml:space="preserve">? </w:t>
            </w:r>
            <w:r w:rsidRPr="00583AEE">
              <w:rPr>
                <w:rFonts w:ascii="Arial" w:hAnsi="Arial" w:cs="Arial"/>
              </w:rPr>
              <w:t xml:space="preserve">Investigate prior </w:t>
            </w:r>
            <w:proofErr w:type="gramStart"/>
            <w:r w:rsidRPr="00583AEE">
              <w:rPr>
                <w:rFonts w:ascii="Arial" w:hAnsi="Arial" w:cs="Arial"/>
              </w:rPr>
              <w:t>experience</w:t>
            </w:r>
            <w:proofErr w:type="gramEnd"/>
          </w:p>
          <w:p w:rsidRPr="00583AEE" w:rsidR="00975B3A" w:rsidP="00975B3A" w:rsidRDefault="00975B3A" w14:paraId="7CFC50B3" w14:textId="77777777">
            <w:pPr>
              <w:rPr>
                <w:rFonts w:ascii="Arial" w:hAnsi="Arial" w:cs="Arial"/>
              </w:rPr>
            </w:pPr>
          </w:p>
          <w:p w:rsidRPr="00583AEE" w:rsidR="00975B3A" w:rsidP="00975B3A" w:rsidRDefault="00975B3A" w14:paraId="7915F6AE" w14:textId="5666455A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RE curriculum content is within the Local Authority Syllabi  </w:t>
            </w:r>
          </w:p>
          <w:p w:rsidRPr="00583AEE" w:rsidR="00975B3A" w:rsidP="00975B3A" w:rsidRDefault="00975B3A" w14:paraId="253715CC" w14:textId="77777777">
            <w:pPr>
              <w:rPr>
                <w:rFonts w:ascii="Arial" w:hAnsi="Arial" w:cs="Arial"/>
              </w:rPr>
            </w:pPr>
          </w:p>
          <w:p w:rsidRPr="00583AEE" w:rsidR="00711158" w:rsidP="00975B3A" w:rsidRDefault="00711158" w14:paraId="767A5505" w14:textId="22BAB88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To understand an overview of the 6 religious world views and humanism </w:t>
            </w:r>
            <w:r w:rsidRPr="00583AEE" w:rsidR="006C7E06">
              <w:rPr>
                <w:rFonts w:ascii="Arial" w:hAnsi="Arial" w:cs="Arial"/>
              </w:rPr>
              <w:t xml:space="preserve">as a non-religious </w:t>
            </w:r>
            <w:r w:rsidRPr="00583AEE" w:rsidR="00285F0F">
              <w:rPr>
                <w:rFonts w:ascii="Arial" w:hAnsi="Arial" w:cs="Arial"/>
              </w:rPr>
              <w:t>world</w:t>
            </w:r>
            <w:r w:rsidRPr="00583AEE" w:rsidR="006C7E06">
              <w:rPr>
                <w:rFonts w:ascii="Arial" w:hAnsi="Arial" w:cs="Arial"/>
              </w:rPr>
              <w:t xml:space="preserve"> view</w:t>
            </w:r>
          </w:p>
        </w:tc>
        <w:tc>
          <w:tcPr>
            <w:tcW w:w="534" w:type="pct"/>
          </w:tcPr>
          <w:p w:rsidRPr="00583AEE" w:rsidR="003B3F79" w:rsidP="00E43179" w:rsidRDefault="00665E12" w14:paraId="47DBF513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RE is important and has its own rationale, identity, key </w:t>
            </w:r>
            <w:proofErr w:type="gramStart"/>
            <w:r w:rsidRPr="00583AEE">
              <w:rPr>
                <w:rFonts w:ascii="Arial" w:hAnsi="Arial" w:cs="Arial"/>
              </w:rPr>
              <w:t>values</w:t>
            </w:r>
            <w:proofErr w:type="gramEnd"/>
            <w:r w:rsidRPr="00583AEE">
              <w:rPr>
                <w:rFonts w:ascii="Arial" w:hAnsi="Arial" w:cs="Arial"/>
              </w:rPr>
              <w:t xml:space="preserve"> and underpinning principles LT3.</w:t>
            </w:r>
            <w:r w:rsidRPr="00583AEE" w:rsidR="00FF1FF8">
              <w:rPr>
                <w:rFonts w:ascii="Arial" w:hAnsi="Arial" w:cs="Arial"/>
              </w:rPr>
              <w:t>1</w:t>
            </w:r>
            <w:r w:rsidRPr="00583AEE">
              <w:rPr>
                <w:rFonts w:ascii="Arial" w:hAnsi="Arial" w:cs="Arial"/>
              </w:rPr>
              <w:t>, LT3.</w:t>
            </w:r>
            <w:r w:rsidRPr="00583AEE" w:rsidR="00FF1FF8">
              <w:rPr>
                <w:rFonts w:ascii="Arial" w:hAnsi="Arial" w:cs="Arial"/>
              </w:rPr>
              <w:t>2</w:t>
            </w:r>
            <w:r w:rsidRPr="00583AEE">
              <w:rPr>
                <w:rFonts w:ascii="Arial" w:hAnsi="Arial" w:cs="Arial"/>
              </w:rPr>
              <w:t>, LH3.</w:t>
            </w:r>
            <w:r w:rsidRPr="00583AEE" w:rsidR="00FF1FF8">
              <w:rPr>
                <w:rFonts w:ascii="Arial" w:hAnsi="Arial" w:cs="Arial"/>
              </w:rPr>
              <w:t>3</w:t>
            </w:r>
          </w:p>
          <w:p w:rsidRPr="00583AEE" w:rsidR="00975B3A" w:rsidP="00E43179" w:rsidRDefault="00975B3A" w14:paraId="5DBDDEA0" w14:textId="77777777">
            <w:pPr>
              <w:rPr>
                <w:rFonts w:ascii="Arial" w:hAnsi="Arial" w:cs="Arial"/>
              </w:rPr>
            </w:pPr>
          </w:p>
          <w:p w:rsidRPr="00583AEE" w:rsidR="00975B3A" w:rsidP="00E43179" w:rsidRDefault="00975B3A" w14:paraId="21228C16" w14:textId="77777777">
            <w:pPr>
              <w:rPr>
                <w:rFonts w:ascii="Arial" w:hAnsi="Arial" w:cs="Arial"/>
              </w:rPr>
            </w:pPr>
          </w:p>
          <w:p w:rsidRPr="00583AEE" w:rsidR="00975B3A" w:rsidP="00E43179" w:rsidRDefault="00975B3A" w14:paraId="4E1C9B79" w14:textId="03BDBDAF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All religious and non-religious world views are accepted as valid and should be </w:t>
            </w:r>
            <w:r w:rsidRPr="00583AEE">
              <w:rPr>
                <w:rFonts w:ascii="Arial" w:hAnsi="Arial" w:cs="Arial"/>
              </w:rPr>
              <w:t>treated with respect (LT1.1, 1.2, 1.3)</w:t>
            </w:r>
          </w:p>
        </w:tc>
        <w:tc>
          <w:tcPr>
            <w:tcW w:w="599" w:type="pct"/>
          </w:tcPr>
          <w:p w:rsidRPr="00583AEE" w:rsidR="000D2414" w:rsidP="000D2414" w:rsidRDefault="000D2414" w14:paraId="635D472C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Planning takes into consideration children’s current knowledge, understanding and skills of the subject,</w:t>
            </w:r>
          </w:p>
          <w:p w:rsidRPr="00583AEE" w:rsidR="003B3F79" w:rsidP="000D2414" w:rsidRDefault="000D2414" w14:paraId="7EA93A33" w14:textId="749C36C4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as well as their emotional and cognitive development, and be adapted </w:t>
            </w:r>
            <w:r w:rsidRPr="00583AEE" w:rsidR="00617263">
              <w:rPr>
                <w:rFonts w:ascii="Arial" w:hAnsi="Arial" w:cs="Arial"/>
              </w:rPr>
              <w:t>accordingly (</w:t>
            </w:r>
            <w:r w:rsidRPr="00583AEE">
              <w:rPr>
                <w:rFonts w:ascii="Arial" w:hAnsi="Arial" w:cs="Arial"/>
              </w:rPr>
              <w:t>1.c, 2.b, 5.a, 6.a)</w:t>
            </w:r>
          </w:p>
        </w:tc>
        <w:tc>
          <w:tcPr>
            <w:tcW w:w="2160" w:type="pct"/>
          </w:tcPr>
          <w:p w:rsidRPr="00583AEE" w:rsidR="00617263" w:rsidP="00C45253" w:rsidRDefault="00617263" w14:paraId="6A19281C" w14:textId="31824B29">
            <w:pPr>
              <w:contextualSpacing/>
              <w:rPr>
                <w:rFonts w:ascii="Arial" w:hAnsi="Arial" w:eastAsia="Calibri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eastAsia="Calibri" w:cs="Arial"/>
                <w:color w:val="0B0C0C"/>
                <w:sz w:val="20"/>
                <w:szCs w:val="20"/>
                <w:shd w:val="clear" w:color="auto" w:fill="FFFFFF"/>
              </w:rPr>
              <w:t>.</w:t>
            </w:r>
            <w:r w:rsidRPr="00583AEE">
              <w:rPr>
                <w:rFonts w:ascii="Arial" w:hAnsi="Arial" w:eastAsia="Calibri" w:cs="Arial"/>
                <w:sz w:val="20"/>
                <w:szCs w:val="20"/>
                <w:lang w:val="en-US"/>
              </w:rPr>
              <w:t xml:space="preserve"> </w:t>
            </w:r>
          </w:p>
          <w:p w:rsidRPr="00583AEE" w:rsidR="00617263" w:rsidP="00617263" w:rsidRDefault="00617263" w14:paraId="6224991B" w14:textId="77777777">
            <w:pPr>
              <w:numPr>
                <w:ilvl w:val="0"/>
                <w:numId w:val="3"/>
              </w:numPr>
              <w:contextualSpacing/>
              <w:rPr>
                <w:rFonts w:ascii="Arial" w:hAnsi="Arial" w:eastAsia="Calibri" w:cs="Arial"/>
                <w:sz w:val="20"/>
                <w:szCs w:val="20"/>
              </w:rPr>
            </w:pPr>
            <w:r w:rsidRPr="00583AEE">
              <w:rPr>
                <w:rFonts w:ascii="Arial" w:hAnsi="Arial" w:eastAsia="Calibri" w:cs="Arial"/>
                <w:sz w:val="20"/>
                <w:szCs w:val="20"/>
              </w:rPr>
              <w:t>COMMISSION ON RELIGIOUS EDUCATION, 2018. ‘</w:t>
            </w:r>
            <w:r w:rsidRPr="00583AEE">
              <w:rPr>
                <w:rFonts w:ascii="Arial" w:hAnsi="Arial" w:eastAsia="Calibri" w:cs="Arial"/>
                <w:i/>
                <w:iCs/>
                <w:sz w:val="20"/>
                <w:szCs w:val="20"/>
              </w:rPr>
              <w:t>Religion and worldviews: the way forward. A national plan for RE’</w:t>
            </w:r>
            <w:r w:rsidRPr="00583AEE">
              <w:rPr>
                <w:rFonts w:ascii="Arial" w:hAnsi="Arial" w:eastAsia="Calibri" w:cs="Arial"/>
                <w:sz w:val="20"/>
                <w:szCs w:val="20"/>
              </w:rPr>
              <w:t xml:space="preserve"> </w:t>
            </w:r>
            <w:hyperlink w:history="1" r:id="rId10">
              <w:r>
                <w:rPr>
                  <w:rStyle w:val="Hyperlink"/>
                </w:rPr>
                <w:t>https://www.commissiononre.org.uk/final-report-religion-and-worldviews-the-way-forward-a-national-plan-for-re/</w:t>
              </w:r>
            </w:hyperlink>
            <w:r w:rsidRPr="00583AEE">
              <w:rPr>
                <w:rFonts w:ascii="Arial" w:hAnsi="Arial" w:eastAsia="Calibri" w:cs="Arial"/>
                <w:sz w:val="20"/>
                <w:szCs w:val="20"/>
              </w:rPr>
              <w:t>[online].London:</w:t>
            </w:r>
          </w:p>
          <w:p w:rsidRPr="00583AEE" w:rsidR="00617263" w:rsidP="00617263" w:rsidRDefault="00617263" w14:paraId="31127FF8" w14:textId="77777777">
            <w:pPr>
              <w:ind w:left="720"/>
              <w:contextualSpacing/>
              <w:rPr>
                <w:rFonts w:ascii="Arial" w:hAnsi="Arial" w:eastAsia="Calibri" w:cs="Arial"/>
                <w:sz w:val="20"/>
                <w:szCs w:val="20"/>
              </w:rPr>
            </w:pPr>
            <w:r w:rsidRPr="00583AEE">
              <w:rPr>
                <w:rFonts w:ascii="Arial" w:hAnsi="Arial" w:eastAsia="Calibri" w:cs="Arial"/>
                <w:sz w:val="20"/>
                <w:szCs w:val="20"/>
              </w:rPr>
              <w:t xml:space="preserve">Education Council. Available from: </w:t>
            </w:r>
            <w:hyperlink w:history="1" r:id="rId11">
              <w:r w:rsidRPr="00583AEE">
                <w:rPr>
                  <w:rFonts w:ascii="Arial" w:hAnsi="Arial" w:eastAsia="Calibri" w:cs="Arial"/>
                  <w:color w:val="0563C1"/>
                  <w:sz w:val="20"/>
                  <w:szCs w:val="20"/>
                  <w:u w:val="single"/>
                </w:rPr>
                <w:t>https://www.commissiononre.org.uk/final-report-religion-and-worldviews-the-way-forward-a-national-plan-for-re/</w:t>
              </w:r>
            </w:hyperlink>
            <w:r w:rsidRPr="00583AEE">
              <w:rPr>
                <w:rFonts w:ascii="Arial" w:hAnsi="Arial" w:eastAsia="Calibri" w:cs="Arial"/>
                <w:sz w:val="20"/>
                <w:szCs w:val="20"/>
              </w:rPr>
              <w:t xml:space="preserve"> [Accessed 10.10.22].</w:t>
            </w:r>
          </w:p>
          <w:p w:rsidRPr="00583AEE" w:rsidR="00617263" w:rsidP="00617263" w:rsidRDefault="00617263" w14:paraId="74B9F70A" w14:textId="4758B771">
            <w:pPr>
              <w:numPr>
                <w:ilvl w:val="0"/>
                <w:numId w:val="3"/>
              </w:numPr>
              <w:contextualSpacing/>
              <w:rPr>
                <w:rFonts w:ascii="Arial" w:hAnsi="Arial" w:eastAsia="Calibri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eastAsia="Calibri" w:cs="Arial"/>
                <w:sz w:val="20"/>
                <w:szCs w:val="20"/>
                <w:lang w:val="en-US"/>
              </w:rPr>
              <w:t xml:space="preserve">OFSTED (2021) Curriculum research reviews series: Religious </w:t>
            </w:r>
            <w:r w:rsidRPr="00583AEE" w:rsidR="00C45253">
              <w:rPr>
                <w:rFonts w:ascii="Arial" w:hAnsi="Arial" w:eastAsia="Calibri" w:cs="Arial"/>
                <w:sz w:val="20"/>
                <w:szCs w:val="20"/>
                <w:lang w:val="en-US"/>
              </w:rPr>
              <w:t>Education</w:t>
            </w:r>
            <w:r w:rsidRPr="00583AEE">
              <w:rPr>
                <w:rFonts w:ascii="Arial" w:hAnsi="Arial" w:eastAsia="Calibri" w:cs="Arial"/>
                <w:sz w:val="20"/>
                <w:szCs w:val="20"/>
                <w:lang w:val="en-US"/>
              </w:rPr>
              <w:t>. Available at: </w:t>
            </w:r>
            <w:hyperlink w:history="1" r:id="rId12">
              <w:r w:rsidRPr="00583AEE">
                <w:rPr>
                  <w:rFonts w:ascii="Arial" w:hAnsi="Arial" w:eastAsia="Calibri" w:cs="Arial"/>
                  <w:sz w:val="20"/>
                  <w:szCs w:val="20"/>
                  <w:lang w:val="en-US"/>
                </w:rPr>
                <w:t>https://www.gov.uk/government/publications/research-review-series-religious-education</w:t>
              </w:r>
            </w:hyperlink>
            <w:r w:rsidRPr="00583AEE">
              <w:rPr>
                <w:rFonts w:ascii="Arial" w:hAnsi="Arial" w:eastAsia="Calibri" w:cs="Arial"/>
                <w:sz w:val="20"/>
                <w:szCs w:val="20"/>
                <w:lang w:val="en-US"/>
              </w:rPr>
              <w:t xml:space="preserve">  (Published 2021). </w:t>
            </w:r>
          </w:p>
          <w:p w:rsidRPr="00583AEE" w:rsidR="00CD1E6F" w:rsidP="00617263" w:rsidRDefault="00617263" w14:paraId="7669ACBB" w14:textId="77777777">
            <w:pPr>
              <w:numPr>
                <w:ilvl w:val="0"/>
                <w:numId w:val="3"/>
              </w:numPr>
              <w:contextualSpacing/>
              <w:rPr>
                <w:rFonts w:ascii="Arial" w:hAnsi="Arial" w:eastAsia="Calibri" w:cs="Arial"/>
                <w:sz w:val="20"/>
                <w:szCs w:val="20"/>
              </w:rPr>
            </w:pPr>
            <w:r w:rsidRPr="00583AEE">
              <w:rPr>
                <w:rFonts w:ascii="Arial" w:hAnsi="Arial" w:eastAsia="Calibri" w:cs="Arial"/>
                <w:sz w:val="20"/>
                <w:szCs w:val="20"/>
                <w:lang w:val="en-US"/>
              </w:rPr>
              <w:t>THE RELIGIOUS EDUCATION COUNCIL OF ENGLAND AND WALES, 2013. A curriculum framework for religious education in England [online]. Available from</w:t>
            </w:r>
            <w:r w:rsidRPr="00583AEE">
              <w:rPr>
                <w:rFonts w:ascii="Arial" w:hAnsi="Arial" w:eastAsia="Calibri" w:cs="Arial"/>
                <w:sz w:val="20"/>
                <w:szCs w:val="20"/>
              </w:rPr>
              <w:t xml:space="preserve">: </w:t>
            </w:r>
            <w:hyperlink w:history="1" r:id="rId13">
              <w:r w:rsidRPr="00583AEE">
                <w:rPr>
                  <w:rFonts w:ascii="Arial" w:hAnsi="Arial" w:eastAsia="Calibri" w:cs="Arial"/>
                  <w:color w:val="0563C1"/>
                  <w:sz w:val="20"/>
                  <w:szCs w:val="20"/>
                  <w:u w:val="single"/>
                </w:rPr>
                <w:t>https://www.religiouseducationcouncil.org.uk/wp-content/uploads/2017/09/RE_Review_Summary.pdf</w:t>
              </w:r>
            </w:hyperlink>
            <w:r w:rsidRPr="00583AEE">
              <w:rPr>
                <w:rFonts w:ascii="Arial" w:hAnsi="Arial" w:eastAsia="Calibri" w:cs="Arial"/>
                <w:sz w:val="20"/>
                <w:szCs w:val="20"/>
              </w:rPr>
              <w:t xml:space="preserve"> [Accessed 10.10.22].</w:t>
            </w:r>
          </w:p>
          <w:p w:rsidRPr="00583AEE" w:rsidR="003B3F79" w:rsidP="00617263" w:rsidRDefault="00617263" w14:paraId="3A855822" w14:textId="3A5BFF9B">
            <w:pPr>
              <w:numPr>
                <w:ilvl w:val="0"/>
                <w:numId w:val="3"/>
              </w:numPr>
              <w:contextualSpacing/>
              <w:rPr>
                <w:rFonts w:ascii="Arial" w:hAnsi="Arial" w:eastAsia="Calibri" w:cs="Arial"/>
                <w:sz w:val="20"/>
                <w:szCs w:val="20"/>
              </w:rPr>
            </w:pPr>
            <w:r w:rsidRPr="00583AEE">
              <w:rPr>
                <w:rFonts w:ascii="Arial" w:hAnsi="Arial" w:eastAsia="Calibri" w:cs="Arial"/>
                <w:sz w:val="20"/>
                <w:szCs w:val="20"/>
                <w:lang w:val="en-US"/>
              </w:rPr>
              <w:t>WEBSTER, M and MISRA, S. 2015. Teaching the Foundation Subjects. Oxford: Oxford University Press</w:t>
            </w:r>
          </w:p>
        </w:tc>
        <w:tc>
          <w:tcPr>
            <w:tcW w:w="632" w:type="pct"/>
          </w:tcPr>
          <w:p w:rsidRPr="00583AEE" w:rsidR="00CF39F4" w:rsidP="00CF39F4" w:rsidRDefault="00CF39F4" w14:paraId="3464E869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583AEE">
              <w:rPr>
                <w:rFonts w:ascii="Arial" w:hAnsi="Arial" w:cs="Arial"/>
                <w:sz w:val="20"/>
                <w:szCs w:val="20"/>
              </w:rPr>
              <w:t xml:space="preserve">Trainees’ developing subject and pedagogical knowledge and their engagement with </w:t>
            </w:r>
            <w:proofErr w:type="gramStart"/>
            <w:r w:rsidRPr="00583AEE">
              <w:rPr>
                <w:rFonts w:ascii="Arial" w:hAnsi="Arial" w:cs="Arial"/>
                <w:sz w:val="20"/>
                <w:szCs w:val="20"/>
              </w:rPr>
              <w:t>literature</w:t>
            </w:r>
            <w:proofErr w:type="gramEnd"/>
          </w:p>
          <w:p w:rsidRPr="00583AEE" w:rsidR="003B3F79" w:rsidP="00E43179" w:rsidRDefault="003B3F79" w14:paraId="0D6EC5B0" w14:textId="77777777">
            <w:pPr>
              <w:rPr>
                <w:rFonts w:ascii="Arial" w:hAnsi="Arial" w:cs="Arial"/>
              </w:rPr>
            </w:pPr>
          </w:p>
          <w:p w:rsidRPr="00583AEE" w:rsidR="00CF39F4" w:rsidP="00CF39F4" w:rsidRDefault="00CF39F4" w14:paraId="130EADBE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583AEE">
              <w:rPr>
                <w:rFonts w:ascii="Arial" w:hAnsi="Arial" w:cs="Arial"/>
                <w:sz w:val="20"/>
                <w:szCs w:val="20"/>
              </w:rPr>
              <w:t>In-session directed tasks: small group planning activity and discussions around teaching different substantive knowledge elements.</w:t>
            </w:r>
          </w:p>
          <w:p w:rsidRPr="00583AEE" w:rsidR="00CF39F4" w:rsidP="00E43179" w:rsidRDefault="00CF39F4" w14:paraId="2892EEC3" w14:textId="77777777">
            <w:pPr>
              <w:rPr>
                <w:rFonts w:ascii="Arial" w:hAnsi="Arial" w:cs="Arial"/>
              </w:rPr>
            </w:pPr>
          </w:p>
        </w:tc>
      </w:tr>
    </w:tbl>
    <w:p w:rsidRPr="00583AEE" w:rsidR="00AF3A47" w:rsidP="00AF3A47" w:rsidRDefault="00AF3A47" w14:paraId="781EB9D2" w14:textId="4DCB9A9C">
      <w:pPr>
        <w:rPr>
          <w:rFonts w:ascii="Arial" w:hAnsi="Arial" w:cs="Arial"/>
          <w:b/>
          <w:bCs/>
          <w:u w:val="single"/>
        </w:rPr>
      </w:pPr>
    </w:p>
    <w:p w:rsidRPr="00583AEE" w:rsidR="003B3F79" w:rsidRDefault="003B3F79" w14:paraId="51A37DB3" w14:textId="77777777">
      <w:pPr>
        <w:rPr>
          <w:rFonts w:ascii="Arial" w:hAnsi="Arial" w:cs="Arial"/>
          <w:b/>
          <w:bCs/>
        </w:rPr>
      </w:pPr>
      <w:r w:rsidRPr="00583AEE">
        <w:rPr>
          <w:rFonts w:ascii="Arial" w:hAnsi="Arial" w:cs="Arial"/>
          <w:b/>
          <w:bCs/>
        </w:rPr>
        <w:br w:type="page"/>
      </w:r>
    </w:p>
    <w:p w:rsidRPr="00583AEE" w:rsidR="00AF3A47" w:rsidP="00B13E1E" w:rsidRDefault="00AF3A47" w14:paraId="16F72D1D" w14:textId="032B647D">
      <w:pPr>
        <w:ind w:left="-851"/>
        <w:rPr>
          <w:rFonts w:ascii="Arial" w:hAnsi="Arial" w:cs="Arial"/>
          <w:b/>
          <w:bCs/>
        </w:rPr>
      </w:pPr>
    </w:p>
    <w:tbl>
      <w:tblPr>
        <w:tblStyle w:val="TableGrid"/>
        <w:tblW w:w="5000" w:type="pct"/>
        <w:tblLook w:val="05A0" w:firstRow="1" w:lastRow="0" w:firstColumn="1" w:lastColumn="1" w:noHBand="0" w:noVBand="1"/>
      </w:tblPr>
      <w:tblGrid>
        <w:gridCol w:w="2707"/>
        <w:gridCol w:w="3359"/>
        <w:gridCol w:w="2817"/>
        <w:gridCol w:w="2817"/>
        <w:gridCol w:w="3032"/>
      </w:tblGrid>
      <w:tr w:rsidRPr="00583AEE" w:rsidR="00A619D2" w:rsidTr="00A619D2" w14:paraId="18E967BF" w14:textId="77777777">
        <w:trPr>
          <w:trHeight w:val="464"/>
        </w:trPr>
        <w:tc>
          <w:tcPr>
            <w:tcW w:w="5000" w:type="pct"/>
            <w:gridSpan w:val="5"/>
            <w:shd w:val="clear" w:color="auto" w:fill="E2EFD9" w:themeFill="accent6" w:themeFillTint="33"/>
          </w:tcPr>
          <w:p w:rsidRPr="00583AEE" w:rsidR="00A619D2" w:rsidP="003B3F79" w:rsidRDefault="00A619D2" w14:paraId="32A256D1" w14:textId="7FD95DD9">
            <w:pPr>
              <w:jc w:val="center"/>
              <w:rPr>
                <w:rFonts w:ascii="Arial" w:hAnsi="Arial" w:cs="Arial"/>
              </w:rPr>
            </w:pPr>
            <w:bookmarkStart w:name="_Hlk135137439" w:id="2"/>
            <w:r w:rsidRPr="00583AEE">
              <w:rPr>
                <w:rFonts w:ascii="Arial" w:hAnsi="Arial" w:cs="Arial"/>
                <w:b/>
                <w:bCs/>
              </w:rPr>
              <w:t>School Based Curriculum – Year 1</w:t>
            </w:r>
          </w:p>
        </w:tc>
      </w:tr>
      <w:tr w:rsidRPr="00583AEE" w:rsidR="00A619D2" w:rsidTr="00A619D2" w14:paraId="3B8350F8" w14:textId="77777777">
        <w:trPr>
          <w:trHeight w:val="464"/>
        </w:trPr>
        <w:tc>
          <w:tcPr>
            <w:tcW w:w="5000" w:type="pct"/>
            <w:gridSpan w:val="5"/>
            <w:shd w:val="clear" w:color="auto" w:fill="auto"/>
          </w:tcPr>
          <w:p w:rsidRPr="00583AEE" w:rsidR="00A619D2" w:rsidP="00A619D2" w:rsidRDefault="00A619D2" w14:paraId="531440E6" w14:textId="77777777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583AEE">
              <w:rPr>
                <w:rFonts w:ascii="Arial" w:hAnsi="Arial" w:cs="Arial"/>
                <w:b/>
                <w:bCs/>
              </w:rPr>
              <w:t>Observing :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r w:rsidRPr="00583AEE">
              <w:rPr>
                <w:rFonts w:ascii="Arial" w:hAnsi="Arial" w:cs="Arial"/>
              </w:rPr>
              <w:t>Observe how expert colleagues use…and deconstruct this approach in at least one lesson throughout school.</w:t>
            </w:r>
          </w:p>
          <w:p w:rsidRPr="00583AEE" w:rsidR="00A619D2" w:rsidP="00A619D2" w:rsidRDefault="00A619D2" w14:paraId="4B0A8CD3" w14:textId="77777777">
            <w:pPr>
              <w:pStyle w:val="NoSpacing"/>
              <w:rPr>
                <w:rFonts w:cs="Arial"/>
                <w:sz w:val="22"/>
              </w:rPr>
            </w:pPr>
          </w:p>
          <w:p w:rsidRPr="00583AEE" w:rsidR="00A619D2" w:rsidP="00A619D2" w:rsidRDefault="00A619D2" w14:paraId="6EC94940" w14:textId="77777777">
            <w:pPr>
              <w:pStyle w:val="NoSpacing"/>
              <w:rPr>
                <w:rFonts w:cs="Arial"/>
                <w:b/>
                <w:bCs/>
                <w:sz w:val="22"/>
              </w:rPr>
            </w:pPr>
            <w:proofErr w:type="gramStart"/>
            <w:r w:rsidRPr="00583AEE">
              <w:rPr>
                <w:rFonts w:cs="Arial"/>
                <w:b/>
                <w:bCs/>
                <w:sz w:val="22"/>
              </w:rPr>
              <w:t>Planning :</w:t>
            </w:r>
            <w:proofErr w:type="gramEnd"/>
            <w:r w:rsidRPr="00583AEE">
              <w:rPr>
                <w:rFonts w:cs="Arial"/>
                <w:b/>
                <w:bCs/>
                <w:sz w:val="22"/>
              </w:rPr>
              <w:t xml:space="preserve"> </w:t>
            </w:r>
            <w:r w:rsidRPr="00583AEE">
              <w:rPr>
                <w:rFonts w:cs="Arial"/>
                <w:sz w:val="22"/>
              </w:rPr>
              <w:t>Observe how expert colleagues break tasks down into constituent components in ……. for one lesson</w:t>
            </w:r>
          </w:p>
          <w:p w:rsidRPr="00583AEE" w:rsidR="00A619D2" w:rsidP="00A619D2" w:rsidRDefault="00A619D2" w14:paraId="3B0C0AD8" w14:textId="77777777">
            <w:pPr>
              <w:pStyle w:val="NoSpacing"/>
              <w:rPr>
                <w:rFonts w:cs="Arial"/>
                <w:sz w:val="22"/>
              </w:rPr>
            </w:pPr>
          </w:p>
          <w:p w:rsidRPr="00583AEE" w:rsidR="00A619D2" w:rsidP="00A619D2" w:rsidRDefault="00A619D2" w14:paraId="5808DE34" w14:textId="77777777">
            <w:pPr>
              <w:rPr>
                <w:rFonts w:ascii="Arial" w:hAnsi="Arial" w:cs="Arial"/>
              </w:rPr>
            </w:pPr>
            <w:proofErr w:type="gramStart"/>
            <w:r w:rsidRPr="00583AEE">
              <w:rPr>
                <w:rFonts w:ascii="Arial" w:hAnsi="Arial" w:cs="Arial"/>
                <w:b/>
                <w:bCs/>
              </w:rPr>
              <w:t>Teaching :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r w:rsidRPr="00583AEE">
              <w:rPr>
                <w:rFonts w:ascii="Arial" w:hAnsi="Arial" w:cs="Arial"/>
              </w:rPr>
              <w:t>Rehearse and refine particular approaches for a group/whole class. Plan for group/whole class teaching.</w:t>
            </w:r>
          </w:p>
          <w:p w:rsidRPr="00583AEE" w:rsidR="00A619D2" w:rsidP="00A619D2" w:rsidRDefault="00A619D2" w14:paraId="674153A5" w14:textId="77777777">
            <w:pPr>
              <w:rPr>
                <w:rFonts w:ascii="Arial" w:hAnsi="Arial" w:cs="Arial"/>
              </w:rPr>
            </w:pPr>
          </w:p>
          <w:p w:rsidRPr="00583AEE" w:rsidR="00A619D2" w:rsidP="00A619D2" w:rsidRDefault="00A619D2" w14:paraId="5032CA37" w14:textId="77777777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583AEE">
              <w:rPr>
                <w:rFonts w:ascii="Arial" w:hAnsi="Arial" w:cs="Arial"/>
                <w:b/>
                <w:bCs/>
              </w:rPr>
              <w:t>Assessment :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r w:rsidRPr="00583AEE">
              <w:rPr>
                <w:rFonts w:ascii="Arial" w:hAnsi="Arial" w:cs="Arial"/>
              </w:rPr>
              <w:t>Check prior knowledge and understanding during lessons.</w:t>
            </w:r>
          </w:p>
          <w:p w:rsidRPr="00583AEE" w:rsidR="00A619D2" w:rsidP="00A619D2" w:rsidRDefault="00A619D2" w14:paraId="478481B0" w14:textId="77777777">
            <w:pPr>
              <w:rPr>
                <w:rFonts w:ascii="Arial" w:hAnsi="Arial" w:cs="Arial"/>
              </w:rPr>
            </w:pPr>
          </w:p>
          <w:p w:rsidRPr="00583AEE" w:rsidR="00A619D2" w:rsidP="00A619D2" w:rsidRDefault="00A619D2" w14:paraId="41701162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Subject </w:t>
            </w:r>
            <w:proofErr w:type="gramStart"/>
            <w:r w:rsidRPr="00583AEE">
              <w:rPr>
                <w:rFonts w:ascii="Arial" w:hAnsi="Arial" w:cs="Arial"/>
                <w:b/>
                <w:bCs/>
              </w:rPr>
              <w:t>Knowledge :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r w:rsidRPr="00583AEE">
              <w:rPr>
                <w:rFonts w:ascii="Arial" w:hAnsi="Arial" w:cs="Arial"/>
              </w:rPr>
              <w:t>Discuss and analyse subject specific components with expert colleagues</w:t>
            </w:r>
          </w:p>
          <w:p w:rsidRPr="00583AEE" w:rsidR="00A619D2" w:rsidP="003B3F79" w:rsidRDefault="00A619D2" w14:paraId="50BE9C69" w14:textId="77777777">
            <w:pPr>
              <w:jc w:val="center"/>
              <w:rPr>
                <w:rFonts w:ascii="Arial" w:hAnsi="Arial" w:cs="Arial"/>
              </w:rPr>
            </w:pPr>
          </w:p>
        </w:tc>
      </w:tr>
      <w:tr w:rsidRPr="00583AEE" w:rsidR="00A619D2" w:rsidTr="00A619D2" w14:paraId="2799F10B" w14:textId="77777777">
        <w:trPr>
          <w:trHeight w:val="464"/>
        </w:trPr>
        <w:tc>
          <w:tcPr>
            <w:tcW w:w="919" w:type="pct"/>
            <w:shd w:val="clear" w:color="auto" w:fill="E2EFD9" w:themeFill="accent6" w:themeFillTint="33"/>
          </w:tcPr>
          <w:p w:rsidRPr="00583AEE" w:rsidR="00A619D2" w:rsidP="00A619D2" w:rsidRDefault="00A619D2" w14:paraId="75A50D3B" w14:textId="4A15AFFB">
            <w:pPr>
              <w:rPr>
                <w:rFonts w:ascii="Arial" w:hAnsi="Arial" w:cs="Arial"/>
                <w:b/>
                <w:bCs/>
              </w:rPr>
            </w:pPr>
            <w:bookmarkStart w:name="_Hlk135140715" w:id="3"/>
            <w:r w:rsidRPr="00583AEE">
              <w:rPr>
                <w:rFonts w:ascii="Arial" w:hAnsi="Arial" w:cs="Arial"/>
                <w:b/>
                <w:bCs/>
              </w:rPr>
              <w:t>Subject Specific Components/s (know, understand, can do)</w:t>
            </w:r>
          </w:p>
        </w:tc>
        <w:tc>
          <w:tcPr>
            <w:tcW w:w="114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</w:tcPr>
          <w:p w:rsidRPr="00583AEE" w:rsidR="00A619D2" w:rsidP="00A619D2" w:rsidRDefault="00A619D2" w14:paraId="4F6F2647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Learn That</w:t>
            </w:r>
          </w:p>
          <w:p w:rsidRPr="00583AEE" w:rsidR="00A619D2" w:rsidP="00A619D2" w:rsidRDefault="00A619D2" w14:paraId="57F99834" w14:textId="761C4BEE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583AEE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83AE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95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</w:tcPr>
          <w:p w:rsidRPr="00583AEE" w:rsidR="00A619D2" w:rsidP="00A619D2" w:rsidRDefault="00A619D2" w14:paraId="4A4CA901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Learn How</w:t>
            </w:r>
          </w:p>
          <w:p w:rsidRPr="00583AEE" w:rsidR="00A619D2" w:rsidP="00A619D2" w:rsidRDefault="00A619D2" w14:paraId="52BC28B7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83AE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1c)</w:t>
            </w:r>
          </w:p>
          <w:p w:rsidRPr="00583AEE" w:rsidR="00E1686C" w:rsidP="00A619D2" w:rsidRDefault="00E1686C" w14:paraId="1D50E1D4" w14:textId="79FC62E0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56" w:type="pct"/>
            <w:shd w:val="clear" w:color="auto" w:fill="E2EFD9" w:themeFill="accent6" w:themeFillTint="33"/>
          </w:tcPr>
          <w:p w:rsidRPr="00583AEE" w:rsidR="00A619D2" w:rsidP="00A619D2" w:rsidRDefault="00A619D2" w14:paraId="42F43AD0" w14:textId="37BC600F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1029" w:type="pct"/>
            <w:shd w:val="clear" w:color="auto" w:fill="E2EFD9" w:themeFill="accent6" w:themeFillTint="33"/>
          </w:tcPr>
          <w:p w:rsidRPr="00583AEE" w:rsidR="00A619D2" w:rsidP="00A619D2" w:rsidRDefault="00A619D2" w14:paraId="2E810B44" w14:textId="50BDFED5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Formative Assessment</w:t>
            </w:r>
          </w:p>
        </w:tc>
      </w:tr>
      <w:bookmarkEnd w:id="3"/>
      <w:tr w:rsidRPr="00583AEE" w:rsidR="00A619D2" w:rsidTr="00A619D2" w14:paraId="18716B7C" w14:textId="77777777">
        <w:trPr>
          <w:trHeight w:val="231"/>
        </w:trPr>
        <w:tc>
          <w:tcPr>
            <w:tcW w:w="919" w:type="pct"/>
          </w:tcPr>
          <w:p w:rsidRPr="00583AEE" w:rsidR="00850DD1" w:rsidP="00A619D2" w:rsidRDefault="00850DD1" w14:paraId="6D99D17F" w14:textId="2F1198B6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To know and understand the principles of ‘loco parentis’ in teaching within a nursery </w:t>
            </w:r>
            <w:proofErr w:type="gramStart"/>
            <w:r w:rsidRPr="00583AEE">
              <w:rPr>
                <w:rFonts w:ascii="Arial" w:hAnsi="Arial" w:cs="Arial"/>
              </w:rPr>
              <w:t>setting</w:t>
            </w:r>
            <w:proofErr w:type="gramEnd"/>
          </w:p>
          <w:p w:rsidRPr="00583AEE" w:rsidR="00850DD1" w:rsidP="00A619D2" w:rsidRDefault="00850DD1" w14:paraId="472506A6" w14:textId="77777777">
            <w:pPr>
              <w:rPr>
                <w:rFonts w:ascii="Arial" w:hAnsi="Arial" w:cs="Arial"/>
              </w:rPr>
            </w:pPr>
          </w:p>
          <w:p w:rsidRPr="00583AEE" w:rsidR="00850DD1" w:rsidP="00A619D2" w:rsidRDefault="00850DD1" w14:paraId="40AEB6FE" w14:textId="77777777">
            <w:pPr>
              <w:rPr>
                <w:rFonts w:ascii="Arial" w:hAnsi="Arial" w:cs="Arial"/>
              </w:rPr>
            </w:pPr>
          </w:p>
          <w:p w:rsidRPr="00583AEE" w:rsidR="00A619D2" w:rsidP="00A619D2" w:rsidRDefault="00E1686C" w14:paraId="49744C2C" w14:textId="4106E5E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To know and understand how to develop and motivate children’s empathy and inclusivity through RE and Humanistic </w:t>
            </w:r>
            <w:proofErr w:type="gramStart"/>
            <w:r w:rsidRPr="00583AEE">
              <w:rPr>
                <w:rFonts w:ascii="Arial" w:hAnsi="Arial" w:cs="Arial"/>
              </w:rPr>
              <w:t>principles</w:t>
            </w:r>
            <w:proofErr w:type="gramEnd"/>
          </w:p>
          <w:p w:rsidRPr="00583AEE" w:rsidR="00A619D2" w:rsidP="00A619D2" w:rsidRDefault="00A619D2" w14:paraId="0D9B0549" w14:textId="77777777">
            <w:pPr>
              <w:rPr>
                <w:rFonts w:ascii="Arial" w:hAnsi="Arial" w:cs="Arial"/>
              </w:rPr>
            </w:pPr>
          </w:p>
        </w:tc>
        <w:tc>
          <w:tcPr>
            <w:tcW w:w="1140" w:type="pct"/>
          </w:tcPr>
          <w:p w:rsidRPr="00583AEE" w:rsidR="00E1686C" w:rsidP="00A619D2" w:rsidRDefault="00E1686C" w14:paraId="6D12A140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A teacher is a key role model who can impact on the motivation, </w:t>
            </w:r>
            <w:proofErr w:type="gramStart"/>
            <w:r w:rsidRPr="00583AEE">
              <w:rPr>
                <w:rFonts w:ascii="Arial" w:hAnsi="Arial" w:cs="Arial"/>
              </w:rPr>
              <w:t>attitude</w:t>
            </w:r>
            <w:proofErr w:type="gramEnd"/>
            <w:r w:rsidRPr="00583AEE">
              <w:rPr>
                <w:rFonts w:ascii="Arial" w:hAnsi="Arial" w:cs="Arial"/>
              </w:rPr>
              <w:t xml:space="preserve"> and behaviour of their pupils. </w:t>
            </w:r>
          </w:p>
          <w:p w:rsidRPr="00583AEE" w:rsidR="00E1686C" w:rsidP="00A619D2" w:rsidRDefault="00E1686C" w14:paraId="4E492E56" w14:textId="77777777">
            <w:pPr>
              <w:rPr>
                <w:rFonts w:ascii="Arial" w:hAnsi="Arial" w:cs="Arial"/>
              </w:rPr>
            </w:pPr>
          </w:p>
          <w:p w:rsidRPr="00583AEE" w:rsidR="00850DD1" w:rsidP="00A619D2" w:rsidRDefault="00850DD1" w14:paraId="64BF3157" w14:textId="77777777">
            <w:pPr>
              <w:rPr>
                <w:rFonts w:ascii="Arial" w:hAnsi="Arial" w:cs="Arial"/>
              </w:rPr>
            </w:pPr>
          </w:p>
          <w:p w:rsidRPr="00583AEE" w:rsidR="00850DD1" w:rsidP="00A619D2" w:rsidRDefault="00850DD1" w14:paraId="20671EB4" w14:textId="77777777">
            <w:pPr>
              <w:rPr>
                <w:rFonts w:ascii="Arial" w:hAnsi="Arial" w:cs="Arial"/>
              </w:rPr>
            </w:pPr>
          </w:p>
          <w:p w:rsidRPr="00583AEE" w:rsidR="00A619D2" w:rsidP="00A619D2" w:rsidRDefault="00E1686C" w14:paraId="0F267812" w14:textId="15D4D11E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Creating a culture in a classroom where RE/Humanism world views are celebrated and valued can have a positive impact on pupil outcomes. LT1.1, 1.2, 1.3</w:t>
            </w:r>
          </w:p>
        </w:tc>
        <w:tc>
          <w:tcPr>
            <w:tcW w:w="956" w:type="pct"/>
          </w:tcPr>
          <w:p w:rsidRPr="00583AEE" w:rsidR="00A619D2" w:rsidP="00A619D2" w:rsidRDefault="00E1686C" w14:paraId="3805DA35" w14:textId="10F4D93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rainees will learn how to create a positive, supportive environment where religions and worldviews are respected and valued. LH1.b, LH1.e</w:t>
            </w:r>
          </w:p>
        </w:tc>
        <w:tc>
          <w:tcPr>
            <w:tcW w:w="956" w:type="pct"/>
          </w:tcPr>
          <w:p w:rsidRPr="00583AEE" w:rsidR="00A619D2" w:rsidP="00C45253" w:rsidRDefault="00C45253" w14:paraId="51D90701" w14:textId="0C8C7260">
            <w:pPr>
              <w:contextualSpacing/>
              <w:rPr>
                <w:rFonts w:ascii="Arial" w:hAnsi="Arial" w:eastAsia="Calibri" w:cs="Arial"/>
                <w:sz w:val="20"/>
                <w:szCs w:val="20"/>
              </w:rPr>
            </w:pPr>
            <w:r>
              <w:rPr>
                <w:rFonts w:ascii="Arial" w:hAnsi="Arial" w:eastAsia="Calibri" w:cs="Arial"/>
                <w:sz w:val="20"/>
                <w:szCs w:val="20"/>
              </w:rPr>
              <w:t>See above</w:t>
            </w:r>
          </w:p>
        </w:tc>
        <w:tc>
          <w:tcPr>
            <w:tcW w:w="1029" w:type="pct"/>
          </w:tcPr>
          <w:p w:rsidRPr="00583AEE" w:rsidR="00A619D2" w:rsidP="00A619D2" w:rsidRDefault="00A619D2" w14:paraId="16BA94E6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Weekly Development Summary </w:t>
            </w:r>
          </w:p>
          <w:p w:rsidRPr="00583AEE" w:rsidR="002557CF" w:rsidP="00A619D2" w:rsidRDefault="002557CF" w14:paraId="2F73BDF1" w14:textId="77777777">
            <w:pPr>
              <w:rPr>
                <w:rFonts w:ascii="Arial" w:hAnsi="Arial" w:cs="Arial"/>
              </w:rPr>
            </w:pPr>
          </w:p>
          <w:p w:rsidRPr="00583AEE" w:rsidR="00A619D2" w:rsidP="00A619D2" w:rsidRDefault="00A619D2" w14:paraId="0EEEEA03" w14:textId="07F74FB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Lesson Observations</w:t>
            </w:r>
          </w:p>
          <w:p w:rsidRPr="00583AEE" w:rsidR="002557CF" w:rsidP="00A619D2" w:rsidRDefault="002557CF" w14:paraId="29743E67" w14:textId="77777777">
            <w:pPr>
              <w:rPr>
                <w:rFonts w:ascii="Arial" w:hAnsi="Arial" w:cs="Arial"/>
              </w:rPr>
            </w:pPr>
          </w:p>
          <w:p w:rsidRPr="00583AEE" w:rsidR="002557CF" w:rsidP="00A619D2" w:rsidRDefault="002557CF" w14:paraId="46F60BE2" w14:textId="492BA26F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Observation of practice throughout school</w:t>
            </w:r>
            <w:r w:rsidRPr="00583AEE" w:rsidR="00E1686C">
              <w:rPr>
                <w:rFonts w:ascii="Arial" w:hAnsi="Arial" w:cs="Arial"/>
              </w:rPr>
              <w:t xml:space="preserve"> and discussion with expert teachers</w:t>
            </w:r>
          </w:p>
          <w:p w:rsidRPr="00583AEE" w:rsidR="002557CF" w:rsidP="00A619D2" w:rsidRDefault="002557CF" w14:paraId="023EC60C" w14:textId="77777777">
            <w:pPr>
              <w:rPr>
                <w:rFonts w:ascii="Arial" w:hAnsi="Arial" w:cs="Arial"/>
              </w:rPr>
            </w:pPr>
          </w:p>
          <w:p w:rsidRPr="00583AEE" w:rsidR="002557CF" w:rsidP="00A619D2" w:rsidRDefault="002557CF" w14:paraId="6E186184" w14:textId="77777777">
            <w:pPr>
              <w:rPr>
                <w:rFonts w:ascii="Arial" w:hAnsi="Arial" w:cs="Arial"/>
              </w:rPr>
            </w:pPr>
          </w:p>
          <w:p w:rsidRPr="00583AEE" w:rsidR="00A619D2" w:rsidP="00A619D2" w:rsidRDefault="00A619D2" w14:paraId="35B9E0AB" w14:textId="7C1BC478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Link Tutor </w:t>
            </w:r>
          </w:p>
          <w:p w:rsidRPr="00583AEE" w:rsidR="00884189" w:rsidP="00A619D2" w:rsidRDefault="00884189" w14:paraId="20766A99" w14:textId="77777777">
            <w:pPr>
              <w:rPr>
                <w:rFonts w:ascii="Arial" w:hAnsi="Arial" w:cs="Arial"/>
              </w:rPr>
            </w:pPr>
          </w:p>
          <w:p w:rsidRPr="00583AEE" w:rsidR="00884189" w:rsidP="00A619D2" w:rsidRDefault="00884189" w14:paraId="40E25F75" w14:textId="77777777">
            <w:pPr>
              <w:rPr>
                <w:rFonts w:ascii="Arial" w:hAnsi="Arial" w:cs="Arial"/>
              </w:rPr>
            </w:pPr>
          </w:p>
          <w:p w:rsidRPr="00583AEE" w:rsidR="00884189" w:rsidP="00A619D2" w:rsidRDefault="00884189" w14:paraId="695E8059" w14:textId="4EE482EB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rainee self-assessment through discussion</w:t>
            </w:r>
          </w:p>
          <w:p w:rsidRPr="00583AEE" w:rsidR="00884189" w:rsidP="00A619D2" w:rsidRDefault="00884189" w14:paraId="686FEBAC" w14:textId="77777777">
            <w:pPr>
              <w:rPr>
                <w:rFonts w:ascii="Arial" w:hAnsi="Arial" w:cs="Arial"/>
              </w:rPr>
            </w:pPr>
          </w:p>
          <w:p w:rsidRPr="00583AEE" w:rsidR="00884189" w:rsidP="00A619D2" w:rsidRDefault="00884189" w14:paraId="44916477" w14:textId="77777777">
            <w:pPr>
              <w:rPr>
                <w:rFonts w:ascii="Arial" w:hAnsi="Arial" w:cs="Arial"/>
              </w:rPr>
            </w:pPr>
          </w:p>
          <w:p w:rsidRPr="00583AEE" w:rsidR="00884189" w:rsidP="00A619D2" w:rsidRDefault="00884189" w14:paraId="4D80ABD2" w14:textId="0D43D3FD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rainee reflection in portfolio from professional practice</w:t>
            </w:r>
          </w:p>
          <w:p w:rsidRPr="00583AEE" w:rsidR="00A619D2" w:rsidP="00A619D2" w:rsidRDefault="00A619D2" w14:paraId="7E94403D" w14:textId="77777777">
            <w:pPr>
              <w:rPr>
                <w:rFonts w:ascii="Arial" w:hAnsi="Arial" w:cs="Arial"/>
              </w:rPr>
            </w:pPr>
          </w:p>
        </w:tc>
      </w:tr>
      <w:bookmarkEnd w:id="2"/>
    </w:tbl>
    <w:p w:rsidRPr="00583AEE" w:rsidR="00B13E1E" w:rsidP="00AF3A47" w:rsidRDefault="00B13E1E" w14:paraId="12EEE0E5" w14:textId="77777777">
      <w:pPr>
        <w:ind w:left="-851"/>
        <w:rPr>
          <w:rFonts w:ascii="Arial" w:hAnsi="Arial" w:cs="Arial"/>
          <w:b/>
          <w:bCs/>
        </w:rPr>
      </w:pPr>
    </w:p>
    <w:p w:rsidRPr="00583AEE" w:rsidR="00AF3A47" w:rsidP="00A10021" w:rsidRDefault="00AF3A47" w14:paraId="10B385DC" w14:textId="57557E71">
      <w:pPr>
        <w:jc w:val="center"/>
        <w:rPr>
          <w:rFonts w:ascii="Arial" w:hAnsi="Arial" w:cs="Arial"/>
          <w:b/>
          <w:bCs/>
          <w:u w:val="single"/>
        </w:rPr>
      </w:pPr>
    </w:p>
    <w:p w:rsidRPr="00583AEE" w:rsidR="00884189" w:rsidP="00A10021" w:rsidRDefault="00884189" w14:paraId="2B0BD022" w14:textId="77777777">
      <w:pPr>
        <w:jc w:val="center"/>
        <w:rPr>
          <w:rFonts w:ascii="Arial" w:hAnsi="Arial" w:cs="Arial"/>
          <w:b/>
          <w:bCs/>
          <w:u w:val="single"/>
        </w:rPr>
      </w:pPr>
    </w:p>
    <w:p w:rsidRPr="00583AEE" w:rsidR="00884189" w:rsidP="00A10021" w:rsidRDefault="00884189" w14:paraId="4E3630AA" w14:textId="77777777">
      <w:pPr>
        <w:jc w:val="center"/>
        <w:rPr>
          <w:rFonts w:ascii="Arial" w:hAnsi="Arial" w:cs="Arial"/>
          <w:b/>
          <w:bCs/>
          <w:u w:val="single"/>
        </w:rPr>
      </w:pPr>
    </w:p>
    <w:p w:rsidRPr="00583AEE" w:rsidR="00884189" w:rsidP="00A10021" w:rsidRDefault="00884189" w14:paraId="620D19E0" w14:textId="77777777">
      <w:pPr>
        <w:jc w:val="center"/>
        <w:rPr>
          <w:rFonts w:ascii="Arial" w:hAnsi="Arial" w:cs="Arial"/>
          <w:b/>
          <w:bCs/>
          <w:u w:val="single"/>
        </w:rPr>
      </w:pPr>
    </w:p>
    <w:p w:rsidRPr="00583AEE" w:rsidR="00507F3E" w:rsidP="00A10021" w:rsidRDefault="00507F3E" w14:paraId="05E0878D" w14:textId="11BCDF2D">
      <w:pPr>
        <w:jc w:val="center"/>
        <w:rPr>
          <w:rFonts w:ascii="Arial" w:hAnsi="Arial" w:cs="Arial"/>
          <w:b/>
          <w:bCs/>
          <w:u w:val="single"/>
        </w:rPr>
      </w:pPr>
    </w:p>
    <w:p w:rsidRPr="00583AEE" w:rsidR="003C0367" w:rsidP="00507F3E" w:rsidRDefault="003C0367" w14:paraId="5FC24135" w14:textId="77777777">
      <w:pPr>
        <w:jc w:val="center"/>
        <w:rPr>
          <w:rFonts w:ascii="Arial" w:hAnsi="Arial" w:cs="Arial"/>
          <w:b/>
          <w:bCs/>
        </w:rPr>
      </w:pPr>
    </w:p>
    <w:p w:rsidRPr="00583AEE" w:rsidR="006D12F4" w:rsidP="006D12F4" w:rsidRDefault="006D12F4" w14:paraId="469814C7" w14:textId="6D1E32DA">
      <w:pPr>
        <w:jc w:val="center"/>
        <w:rPr>
          <w:rFonts w:ascii="Arial" w:hAnsi="Arial" w:cs="Arial"/>
          <w:b/>
          <w:bCs/>
          <w:i/>
          <w:iCs/>
        </w:rPr>
      </w:pPr>
      <w:bookmarkStart w:name="_Hlk135137737" w:id="4"/>
      <w:r w:rsidRPr="00583AEE">
        <w:rPr>
          <w:rFonts w:ascii="Arial" w:hAnsi="Arial" w:cs="Arial"/>
          <w:b/>
          <w:bCs/>
          <w:i/>
          <w:iCs/>
        </w:rPr>
        <w:t xml:space="preserve">Year 2 Undergraduate </w:t>
      </w:r>
    </w:p>
    <w:tbl>
      <w:tblPr>
        <w:tblStyle w:val="TableGrid"/>
        <w:tblW w:w="0" w:type="auto"/>
        <w:tblInd w:w="-572" w:type="dxa"/>
        <w:tblLook w:val="05A0" w:firstRow="1" w:lastRow="0" w:firstColumn="1" w:lastColumn="1" w:noHBand="0" w:noVBand="1"/>
      </w:tblPr>
      <w:tblGrid>
        <w:gridCol w:w="1256"/>
        <w:gridCol w:w="2071"/>
        <w:gridCol w:w="1944"/>
        <w:gridCol w:w="2027"/>
        <w:gridCol w:w="6017"/>
        <w:gridCol w:w="1989"/>
      </w:tblGrid>
      <w:tr w:rsidRPr="00583AEE" w:rsidR="003B3F79" w:rsidTr="7B01FEB6" w14:paraId="6A8B0E11" w14:textId="77777777">
        <w:trPr>
          <w:trHeight w:val="464"/>
        </w:trPr>
        <w:tc>
          <w:tcPr>
            <w:tcW w:w="15304" w:type="dxa"/>
            <w:gridSpan w:val="6"/>
            <w:shd w:val="clear" w:color="auto" w:fill="8EAADB" w:themeFill="accent1" w:themeFillTint="99"/>
            <w:tcMar/>
          </w:tcPr>
          <w:bookmarkEnd w:id="4"/>
          <w:p w:rsidRPr="00583AEE" w:rsidR="003B3F79" w:rsidP="006D12F4" w:rsidRDefault="003B3F79" w14:paraId="1583561B" w14:textId="1E5FACDE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University Curriculum</w:t>
            </w:r>
            <w:r w:rsidRPr="00583AEE" w:rsidR="002B344B">
              <w:rPr>
                <w:rFonts w:ascii="Arial" w:hAnsi="Arial" w:cs="Arial"/>
                <w:b/>
                <w:bCs/>
              </w:rPr>
              <w:t xml:space="preserve"> – Year 2</w:t>
            </w:r>
          </w:p>
        </w:tc>
      </w:tr>
      <w:tr w:rsidRPr="00583AEE" w:rsidR="003B3F79" w:rsidTr="7B01FEB6" w14:paraId="781046DF" w14:textId="77777777">
        <w:trPr>
          <w:trHeight w:val="464"/>
        </w:trPr>
        <w:tc>
          <w:tcPr>
            <w:tcW w:w="1233" w:type="dxa"/>
            <w:shd w:val="clear" w:color="auto" w:fill="8EAADB" w:themeFill="accent1" w:themeFillTint="99"/>
            <w:tcMar/>
          </w:tcPr>
          <w:p w:rsidRPr="00583AEE" w:rsidR="003B3F79" w:rsidP="006D12F4" w:rsidRDefault="003B3F79" w14:paraId="73A78E38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Session Sequence </w:t>
            </w:r>
          </w:p>
        </w:tc>
        <w:tc>
          <w:tcPr>
            <w:tcW w:w="2119" w:type="dxa"/>
            <w:shd w:val="clear" w:color="auto" w:fill="8EAADB" w:themeFill="accent1" w:themeFillTint="99"/>
            <w:tcMar/>
          </w:tcPr>
          <w:p w:rsidRPr="00583AEE" w:rsidR="003B3F79" w:rsidP="006D12F4" w:rsidRDefault="003B3F79" w14:paraId="7E07F7B2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Session Content Subject Specific Components/s </w:t>
            </w:r>
          </w:p>
        </w:tc>
        <w:tc>
          <w:tcPr>
            <w:tcW w:w="20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</w:tcPr>
          <w:p w:rsidRPr="00583AEE" w:rsidR="003B3F79" w:rsidP="006D12F4" w:rsidRDefault="003B3F79" w14:paraId="12B66386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Learn That </w:t>
            </w:r>
          </w:p>
          <w:p w:rsidRPr="00583AEE" w:rsidR="00B37F54" w:rsidP="006D12F4" w:rsidRDefault="003B3F79" w14:paraId="04545B4D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(CCF reference in </w:t>
            </w:r>
          </w:p>
          <w:p w:rsidRPr="00583AEE" w:rsidR="003B3F79" w:rsidP="006D12F4" w:rsidRDefault="003B3F79" w14:paraId="1D5C3559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583AEE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83AE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1.1)</w:t>
            </w:r>
          </w:p>
          <w:p w:rsidRPr="00583AEE" w:rsidR="00B37F54" w:rsidP="006D12F4" w:rsidRDefault="00B37F54" w14:paraId="7A14C8E5" w14:textId="2B3DFE5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</w:tcPr>
          <w:p w:rsidRPr="00583AEE" w:rsidR="003B3F79" w:rsidP="006D12F4" w:rsidRDefault="003B3F79" w14:paraId="0A6BE265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Learn How </w:t>
            </w:r>
          </w:p>
          <w:p w:rsidRPr="00583AEE" w:rsidR="003B3F79" w:rsidP="006D12F4" w:rsidRDefault="003B3F79" w14:paraId="67D8F110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83AE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5824" w:type="dxa"/>
            <w:shd w:val="clear" w:color="auto" w:fill="8EAADB" w:themeFill="accent1" w:themeFillTint="99"/>
            <w:tcMar/>
          </w:tcPr>
          <w:p w:rsidRPr="00583AEE" w:rsidR="003B3F79" w:rsidP="006D12F4" w:rsidRDefault="003B3F79" w14:paraId="08A4F1BF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2045" w:type="dxa"/>
            <w:shd w:val="clear" w:color="auto" w:fill="8EAADB" w:themeFill="accent1" w:themeFillTint="99"/>
            <w:tcMar/>
          </w:tcPr>
          <w:p w:rsidRPr="00583AEE" w:rsidR="003B3F79" w:rsidP="006D12F4" w:rsidRDefault="003B3F79" w14:paraId="3ADAD453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Formative Assessment mode </w:t>
            </w:r>
          </w:p>
        </w:tc>
      </w:tr>
      <w:tr w:rsidRPr="00583AEE" w:rsidR="003B3F79" w:rsidTr="7B01FEB6" w14:paraId="02039AAE" w14:textId="77777777">
        <w:trPr>
          <w:trHeight w:val="231"/>
        </w:trPr>
        <w:tc>
          <w:tcPr>
            <w:tcW w:w="1233" w:type="dxa"/>
            <w:tcMar/>
          </w:tcPr>
          <w:p w:rsidRPr="00583AEE" w:rsidR="003B3F79" w:rsidP="00FE6E38" w:rsidRDefault="003B3F79" w14:paraId="6519B323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Session 1 </w:t>
            </w:r>
          </w:p>
          <w:p w:rsidRPr="00583AEE" w:rsidR="00884189" w:rsidP="00FE6E38" w:rsidRDefault="00B96AEB" w14:paraId="237BC73C" w14:textId="5FA5703D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3</w:t>
            </w:r>
            <w:r w:rsidRPr="00583AEE" w:rsidR="00884189">
              <w:rPr>
                <w:rFonts w:ascii="Arial" w:hAnsi="Arial" w:cs="Arial"/>
                <w:b/>
                <w:bCs/>
              </w:rPr>
              <w:t xml:space="preserve"> hours</w:t>
            </w:r>
          </w:p>
        </w:tc>
        <w:tc>
          <w:tcPr>
            <w:tcW w:w="2119" w:type="dxa"/>
            <w:tcMar/>
          </w:tcPr>
          <w:p w:rsidRPr="00583AEE" w:rsidR="003B3F79" w:rsidP="00FE6E38" w:rsidRDefault="002D34D2" w14:paraId="5E9703C4" w14:textId="4F4978C1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o retrieve Phase 1 content</w:t>
            </w:r>
          </w:p>
          <w:p w:rsidRPr="00583AEE" w:rsidR="002D34D2" w:rsidP="00FE6E38" w:rsidRDefault="002D34D2" w14:paraId="34B4D65D" w14:textId="77777777">
            <w:pPr>
              <w:rPr>
                <w:rFonts w:ascii="Arial" w:hAnsi="Arial" w:cs="Arial"/>
              </w:rPr>
            </w:pPr>
          </w:p>
          <w:p w:rsidRPr="00583AEE" w:rsidR="002D34D2" w:rsidP="00FE6E38" w:rsidRDefault="002D34D2" w14:paraId="794E7236" w14:textId="72DC4E50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o understand the main concepts across main key religions</w:t>
            </w:r>
          </w:p>
          <w:p w:rsidRPr="00583AEE" w:rsidR="002D34D2" w:rsidP="00FE6E38" w:rsidRDefault="002D34D2" w14:paraId="2B17F9C4" w14:textId="77777777">
            <w:pPr>
              <w:rPr>
                <w:rFonts w:ascii="Arial" w:hAnsi="Arial" w:cs="Arial"/>
              </w:rPr>
            </w:pPr>
          </w:p>
          <w:p w:rsidRPr="00583AEE" w:rsidR="002D34D2" w:rsidP="00FE6E38" w:rsidRDefault="002D34D2" w14:paraId="0A2CF415" w14:textId="779D1466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To identify common factors and differences </w:t>
            </w:r>
            <w:r w:rsidRPr="00583AEE">
              <w:rPr>
                <w:rFonts w:ascii="Arial" w:hAnsi="Arial" w:cs="Arial"/>
              </w:rPr>
              <w:t>between world religions</w:t>
            </w:r>
          </w:p>
          <w:p w:rsidRPr="00583AEE" w:rsidR="002D34D2" w:rsidP="00FE6E38" w:rsidRDefault="002D34D2" w14:paraId="368BAF7A" w14:textId="77777777">
            <w:pPr>
              <w:rPr>
                <w:rFonts w:ascii="Arial" w:hAnsi="Arial" w:cs="Arial"/>
              </w:rPr>
            </w:pPr>
          </w:p>
          <w:p w:rsidRPr="00583AEE" w:rsidR="002D34D2" w:rsidP="00FE6E38" w:rsidRDefault="002D34D2" w14:paraId="1599223F" w14:textId="73169C44">
            <w:pPr>
              <w:rPr>
                <w:rFonts w:ascii="Arial" w:hAnsi="Arial" w:cs="Arial"/>
              </w:rPr>
            </w:pPr>
            <w:r w:rsidRPr="7B01FEB6" w:rsidR="4488558A">
              <w:rPr>
                <w:rFonts w:ascii="Arial" w:hAnsi="Arial" w:cs="Arial"/>
              </w:rPr>
              <w:t xml:space="preserve">To examine key points from local syllabi relevant to Key Stage 1 </w:t>
            </w:r>
            <w:r w:rsidRPr="7B01FEB6" w:rsidR="7A8EE90C">
              <w:rPr>
                <w:rFonts w:ascii="Arial" w:hAnsi="Arial" w:cs="Arial"/>
              </w:rPr>
              <w:t>teaching</w:t>
            </w:r>
          </w:p>
          <w:p w:rsidRPr="00583AEE" w:rsidR="003B3F79" w:rsidP="00FE6E38" w:rsidRDefault="003B3F79" w14:paraId="62784E2B" w14:textId="77777777">
            <w:pPr>
              <w:rPr>
                <w:rFonts w:ascii="Arial" w:hAnsi="Arial" w:cs="Arial"/>
              </w:rPr>
            </w:pPr>
          </w:p>
        </w:tc>
        <w:tc>
          <w:tcPr>
            <w:tcW w:w="2004" w:type="dxa"/>
            <w:tcMar/>
          </w:tcPr>
          <w:p w:rsidRPr="00583AEE" w:rsidR="003B3F79" w:rsidP="00FE6E38" w:rsidRDefault="00FA2C38" w14:paraId="3C5BAAE7" w14:textId="16CD541F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Learn about </w:t>
            </w:r>
            <w:proofErr w:type="gramStart"/>
            <w:r w:rsidRPr="00583AEE">
              <w:rPr>
                <w:rFonts w:ascii="Arial" w:hAnsi="Arial" w:cs="Arial"/>
              </w:rPr>
              <w:t>the  fundamentals</w:t>
            </w:r>
            <w:proofErr w:type="gramEnd"/>
            <w:r w:rsidRPr="00583AEE">
              <w:rPr>
                <w:rFonts w:ascii="Arial" w:hAnsi="Arial" w:cs="Arial"/>
              </w:rPr>
              <w:t xml:space="preserve"> of Christianity, Judaism, Sikhism and Buddhism including the </w:t>
            </w:r>
            <w:r w:rsidRPr="00583AEE" w:rsidR="005F589F">
              <w:rPr>
                <w:rFonts w:ascii="Arial" w:hAnsi="Arial" w:cs="Arial"/>
              </w:rPr>
              <w:t xml:space="preserve">main comparisons and contrasts (NO CCF REFS for </w:t>
            </w:r>
            <w:r w:rsidRPr="00583AEE" w:rsidR="005F589F">
              <w:rPr>
                <w:rFonts w:ascii="Arial" w:hAnsi="Arial" w:cs="Arial"/>
              </w:rPr>
              <w:t>this subject knowledge)</w:t>
            </w:r>
          </w:p>
        </w:tc>
        <w:tc>
          <w:tcPr>
            <w:tcW w:w="2079" w:type="dxa"/>
            <w:tcMar/>
          </w:tcPr>
          <w:p w:rsidRPr="00583AEE" w:rsidR="003B3F79" w:rsidP="00FE6E38" w:rsidRDefault="005F589F" w14:paraId="0165C481" w14:textId="2191AC16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o develop and reference key learning objectives derived from Local Agreed Syllabi</w:t>
            </w:r>
            <w:r w:rsidRPr="00583AEE" w:rsidR="00EF5E52">
              <w:rPr>
                <w:rFonts w:ascii="Arial" w:hAnsi="Arial" w:cs="Arial"/>
              </w:rPr>
              <w:t xml:space="preserve"> as a premise for </w:t>
            </w:r>
            <w:proofErr w:type="gramStart"/>
            <w:r w:rsidRPr="00583AEE" w:rsidR="00EF5E52">
              <w:rPr>
                <w:rFonts w:ascii="Arial" w:hAnsi="Arial" w:cs="Arial"/>
              </w:rPr>
              <w:t>planning</w:t>
            </w:r>
            <w:proofErr w:type="gramEnd"/>
          </w:p>
          <w:p w:rsidRPr="00583AEE" w:rsidR="005F589F" w:rsidP="00FE6E38" w:rsidRDefault="005F589F" w14:paraId="2B5CE03D" w14:textId="77777777">
            <w:pPr>
              <w:rPr>
                <w:rFonts w:ascii="Arial" w:hAnsi="Arial" w:cs="Arial"/>
              </w:rPr>
            </w:pPr>
          </w:p>
          <w:p w:rsidRPr="00583AEE" w:rsidR="005F589F" w:rsidP="00FE6E38" w:rsidRDefault="005F589F" w14:paraId="23B82D3F" w14:textId="6B6166C6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LH2.c, 2.e, 2.h, </w:t>
            </w:r>
            <w:proofErr w:type="gramStart"/>
            <w:r w:rsidRPr="00583AEE">
              <w:rPr>
                <w:rFonts w:ascii="Arial" w:hAnsi="Arial" w:cs="Arial"/>
              </w:rPr>
              <w:t>2.i</w:t>
            </w:r>
            <w:proofErr w:type="gramEnd"/>
          </w:p>
        </w:tc>
        <w:tc>
          <w:tcPr>
            <w:tcW w:w="5824" w:type="dxa"/>
            <w:tcMar/>
          </w:tcPr>
          <w:p w:rsidRPr="00583AEE" w:rsidR="00B44B45" w:rsidP="00B44B45" w:rsidRDefault="00B44B45" w14:paraId="2D11F55A" w14:textId="7777777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 xml:space="preserve">Elton </w:t>
            </w:r>
            <w:proofErr w:type="spellStart"/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>Chalcraft.S</w:t>
            </w:r>
            <w:proofErr w:type="spellEnd"/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>., 2014. Teaching Religious Education Creatively. London: Routledge</w:t>
            </w:r>
          </w:p>
          <w:p w:rsidRPr="00583AEE" w:rsidR="00B44B45" w:rsidP="00B44B45" w:rsidRDefault="00B44B45" w14:paraId="24FE4208" w14:textId="7777777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 xml:space="preserve">EEEICKER, C., 2010. Why conceptual enquiry? An introduction to the methodology. In Primary Religious Education-A New Approach (pp. 60-98). Routledge. </w:t>
            </w:r>
          </w:p>
          <w:p w:rsidRPr="00583AEE" w:rsidR="00B44B45" w:rsidP="00B44B45" w:rsidRDefault="00B44B45" w14:paraId="036DB5D3" w14:textId="7777777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 xml:space="preserve">FREATHY, R. and JOHN, H.C., 2019. Religious Education, Big Ideas and the study of religion (s) and worldview (s). British Journal of Religious Education, 41(1), pp.27-40. </w:t>
            </w:r>
          </w:p>
          <w:p w:rsidRPr="00583AEE" w:rsidR="00B44B45" w:rsidP="00B44B45" w:rsidRDefault="00B44B45" w14:paraId="488071A5" w14:textId="7777777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 xml:space="preserve">GRIMMITT, M., 2000. Pedagogies of religious education: Case studies in the research and development of good pedagogic practice in RE. </w:t>
            </w:r>
            <w:proofErr w:type="spellStart"/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>McCrimmons</w:t>
            </w:r>
            <w:proofErr w:type="spellEnd"/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 xml:space="preserve">. </w:t>
            </w:r>
          </w:p>
          <w:p w:rsidRPr="00583AEE" w:rsidR="00B44B45" w:rsidP="00B44B45" w:rsidRDefault="00B44B45" w14:paraId="029498B1" w14:textId="7777777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>HUTCHINGS B. 2006. Principles of Enquiry-Based Learning [online], Centre for Excellence in Enquiry-Based Learning</w:t>
            </w:r>
          </w:p>
          <w:p w:rsidRPr="00583AEE" w:rsidR="00B44B45" w:rsidP="00B44B45" w:rsidRDefault="00B44B45" w14:paraId="19B2784C" w14:textId="7777777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 xml:space="preserve">JAMES. M., STERN. J., 2019. Mastering Primary Religious Education. London. Bloomsbury </w:t>
            </w:r>
          </w:p>
          <w:p w:rsidRPr="00583AEE" w:rsidR="00B44B45" w:rsidP="00B44B45" w:rsidRDefault="00B44B45" w14:paraId="6EBDC5B7" w14:textId="7777777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>OFSTED (2021) Curriculum research reviews series: Religious Education. Available at: </w:t>
            </w:r>
            <w:hyperlink w:history="1" r:id="rId14">
              <w:r w:rsidRPr="00583AEE">
                <w:rPr>
                  <w:rFonts w:ascii="Arial" w:hAnsi="Arial" w:cs="Arial"/>
                  <w:sz w:val="20"/>
                  <w:szCs w:val="20"/>
                  <w:lang w:val="en-US"/>
                </w:rPr>
                <w:t>https://www.gov.uk/government/publications/research-review-series-religious-education</w:t>
              </w:r>
            </w:hyperlink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 xml:space="preserve">  (Published 2021). </w:t>
            </w:r>
          </w:p>
          <w:p w:rsidRPr="00583AEE" w:rsidR="00B44B45" w:rsidP="00B44B45" w:rsidRDefault="00B44B45" w14:paraId="5C27ACE5" w14:textId="7777777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>WATSON, B. and THOMPSON, P., 2014. The effective teaching of religious education. Routledge.</w:t>
            </w:r>
          </w:p>
          <w:p w:rsidRPr="00583AEE" w:rsidR="003B3F79" w:rsidP="00B44B45" w:rsidRDefault="00B44B45" w14:paraId="6BAC8EBE" w14:textId="06C55A5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>WEBSTER. M., 2010. Creative Approaches to Teaching Primary Religious Education. Harlow. Pearson</w:t>
            </w:r>
          </w:p>
        </w:tc>
        <w:tc>
          <w:tcPr>
            <w:tcW w:w="2045" w:type="dxa"/>
            <w:tcMar/>
          </w:tcPr>
          <w:p w:rsidRPr="00583AEE" w:rsidR="00EF5E52" w:rsidP="00EF5E52" w:rsidRDefault="00EF5E52" w14:paraId="2E5EDDF6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Session content and understanding of the CCF in primary RE (in a year 1 and 2 school context), including prior learning retrieval from phase </w:t>
            </w:r>
            <w:proofErr w:type="gramStart"/>
            <w:r w:rsidRPr="00583AEE">
              <w:rPr>
                <w:rFonts w:ascii="Arial" w:hAnsi="Arial" w:cs="Arial"/>
              </w:rPr>
              <w:t>one</w:t>
            </w:r>
            <w:proofErr w:type="gramEnd"/>
          </w:p>
          <w:p w:rsidRPr="00583AEE" w:rsidR="00EF5E52" w:rsidP="00EF5E52" w:rsidRDefault="00EF5E52" w14:paraId="0875F951" w14:textId="77777777">
            <w:pPr>
              <w:rPr>
                <w:rFonts w:ascii="Arial" w:hAnsi="Arial" w:cs="Arial"/>
              </w:rPr>
            </w:pPr>
          </w:p>
          <w:p w:rsidRPr="00583AEE" w:rsidR="00EF5E52" w:rsidP="00EF5E52" w:rsidRDefault="00EF5E52" w14:paraId="30EA4ED3" w14:textId="77777777">
            <w:pPr>
              <w:rPr>
                <w:rFonts w:ascii="Arial" w:hAnsi="Arial" w:cs="Arial"/>
              </w:rPr>
            </w:pPr>
          </w:p>
          <w:p w:rsidRPr="00583AEE" w:rsidR="003B3F79" w:rsidP="00EF5E52" w:rsidRDefault="00EF5E52" w14:paraId="55ED0C74" w14:textId="7B980F35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Ability to design a curriculum linked to a theme (LT3.7, 3.8)</w:t>
            </w:r>
          </w:p>
        </w:tc>
      </w:tr>
      <w:tr w:rsidRPr="00583AEE" w:rsidR="003B3F79" w:rsidTr="7B01FEB6" w14:paraId="357EAE48" w14:textId="77777777">
        <w:trPr>
          <w:trHeight w:val="411"/>
        </w:trPr>
        <w:tc>
          <w:tcPr>
            <w:tcW w:w="1233" w:type="dxa"/>
            <w:tcMar/>
          </w:tcPr>
          <w:p w:rsidRPr="00583AEE" w:rsidR="003B3F79" w:rsidP="00FE6E38" w:rsidRDefault="003B3F79" w14:paraId="5F51C533" w14:textId="77777777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:rsidRPr="00583AEE" w:rsidR="003B3F79" w:rsidP="00FE6E38" w:rsidRDefault="003B3F79" w14:paraId="5D914EF1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Session 2 </w:t>
            </w:r>
          </w:p>
          <w:p w:rsidRPr="00583AEE" w:rsidR="00884189" w:rsidP="00FE6E38" w:rsidRDefault="00B96AEB" w14:paraId="5F071403" w14:textId="03ABF828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3</w:t>
            </w:r>
            <w:r w:rsidRPr="00583AEE" w:rsidR="00884189">
              <w:rPr>
                <w:rFonts w:ascii="Arial" w:hAnsi="Arial" w:cs="Arial"/>
                <w:b/>
                <w:bCs/>
              </w:rPr>
              <w:t xml:space="preserve"> hours</w:t>
            </w:r>
          </w:p>
        </w:tc>
        <w:tc>
          <w:tcPr>
            <w:tcW w:w="2119" w:type="dxa"/>
            <w:tcMar/>
          </w:tcPr>
          <w:p w:rsidRPr="00583AEE" w:rsidR="002D34D2" w:rsidP="002D34D2" w:rsidRDefault="002D34D2" w14:paraId="1B477AB0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o examine sequential planning principles in RE at KS1</w:t>
            </w:r>
          </w:p>
          <w:p w:rsidRPr="00583AEE" w:rsidR="002D34D2" w:rsidP="002D34D2" w:rsidRDefault="002D34D2" w14:paraId="7BBBC064" w14:textId="77777777">
            <w:pPr>
              <w:rPr>
                <w:rFonts w:ascii="Arial" w:hAnsi="Arial" w:cs="Arial"/>
              </w:rPr>
            </w:pPr>
          </w:p>
          <w:p w:rsidRPr="00583AEE" w:rsidR="003B3F79" w:rsidP="002D34D2" w:rsidRDefault="002D34D2" w14:paraId="2D97A9CE" w14:textId="2C20C0C9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To create specific objective-led exemplar planning from a given sequence. </w:t>
            </w:r>
          </w:p>
        </w:tc>
        <w:tc>
          <w:tcPr>
            <w:tcW w:w="2004" w:type="dxa"/>
            <w:tcMar/>
          </w:tcPr>
          <w:p w:rsidRPr="00583AEE" w:rsidR="003B3F79" w:rsidP="00FE6E38" w:rsidRDefault="00B37F54" w14:paraId="2E5A2133" w14:textId="2783C313">
            <w:pPr>
              <w:rPr>
                <w:rFonts w:ascii="Arial" w:hAnsi="Arial" w:cs="Arial"/>
                <w:u w:val="single"/>
              </w:rPr>
            </w:pPr>
            <w:r w:rsidRPr="00583AEE">
              <w:rPr>
                <w:rFonts w:ascii="Arial" w:hAnsi="Arial" w:cs="Arial"/>
              </w:rPr>
              <w:t>Local Authorities take different themes and approaches when planning their syllabi LT3:1</w:t>
            </w:r>
          </w:p>
        </w:tc>
        <w:tc>
          <w:tcPr>
            <w:tcW w:w="2079" w:type="dxa"/>
            <w:tcMar/>
          </w:tcPr>
          <w:p w:rsidRPr="00583AEE" w:rsidR="003B3F79" w:rsidP="00FE6E38" w:rsidRDefault="00B37F54" w14:paraId="52B86171" w14:textId="47F08D6D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o develop unit</w:t>
            </w:r>
            <w:r w:rsidRPr="00583AEE" w:rsidR="00B44B45">
              <w:rPr>
                <w:rFonts w:ascii="Arial" w:hAnsi="Arial" w:cs="Arial"/>
              </w:rPr>
              <w:t>(</w:t>
            </w:r>
            <w:r w:rsidRPr="00583AEE">
              <w:rPr>
                <w:rFonts w:ascii="Arial" w:hAnsi="Arial" w:cs="Arial"/>
              </w:rPr>
              <w:t>s</w:t>
            </w:r>
            <w:r w:rsidRPr="00583AEE" w:rsidR="00B44B45">
              <w:rPr>
                <w:rFonts w:ascii="Arial" w:hAnsi="Arial" w:cs="Arial"/>
              </w:rPr>
              <w:t>)</w:t>
            </w:r>
            <w:r w:rsidRPr="00583AEE">
              <w:rPr>
                <w:rFonts w:ascii="Arial" w:hAnsi="Arial" w:cs="Arial"/>
              </w:rPr>
              <w:t xml:space="preserve"> of work, considering and planning progression of component knowledge LH2.</w:t>
            </w:r>
            <w:r w:rsidRPr="00583AEE" w:rsidR="00B44B45">
              <w:rPr>
                <w:rFonts w:ascii="Arial" w:hAnsi="Arial" w:cs="Arial"/>
              </w:rPr>
              <w:t>c</w:t>
            </w:r>
            <w:r w:rsidRPr="00583AEE">
              <w:rPr>
                <w:rFonts w:ascii="Arial" w:hAnsi="Arial" w:cs="Arial"/>
              </w:rPr>
              <w:t>, 2.</w:t>
            </w:r>
            <w:r w:rsidRPr="00583AEE" w:rsidR="00B44B45">
              <w:rPr>
                <w:rFonts w:ascii="Arial" w:hAnsi="Arial" w:cs="Arial"/>
              </w:rPr>
              <w:t>e</w:t>
            </w:r>
            <w:r w:rsidRPr="00583AEE">
              <w:rPr>
                <w:rFonts w:ascii="Arial" w:hAnsi="Arial" w:cs="Arial"/>
              </w:rPr>
              <w:t>, 2.</w:t>
            </w:r>
            <w:r w:rsidRPr="00583AEE" w:rsidR="00B44B45">
              <w:rPr>
                <w:rFonts w:ascii="Arial" w:hAnsi="Arial" w:cs="Arial"/>
              </w:rPr>
              <w:t>h</w:t>
            </w:r>
            <w:r w:rsidRPr="00583AEE">
              <w:rPr>
                <w:rFonts w:ascii="Arial" w:hAnsi="Arial" w:cs="Arial"/>
              </w:rPr>
              <w:t xml:space="preserve">, </w:t>
            </w:r>
            <w:proofErr w:type="gramStart"/>
            <w:r w:rsidRPr="00583AEE">
              <w:rPr>
                <w:rFonts w:ascii="Arial" w:hAnsi="Arial" w:cs="Arial"/>
              </w:rPr>
              <w:t>2.</w:t>
            </w:r>
            <w:r w:rsidRPr="00583AEE" w:rsidR="00B44B45">
              <w:rPr>
                <w:rFonts w:ascii="Arial" w:hAnsi="Arial" w:cs="Arial"/>
              </w:rPr>
              <w:t>i</w:t>
            </w:r>
            <w:proofErr w:type="gramEnd"/>
          </w:p>
        </w:tc>
        <w:tc>
          <w:tcPr>
            <w:tcW w:w="5824" w:type="dxa"/>
            <w:tcMar/>
          </w:tcPr>
          <w:p w:rsidRPr="00583AEE" w:rsidR="002D34D2" w:rsidP="002D34D2" w:rsidRDefault="002D34D2" w14:paraId="6AF1858B" w14:textId="77777777">
            <w:pPr>
              <w:jc w:val="center"/>
              <w:rPr>
                <w:rFonts w:ascii="Arial" w:hAnsi="Arial" w:cs="Arial"/>
              </w:rPr>
            </w:pPr>
          </w:p>
          <w:p w:rsidRPr="00583AEE" w:rsidR="003B3F79" w:rsidP="002D34D2" w:rsidRDefault="00B44B45" w14:paraId="067F0392" w14:textId="7F90A406">
            <w:pPr>
              <w:jc w:val="center"/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See above</w:t>
            </w:r>
          </w:p>
        </w:tc>
        <w:tc>
          <w:tcPr>
            <w:tcW w:w="2045" w:type="dxa"/>
            <w:tcMar/>
          </w:tcPr>
          <w:p w:rsidRPr="00583AEE" w:rsidR="00FA2C38" w:rsidP="00FA2C38" w:rsidRDefault="00FA2C38" w14:paraId="50DC2E1A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Trainees’ developing subject and pedagogical knowledge and their engagement with </w:t>
            </w:r>
            <w:proofErr w:type="gramStart"/>
            <w:r w:rsidRPr="00583AEE">
              <w:rPr>
                <w:rFonts w:ascii="Arial" w:hAnsi="Arial" w:cs="Arial"/>
              </w:rPr>
              <w:t>literature</w:t>
            </w:r>
            <w:proofErr w:type="gramEnd"/>
          </w:p>
          <w:p w:rsidRPr="00583AEE" w:rsidR="00FA2C38" w:rsidP="00FA2C38" w:rsidRDefault="00FA2C38" w14:paraId="29E16D0B" w14:textId="77777777">
            <w:pPr>
              <w:rPr>
                <w:rFonts w:ascii="Arial" w:hAnsi="Arial" w:cs="Arial"/>
              </w:rPr>
            </w:pPr>
          </w:p>
          <w:p w:rsidRPr="00583AEE" w:rsidR="003B3F79" w:rsidP="00FA2C38" w:rsidRDefault="00FA2C38" w14:paraId="51B8B182" w14:textId="4821116B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In-session directed tasks: small group planning activity and discussions around teaching different substantive knowledge elements.</w:t>
            </w:r>
          </w:p>
        </w:tc>
      </w:tr>
    </w:tbl>
    <w:p w:rsidRPr="00583AEE" w:rsidR="003B3F79" w:rsidP="0081084C" w:rsidRDefault="003B3F79" w14:paraId="5704FDC8" w14:textId="77777777">
      <w:pPr>
        <w:ind w:left="-851"/>
        <w:rPr>
          <w:rFonts w:ascii="Arial" w:hAnsi="Arial" w:cs="Arial"/>
          <w:b/>
          <w:bCs/>
          <w:u w:val="single"/>
        </w:rPr>
      </w:pPr>
    </w:p>
    <w:p w:rsidRPr="00583AEE" w:rsidR="003B3F79" w:rsidP="0081084C" w:rsidRDefault="003B3F79" w14:paraId="1D259F6D" w14:textId="77777777">
      <w:pPr>
        <w:ind w:left="-851"/>
        <w:rPr>
          <w:rFonts w:ascii="Arial" w:hAnsi="Arial" w:cs="Arial"/>
          <w:b/>
          <w:bCs/>
          <w:u w:val="single"/>
        </w:rPr>
      </w:pPr>
    </w:p>
    <w:p w:rsidRPr="00583AEE" w:rsidR="003B3F79" w:rsidRDefault="003B3F79" w14:paraId="116B1DB6" w14:textId="77777777">
      <w:pPr>
        <w:rPr>
          <w:rFonts w:ascii="Arial" w:hAnsi="Arial" w:cs="Arial"/>
          <w:b/>
          <w:bCs/>
          <w:u w:val="single"/>
        </w:rPr>
      </w:pPr>
      <w:r w:rsidRPr="00583AEE">
        <w:rPr>
          <w:rFonts w:ascii="Arial" w:hAnsi="Arial" w:cs="Arial"/>
          <w:b/>
          <w:bCs/>
          <w:u w:val="single"/>
        </w:rPr>
        <w:br w:type="page"/>
      </w:r>
    </w:p>
    <w:p w:rsidRPr="00583AEE" w:rsidR="00A619D2" w:rsidRDefault="00A619D2" w14:paraId="22558274" w14:textId="77777777">
      <w:pPr>
        <w:rPr>
          <w:rFonts w:ascii="Arial" w:hAnsi="Arial" w:cs="Arial"/>
        </w:rPr>
      </w:pPr>
      <w:bookmarkStart w:name="_Hlk135137845" w:id="5"/>
    </w:p>
    <w:tbl>
      <w:tblPr>
        <w:tblStyle w:val="TableGrid"/>
        <w:tblW w:w="5340" w:type="pct"/>
        <w:tblInd w:w="-714" w:type="dxa"/>
        <w:tblLook w:val="04A0" w:firstRow="1" w:lastRow="0" w:firstColumn="1" w:lastColumn="0" w:noHBand="0" w:noVBand="1"/>
      </w:tblPr>
      <w:tblGrid>
        <w:gridCol w:w="3461"/>
        <w:gridCol w:w="3059"/>
        <w:gridCol w:w="3118"/>
        <w:gridCol w:w="1986"/>
        <w:gridCol w:w="4110"/>
      </w:tblGrid>
      <w:tr w:rsidRPr="00583AEE" w:rsidR="00A619D2" w:rsidTr="7B01FEB6" w14:paraId="5220A0DB" w14:textId="77777777">
        <w:trPr>
          <w:trHeight w:val="464"/>
        </w:trPr>
        <w:tc>
          <w:tcPr>
            <w:tcW w:w="5000" w:type="pct"/>
            <w:gridSpan w:val="5"/>
            <w:shd w:val="clear" w:color="auto" w:fill="BDD6EE" w:themeFill="accent5" w:themeFillTint="66"/>
            <w:tcMar/>
          </w:tcPr>
          <w:p w:rsidRPr="00583AEE" w:rsidR="00A619D2" w:rsidP="00A619D2" w:rsidRDefault="00A619D2" w14:paraId="19EA71E8" w14:textId="42A41D5F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School Based Curriculum – Year 2</w:t>
            </w:r>
          </w:p>
        </w:tc>
      </w:tr>
      <w:tr w:rsidRPr="00583AEE" w:rsidR="00A619D2" w:rsidTr="7B01FEB6" w14:paraId="7C6FC821" w14:textId="77777777">
        <w:trPr>
          <w:trHeight w:val="464"/>
        </w:trPr>
        <w:tc>
          <w:tcPr>
            <w:tcW w:w="5000" w:type="pct"/>
            <w:gridSpan w:val="5"/>
            <w:tcMar/>
          </w:tcPr>
          <w:p w:rsidRPr="00583AEE" w:rsidR="00A619D2" w:rsidP="00A619D2" w:rsidRDefault="00A619D2" w14:paraId="5F75EF19" w14:textId="77777777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583AEE">
              <w:rPr>
                <w:rFonts w:ascii="Arial" w:hAnsi="Arial" w:cs="Arial"/>
                <w:b/>
                <w:bCs/>
              </w:rPr>
              <w:t>Observing :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r w:rsidRPr="00583AEE">
              <w:rPr>
                <w:rFonts w:ascii="Arial" w:hAnsi="Arial" w:cs="Arial"/>
                <w:b/>
                <w:bCs/>
              </w:rPr>
              <w:br/>
            </w:r>
            <w:r w:rsidRPr="00583AEE">
              <w:rPr>
                <w:rFonts w:ascii="Arial" w:hAnsi="Arial" w:cs="Arial"/>
              </w:rPr>
              <w:t>Observe how expert colleagues use…and deconstruct this approach in at least one lesson throughout school.</w:t>
            </w:r>
          </w:p>
          <w:p w:rsidRPr="00583AEE" w:rsidR="00A619D2" w:rsidP="00A619D2" w:rsidRDefault="00A619D2" w14:paraId="4A626B06" w14:textId="77777777">
            <w:pPr>
              <w:pStyle w:val="NoSpacing"/>
              <w:rPr>
                <w:rFonts w:cs="Arial"/>
                <w:sz w:val="22"/>
              </w:rPr>
            </w:pPr>
          </w:p>
          <w:p w:rsidRPr="00583AEE" w:rsidR="00A619D2" w:rsidP="00A619D2" w:rsidRDefault="00A619D2" w14:paraId="3CB08FF5" w14:textId="77777777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583AEE">
              <w:rPr>
                <w:rFonts w:cs="Arial"/>
                <w:b/>
                <w:bCs/>
                <w:sz w:val="22"/>
              </w:rPr>
              <w:t>Planning :</w:t>
            </w:r>
            <w:proofErr w:type="gramEnd"/>
            <w:r w:rsidRPr="00583AEE">
              <w:rPr>
                <w:rFonts w:cs="Arial"/>
                <w:b/>
                <w:bCs/>
                <w:sz w:val="22"/>
              </w:rPr>
              <w:t xml:space="preserve"> </w:t>
            </w:r>
            <w:r w:rsidRPr="00583AEE">
              <w:rPr>
                <w:rFonts w:cs="Arial"/>
                <w:b/>
                <w:bCs/>
                <w:sz w:val="22"/>
              </w:rPr>
              <w:br/>
            </w:r>
            <w:r w:rsidRPr="00583AEE">
              <w:rPr>
                <w:rFonts w:cs="Arial"/>
                <w:sz w:val="22"/>
              </w:rPr>
              <w:t>Observe how expert colleagues break tasks down into constituent components over a sequence of lessons.</w:t>
            </w:r>
            <w:r w:rsidRPr="00583AEE">
              <w:rPr>
                <w:rFonts w:cs="Arial"/>
                <w:sz w:val="22"/>
              </w:rPr>
              <w:br/>
            </w:r>
            <w:r w:rsidRPr="00583AEE">
              <w:rPr>
                <w:rFonts w:cs="Arial"/>
                <w:sz w:val="22"/>
              </w:rPr>
              <w:t xml:space="preserve">Plan for lessons in all core and selected foundation subjects. </w:t>
            </w:r>
          </w:p>
          <w:p w:rsidRPr="00583AEE" w:rsidR="00A619D2" w:rsidP="00A619D2" w:rsidRDefault="00A619D2" w14:paraId="5C8F8E7B" w14:textId="77777777">
            <w:pPr>
              <w:pStyle w:val="NoSpacing"/>
              <w:rPr>
                <w:rFonts w:cs="Arial"/>
                <w:sz w:val="22"/>
              </w:rPr>
            </w:pPr>
            <w:r w:rsidRPr="00583AEE">
              <w:rPr>
                <w:rFonts w:cs="Arial"/>
                <w:sz w:val="22"/>
              </w:rPr>
              <w:t>Plan one lesson in all remaining subjects.</w:t>
            </w:r>
          </w:p>
          <w:p w:rsidRPr="00583AEE" w:rsidR="00A619D2" w:rsidP="00A619D2" w:rsidRDefault="00A619D2" w14:paraId="0A59F4C8" w14:textId="77777777">
            <w:pPr>
              <w:pStyle w:val="NoSpacing"/>
              <w:rPr>
                <w:rFonts w:cs="Arial"/>
                <w:sz w:val="22"/>
              </w:rPr>
            </w:pPr>
          </w:p>
          <w:p w:rsidRPr="00583AEE" w:rsidR="00A619D2" w:rsidP="00A619D2" w:rsidRDefault="00A619D2" w14:paraId="381045F1" w14:textId="77777777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583AEE">
              <w:rPr>
                <w:rFonts w:cs="Arial"/>
                <w:b/>
                <w:bCs/>
                <w:sz w:val="22"/>
              </w:rPr>
              <w:t>Teaching :</w:t>
            </w:r>
            <w:proofErr w:type="gramEnd"/>
            <w:r w:rsidRPr="00583AEE">
              <w:rPr>
                <w:rFonts w:cs="Arial"/>
                <w:b/>
                <w:bCs/>
                <w:sz w:val="22"/>
              </w:rPr>
              <w:t xml:space="preserve"> </w:t>
            </w:r>
            <w:r w:rsidRPr="00583AEE">
              <w:rPr>
                <w:rFonts w:cs="Arial"/>
                <w:b/>
                <w:bCs/>
                <w:sz w:val="22"/>
              </w:rPr>
              <w:br/>
            </w:r>
            <w:r w:rsidRPr="00583AEE">
              <w:rPr>
                <w:rFonts w:cs="Arial"/>
                <w:sz w:val="22"/>
              </w:rPr>
              <w:t xml:space="preserve">Rehearse and refine particular approaches in all core and selected foundation subjects. </w:t>
            </w:r>
          </w:p>
          <w:p w:rsidRPr="00583AEE" w:rsidR="00A619D2" w:rsidP="00A619D2" w:rsidRDefault="00A619D2" w14:paraId="63580B9C" w14:textId="77777777">
            <w:pPr>
              <w:rPr>
                <w:rFonts w:ascii="Arial" w:hAnsi="Arial" w:cs="Arial"/>
              </w:rPr>
            </w:pPr>
          </w:p>
          <w:p w:rsidRPr="00583AEE" w:rsidR="00A619D2" w:rsidP="00A619D2" w:rsidRDefault="00A619D2" w14:paraId="43C25070" w14:textId="77777777">
            <w:pPr>
              <w:rPr>
                <w:rFonts w:ascii="Arial" w:hAnsi="Arial" w:cs="Arial"/>
              </w:rPr>
            </w:pPr>
            <w:proofErr w:type="gramStart"/>
            <w:r w:rsidRPr="00583AEE">
              <w:rPr>
                <w:rFonts w:ascii="Arial" w:hAnsi="Arial" w:cs="Arial"/>
                <w:b/>
                <w:bCs/>
              </w:rPr>
              <w:t>Assessment :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r w:rsidRPr="00583AEE">
              <w:rPr>
                <w:rFonts w:ascii="Arial" w:hAnsi="Arial" w:cs="Arial"/>
                <w:b/>
                <w:bCs/>
              </w:rPr>
              <w:br/>
            </w:r>
            <w:r w:rsidRPr="00583AEE">
              <w:rPr>
                <w:rFonts w:ascii="Arial" w:hAnsi="Arial" w:cs="Arial"/>
              </w:rPr>
              <w:t>Draw conclusions about what pupils have learnt by looking at patterns of performance over a number of assessments with support and scaffolding from expert colleagues</w:t>
            </w:r>
          </w:p>
          <w:p w:rsidRPr="00583AEE" w:rsidR="00A619D2" w:rsidP="00A619D2" w:rsidRDefault="00A619D2" w14:paraId="1094C0B1" w14:textId="77777777">
            <w:pPr>
              <w:rPr>
                <w:rFonts w:ascii="Arial" w:hAnsi="Arial" w:cs="Arial"/>
                <w:b/>
                <w:bCs/>
              </w:rPr>
            </w:pPr>
          </w:p>
          <w:p w:rsidRPr="00583AEE" w:rsidR="00A619D2" w:rsidP="00A619D2" w:rsidRDefault="00A619D2" w14:paraId="35B0FE46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Subject </w:t>
            </w:r>
            <w:proofErr w:type="gramStart"/>
            <w:r w:rsidRPr="00583AEE">
              <w:rPr>
                <w:rFonts w:ascii="Arial" w:hAnsi="Arial" w:cs="Arial"/>
                <w:b/>
                <w:bCs/>
              </w:rPr>
              <w:t>Knowledge :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r w:rsidRPr="00583AEE">
              <w:rPr>
                <w:rFonts w:ascii="Arial" w:hAnsi="Arial" w:cs="Arial"/>
              </w:rPr>
              <w:t>Discuss and analyse subject specific components with expert colleagues</w:t>
            </w:r>
          </w:p>
          <w:p w:rsidRPr="00583AEE" w:rsidR="00A619D2" w:rsidP="00FE6E38" w:rsidRDefault="00A619D2" w14:paraId="1756EA86" w14:textId="77777777">
            <w:pPr>
              <w:rPr>
                <w:rFonts w:ascii="Arial" w:hAnsi="Arial" w:cs="Arial"/>
                <w:b/>
                <w:bCs/>
              </w:rPr>
            </w:pPr>
          </w:p>
        </w:tc>
      </w:tr>
      <w:tr w:rsidRPr="00583AEE" w:rsidR="00A619D2" w:rsidTr="7B01FEB6" w14:paraId="0B38BB33" w14:textId="77777777">
        <w:trPr>
          <w:trHeight w:val="464"/>
        </w:trPr>
        <w:tc>
          <w:tcPr>
            <w:tcW w:w="1100" w:type="pct"/>
            <w:shd w:val="clear" w:color="auto" w:fill="BDD6EE" w:themeFill="accent5" w:themeFillTint="66"/>
            <w:tcMar/>
          </w:tcPr>
          <w:p w:rsidRPr="00583AEE" w:rsidR="00A619D2" w:rsidP="00A619D2" w:rsidRDefault="00A619D2" w14:paraId="27B52421" w14:textId="1BA49D51">
            <w:pPr>
              <w:rPr>
                <w:rFonts w:ascii="Arial" w:hAnsi="Arial" w:cs="Arial"/>
                <w:b/>
                <w:bCs/>
              </w:rPr>
            </w:pPr>
            <w:bookmarkStart w:name="_Hlk135140967" w:id="6"/>
            <w:r w:rsidRPr="00583AEE">
              <w:rPr>
                <w:rFonts w:ascii="Arial" w:hAnsi="Arial" w:cs="Arial"/>
                <w:b/>
                <w:bCs/>
              </w:rPr>
              <w:t>Subject Specific Components/s (know, understand, can do)</w:t>
            </w:r>
          </w:p>
        </w:tc>
        <w:tc>
          <w:tcPr>
            <w:tcW w:w="972" w:type="pct"/>
            <w:shd w:val="clear" w:color="auto" w:fill="BDD6EE" w:themeFill="accent5" w:themeFillTint="66"/>
            <w:tcMar/>
          </w:tcPr>
          <w:p w:rsidRPr="00583AEE" w:rsidR="00A619D2" w:rsidP="00A619D2" w:rsidRDefault="00A619D2" w14:paraId="1533E66C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Learn That</w:t>
            </w:r>
          </w:p>
          <w:p w:rsidRPr="00583AEE" w:rsidR="00A619D2" w:rsidP="00A619D2" w:rsidRDefault="00A619D2" w14:paraId="6B37C4ED" w14:textId="031B8758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583AEE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83AE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991" w:type="pct"/>
            <w:shd w:val="clear" w:color="auto" w:fill="BDD6EE" w:themeFill="accent5" w:themeFillTint="66"/>
            <w:tcMar/>
          </w:tcPr>
          <w:p w:rsidRPr="00583AEE" w:rsidR="00A619D2" w:rsidP="00A619D2" w:rsidRDefault="00A619D2" w14:paraId="5223E0BB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Learn How</w:t>
            </w:r>
          </w:p>
          <w:p w:rsidRPr="00583AEE" w:rsidR="00A619D2" w:rsidP="00A619D2" w:rsidRDefault="00A619D2" w14:paraId="558AA81D" w14:textId="457154C1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83AE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631" w:type="pct"/>
            <w:shd w:val="clear" w:color="auto" w:fill="BDD6EE" w:themeFill="accent5" w:themeFillTint="66"/>
            <w:tcMar/>
          </w:tcPr>
          <w:p w:rsidRPr="00583AEE" w:rsidR="00A619D2" w:rsidP="00A619D2" w:rsidRDefault="00A619D2" w14:paraId="43604FA7" w14:textId="27CD5365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1306" w:type="pct"/>
            <w:shd w:val="clear" w:color="auto" w:fill="BDD6EE" w:themeFill="accent5" w:themeFillTint="66"/>
            <w:tcMar/>
          </w:tcPr>
          <w:p w:rsidRPr="00583AEE" w:rsidR="00A619D2" w:rsidP="00A619D2" w:rsidRDefault="00A619D2" w14:paraId="60DCA1D1" w14:textId="0B051705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Formative Assessment</w:t>
            </w:r>
          </w:p>
        </w:tc>
      </w:tr>
      <w:bookmarkEnd w:id="6"/>
      <w:tr w:rsidRPr="00583AEE" w:rsidR="00A619D2" w:rsidTr="7B01FEB6" w14:paraId="1BE4BE1C" w14:textId="77777777">
        <w:tblPrEx>
          <w:tblLook w:val="05A0" w:firstRow="1" w:lastRow="0" w:firstColumn="1" w:lastColumn="1" w:noHBand="0" w:noVBand="1"/>
        </w:tblPrEx>
        <w:trPr>
          <w:trHeight w:val="231"/>
        </w:trPr>
        <w:tc>
          <w:tcPr>
            <w:tcW w:w="1100" w:type="pct"/>
            <w:tcMar/>
          </w:tcPr>
          <w:p w:rsidRPr="00583AEE" w:rsidR="00A619D2" w:rsidP="00A619D2" w:rsidRDefault="00A619D2" w14:paraId="46C14EB0" w14:textId="77777777">
            <w:pPr>
              <w:rPr>
                <w:rFonts w:ascii="Arial" w:hAnsi="Arial" w:cs="Arial"/>
              </w:rPr>
            </w:pPr>
          </w:p>
          <w:p w:rsidRPr="00583AEE" w:rsidR="00A619D2" w:rsidP="00A619D2" w:rsidRDefault="00B15C3B" w14:paraId="6A29F637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For trainees to access existing syllabi and school-based curriculum as a basis to sequentially plan (adapted where appropriate) RE and/or World views in a Y1 or Y2 classroom</w:t>
            </w:r>
          </w:p>
          <w:p w:rsidRPr="00583AEE" w:rsidR="00A32DC8" w:rsidP="00A619D2" w:rsidRDefault="00A32DC8" w14:paraId="76EEBB7F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5AEB931E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7EB02B14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6D718C69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6AE7AED7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79347811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2E3684D8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34542D2B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18884319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3E46D8E9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5036E87E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o examine (where appropriate) the unique position of a church school in relation to RE teaching in KS1 and a community school in relation to their adoption of Agreed Syllabi and/or their own devised World Views Curriculum</w:t>
            </w:r>
          </w:p>
          <w:p w:rsidRPr="00583AEE" w:rsidR="00A32DC8" w:rsidP="00A619D2" w:rsidRDefault="00A32DC8" w14:paraId="49278051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436A3DCC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749AA373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To develop opportunities for speaking and listening (linked to PSED where appropriate) to investigate and share </w:t>
            </w:r>
            <w:proofErr w:type="gramStart"/>
            <w:r w:rsidRPr="00583AEE">
              <w:rPr>
                <w:rFonts w:ascii="Arial" w:hAnsi="Arial" w:cs="Arial"/>
              </w:rPr>
              <w:t>ideas</w:t>
            </w:r>
            <w:proofErr w:type="gramEnd"/>
          </w:p>
          <w:p w:rsidRPr="00583AEE" w:rsidR="00A32DC8" w:rsidP="00A619D2" w:rsidRDefault="00A32DC8" w14:paraId="46661C4B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5C3B1205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698BA949" w14:textId="77777777">
            <w:pPr>
              <w:rPr>
                <w:rFonts w:ascii="Arial" w:hAnsi="Arial" w:cs="Arial"/>
              </w:rPr>
            </w:pPr>
          </w:p>
          <w:p w:rsidRPr="00583AEE" w:rsidR="00A32DC8" w:rsidP="7B01FEB6" w:rsidRDefault="00A32DC8" w14:paraId="025D387A" w14:textId="02E7A94F">
            <w:pPr>
              <w:pStyle w:val="Normal"/>
              <w:rPr>
                <w:rFonts w:ascii="Arial" w:hAnsi="Arial" w:cs="Arial"/>
              </w:rPr>
            </w:pPr>
            <w:r w:rsidRPr="7B01FEB6" w:rsidR="4D510252">
              <w:rPr>
                <w:rFonts w:ascii="Arial" w:hAnsi="Arial" w:cs="Arial"/>
              </w:rPr>
              <w:t>To develop adaptive teaching principles in the delivery of open-ended outcomes in RE teaching</w:t>
            </w:r>
          </w:p>
          <w:p w:rsidRPr="00583AEE" w:rsidR="00686344" w:rsidP="00A619D2" w:rsidRDefault="00686344" w14:paraId="7F5E8AA7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5E133ACC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42D1AD48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4D3ADE74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2C19E250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7CA16589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4D4BFEDC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153C030F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5E94DE21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660B6FF5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389865D9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034F90DA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7BBA2109" w14:textId="08DCA736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To understand and develop appropriate assessment of children’s learning in RE </w:t>
            </w:r>
            <w:proofErr w:type="gramStart"/>
            <w:r w:rsidRPr="00583AEE">
              <w:rPr>
                <w:rFonts w:ascii="Arial" w:hAnsi="Arial" w:cs="Arial"/>
              </w:rPr>
              <w:t>teaching</w:t>
            </w:r>
            <w:proofErr w:type="gramEnd"/>
          </w:p>
          <w:p w:rsidRPr="00583AEE" w:rsidR="00686344" w:rsidP="00A619D2" w:rsidRDefault="00686344" w14:paraId="0C0B21A2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3EE96CC2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0001813E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0EDC46B3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5A9C2F0F" w14:textId="77777777">
            <w:pPr>
              <w:rPr>
                <w:rFonts w:ascii="Arial" w:hAnsi="Arial" w:cs="Arial"/>
              </w:rPr>
            </w:pPr>
          </w:p>
          <w:p w:rsidRPr="00583AEE" w:rsidR="00686344" w:rsidP="7B01FEB6" w:rsidRDefault="00686344" w14:paraId="18CFE6B5" w14:textId="12F684AC">
            <w:pPr>
              <w:pStyle w:val="Normal"/>
              <w:rPr>
                <w:rFonts w:ascii="Arial" w:hAnsi="Arial" w:cs="Arial"/>
              </w:rPr>
            </w:pPr>
            <w:r w:rsidRPr="7B01FEB6" w:rsidR="358B4DC9">
              <w:rPr>
                <w:rFonts w:ascii="Arial" w:hAnsi="Arial" w:cs="Arial"/>
              </w:rPr>
              <w:t>(Faith-based schools only)</w:t>
            </w:r>
          </w:p>
          <w:p w:rsidRPr="00583AEE" w:rsidR="00686344" w:rsidP="00A619D2" w:rsidRDefault="00686344" w14:paraId="1050764A" w14:textId="270165F9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To understand the unique relationship of (church or other faith) in the everyday life of school and </w:t>
            </w:r>
            <w:proofErr w:type="gramStart"/>
            <w:r w:rsidRPr="00583AEE">
              <w:rPr>
                <w:rFonts w:ascii="Arial" w:hAnsi="Arial" w:cs="Arial"/>
              </w:rPr>
              <w:t>it’s</w:t>
            </w:r>
            <w:proofErr w:type="gramEnd"/>
            <w:r w:rsidRPr="00583AEE">
              <w:rPr>
                <w:rFonts w:ascii="Arial" w:hAnsi="Arial" w:cs="Arial"/>
              </w:rPr>
              <w:t xml:space="preserve"> contribution to RE teaching and ethos</w:t>
            </w:r>
          </w:p>
          <w:p w:rsidRPr="00583AEE" w:rsidR="00686344" w:rsidP="00A619D2" w:rsidRDefault="00686344" w14:paraId="05627D56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63FFE079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00F48717" w14:textId="0AC9A27F">
            <w:pPr>
              <w:rPr>
                <w:rFonts w:ascii="Arial" w:hAnsi="Arial" w:cs="Arial"/>
              </w:rPr>
            </w:pPr>
          </w:p>
        </w:tc>
        <w:tc>
          <w:tcPr>
            <w:tcW w:w="972" w:type="pct"/>
            <w:tcMar/>
          </w:tcPr>
          <w:p w:rsidRPr="00583AEE" w:rsidR="00A619D2" w:rsidP="00A619D2" w:rsidRDefault="00A619D2" w14:paraId="7E11A489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A32DC8" w:rsidP="00A619D2" w:rsidRDefault="00B15C3B" w14:paraId="7C8E6F9E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School’s primary RE curriculum enables it to set out its vision for the knowledge, skills and values that its pupils will learn, encompassing the locally agreed syllabus within a coherent wider vision for successful </w:t>
            </w:r>
            <w:proofErr w:type="gramStart"/>
            <w:r w:rsidRPr="00583AEE">
              <w:rPr>
                <w:rFonts w:ascii="Arial" w:hAnsi="Arial" w:cs="Arial"/>
              </w:rPr>
              <w:t>learning</w:t>
            </w:r>
            <w:proofErr w:type="gramEnd"/>
          </w:p>
          <w:p w:rsidRPr="00583AEE" w:rsidR="00A32DC8" w:rsidP="00A619D2" w:rsidRDefault="00A32DC8" w14:paraId="2FB8D100" w14:textId="77777777">
            <w:pPr>
              <w:rPr>
                <w:rFonts w:ascii="Arial" w:hAnsi="Arial" w:cs="Arial"/>
              </w:rPr>
            </w:pPr>
          </w:p>
          <w:p w:rsidRPr="00583AEE" w:rsidR="00B15C3B" w:rsidP="00A619D2" w:rsidRDefault="00A32DC8" w14:paraId="2EF3E35B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Includes agreed syllabi from various Local Authorities</w:t>
            </w:r>
            <w:r w:rsidRPr="00583AEE" w:rsidR="00B15C3B">
              <w:rPr>
                <w:rFonts w:ascii="Arial" w:hAnsi="Arial" w:cs="Arial"/>
              </w:rPr>
              <w:t xml:space="preserve"> LT3.1</w:t>
            </w:r>
          </w:p>
          <w:p w:rsidRPr="00583AEE" w:rsidR="00A32DC8" w:rsidP="00A619D2" w:rsidRDefault="00A32DC8" w14:paraId="2BB4EB71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18504699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1343C868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Explicitly teaching pupils the knowledge and skills they need to succeed within particular subject areas is beneficial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  <w:proofErr w:type="gramStart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3.5</w:t>
            </w:r>
            <w:proofErr w:type="gramEnd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</w:p>
          <w:p w:rsidRPr="00583AEE" w:rsidR="00A32DC8" w:rsidP="00A619D2" w:rsidRDefault="00A32DC8" w14:paraId="0C8BA633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A32DC8" w:rsidP="00A619D2" w:rsidRDefault="00A32DC8" w14:paraId="45BF6E7F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A32DC8" w:rsidP="00A619D2" w:rsidRDefault="00A32DC8" w14:paraId="5D344686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A32DC8" w:rsidP="00A619D2" w:rsidRDefault="00A32DC8" w14:paraId="58B6F0E7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A32DC8" w:rsidP="00A619D2" w:rsidRDefault="00A32DC8" w14:paraId="40B58A9F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High-quality classroom talk can support pupils to articulate key ideas, consolidate understanding and extend their vocabulary. 4.7</w:t>
            </w:r>
          </w:p>
          <w:p w:rsidRPr="00583AEE" w:rsidR="00A32DC8" w:rsidP="00A619D2" w:rsidRDefault="00A32DC8" w14:paraId="34D235A5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A32DC8" w:rsidP="00A619D2" w:rsidRDefault="00A32DC8" w14:paraId="3E09CE46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A32DC8" w:rsidP="00A619D2" w:rsidRDefault="00A32DC8" w14:paraId="0B87214C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A32DC8" w:rsidP="00A619D2" w:rsidRDefault="00A32DC8" w14:paraId="76D59478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A32DC8" w:rsidP="00A619D2" w:rsidRDefault="00A32DC8" w14:paraId="29D95002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Adapting teaching in a responsive way, including by providing targeted support to pupils who are struggling, is likely to increase pupil success.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5.3</w:t>
            </w:r>
          </w:p>
          <w:p w:rsidRPr="00583AEE" w:rsidR="00686344" w:rsidP="00A619D2" w:rsidRDefault="00686344" w14:paraId="5E8AC6DB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A619D2" w:rsidRDefault="00686344" w14:paraId="2BBA09E9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A619D2" w:rsidRDefault="00686344" w14:paraId="726B03B7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A619D2" w:rsidRDefault="00686344" w14:paraId="0A3DA33A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A619D2" w:rsidRDefault="00686344" w14:paraId="49ABA250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A619D2" w:rsidRDefault="00686344" w14:paraId="0F949CBF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A619D2" w:rsidRDefault="00686344" w14:paraId="75CF0C92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A619D2" w:rsidRDefault="00686344" w14:paraId="715B1EE0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686344" w:rsidRDefault="00686344" w14:paraId="362FE1F5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Before using any assessment, teachers should be clear about the decision it will be used to support and be able to justify its use.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6.3 and 6.4 </w:t>
            </w:r>
          </w:p>
          <w:p w:rsidRPr="00583AEE" w:rsidR="00686344" w:rsidP="00686344" w:rsidRDefault="00686344" w14:paraId="1ADE8DAB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686344" w:rsidRDefault="00686344" w14:paraId="468489B9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686344" w:rsidRDefault="00686344" w14:paraId="6BEF803F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686344" w:rsidRDefault="00686344" w14:paraId="548393F7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686344" w:rsidRDefault="00686344" w14:paraId="37B10A6B" w14:textId="5E17DCEF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Teachers can make valuable contributions to the wider life of the school in a broad range of ways, including by supporting and developing effective professional relationships with colleagues. 8.3</w:t>
            </w:r>
          </w:p>
          <w:p w:rsidRPr="00583AEE" w:rsidR="00686344" w:rsidP="00A619D2" w:rsidRDefault="00686344" w14:paraId="3FEF25F8" w14:textId="1DE98A2F">
            <w:pPr>
              <w:rPr>
                <w:rFonts w:ascii="Arial" w:hAnsi="Arial" w:cs="Arial"/>
              </w:rPr>
            </w:pPr>
          </w:p>
        </w:tc>
        <w:tc>
          <w:tcPr>
            <w:tcW w:w="991" w:type="pct"/>
            <w:tcMar/>
          </w:tcPr>
          <w:p w:rsidRPr="00583AEE" w:rsidR="00A619D2" w:rsidP="00A619D2" w:rsidRDefault="00A619D2" w14:paraId="6524BC35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B15C3B" w:rsidP="00B15C3B" w:rsidRDefault="00B15C3B" w14:paraId="3851A9A0" w14:textId="6903A383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Plan, teach and assess a sequence of lessons for RE based on the school’s medium-term plans, </w:t>
            </w:r>
            <w:proofErr w:type="gramStart"/>
            <w:r w:rsidRPr="00583AEE">
              <w:rPr>
                <w:rFonts w:ascii="Arial" w:hAnsi="Arial" w:cs="Arial"/>
              </w:rPr>
              <w:t>adapting</w:t>
            </w:r>
            <w:proofErr w:type="gramEnd"/>
            <w:r w:rsidRPr="00583AEE">
              <w:rPr>
                <w:rFonts w:ascii="Arial" w:hAnsi="Arial" w:cs="Arial"/>
              </w:rPr>
              <w:t xml:space="preserve"> and annotating accordingly LT3c, LH4a</w:t>
            </w:r>
          </w:p>
          <w:p w:rsidRPr="00583AEE" w:rsidR="00B15C3B" w:rsidP="00A619D2" w:rsidRDefault="00B15C3B" w14:paraId="2E508074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A32DC8" w:rsidP="00A619D2" w:rsidRDefault="00A32DC8" w14:paraId="342609AA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Providing opportunity for all pupils to learn and master essential concepts, </w:t>
            </w:r>
            <w:r w:rsidRPr="00583AEE">
              <w:rPr>
                <w:rFonts w:ascii="Arial" w:hAnsi="Arial" w:cs="Arial"/>
              </w:rPr>
              <w:t xml:space="preserve">knowledge, </w:t>
            </w:r>
            <w:proofErr w:type="gramStart"/>
            <w:r w:rsidRPr="00583AEE">
              <w:rPr>
                <w:rFonts w:ascii="Arial" w:hAnsi="Arial" w:cs="Arial"/>
              </w:rPr>
              <w:t>skills</w:t>
            </w:r>
            <w:proofErr w:type="gramEnd"/>
            <w:r w:rsidRPr="00583AEE">
              <w:rPr>
                <w:rFonts w:ascii="Arial" w:hAnsi="Arial" w:cs="Arial"/>
              </w:rPr>
              <w:t xml:space="preserve"> and principles of the subject.</w:t>
            </w:r>
            <w:r w:rsidRPr="00583AEE">
              <w:rPr>
                <w:rFonts w:ascii="Arial" w:hAnsi="Arial" w:cs="Arial"/>
              </w:rPr>
              <w:t xml:space="preserve"> 3d</w:t>
            </w:r>
          </w:p>
          <w:p w:rsidRPr="00583AEE" w:rsidR="00A32DC8" w:rsidP="00A619D2" w:rsidRDefault="00A32DC8" w14:paraId="634075A5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5BF61EF0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06612BA4" w14:textId="77777777">
            <w:pPr>
              <w:rPr>
                <w:rFonts w:ascii="Arial" w:hAnsi="Arial" w:cs="Arial"/>
              </w:rPr>
            </w:pPr>
          </w:p>
          <w:p w:rsidRPr="00583AEE" w:rsidR="00A32DC8" w:rsidP="00A619D2" w:rsidRDefault="00A32DC8" w14:paraId="7EA9D21E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Being aware of common misconceptions and discussing with expert colleagues how to help pupils master important concepts.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3g</w:t>
            </w:r>
          </w:p>
          <w:p w:rsidRPr="00583AEE" w:rsidR="00A32DC8" w:rsidP="00A619D2" w:rsidRDefault="00A32DC8" w14:paraId="074A42CA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A32DC8" w:rsidP="00A619D2" w:rsidRDefault="00A32DC8" w14:paraId="253FCC7C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A32DC8" w:rsidP="00A619D2" w:rsidRDefault="00A32DC8" w14:paraId="2757150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A32DC8" w:rsidP="00A619D2" w:rsidRDefault="00A32DC8" w14:paraId="5E74EA7F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Discussing and analysing with expert colleagues how to use concrete representation of abstract ideas (</w:t>
            </w:r>
            <w:proofErr w:type="gramStart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e.g.</w:t>
            </w:r>
            <w:proofErr w:type="gramEnd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making use of analogies, metaphors, examples and non-examples).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4f</w:t>
            </w:r>
          </w:p>
          <w:p w:rsidRPr="00583AEE" w:rsidR="00A32DC8" w:rsidP="00A619D2" w:rsidRDefault="00A32DC8" w14:paraId="45FF0E59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A32DC8" w:rsidP="00A619D2" w:rsidRDefault="00A32DC8" w14:paraId="0C460C8A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A32DC8" w:rsidP="7B01FEB6" w:rsidRDefault="00A32DC8" w14:paraId="04E9713A" w14:textId="62756014">
            <w:pPr>
              <w:pStyle w:val="Normal"/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7B01FEB6" w:rsidR="4D510252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Receiving clear, </w:t>
            </w:r>
            <w:r w:rsidRPr="7B01FEB6" w:rsidR="4D510252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consistent</w:t>
            </w:r>
            <w:r w:rsidRPr="7B01FEB6" w:rsidR="4D510252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and effective mentoring in supporting pupils with a range of </w:t>
            </w:r>
            <w:r w:rsidRPr="7B01FEB6" w:rsidR="4D510252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additional</w:t>
            </w:r>
            <w:r w:rsidRPr="7B01FEB6" w:rsidR="4D510252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needs, including how to use the SEND Code of Practice, which provides </w:t>
            </w:r>
            <w:r w:rsidRPr="7B01FEB6" w:rsidR="4D510252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additional</w:t>
            </w:r>
            <w:r w:rsidRPr="7B01FEB6" w:rsidR="4D510252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guidance on supporting pupils with SEND effectively.</w:t>
            </w:r>
            <w:r w:rsidRPr="7B01FEB6" w:rsidR="4D510252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5a</w:t>
            </w:r>
            <w:proofErr w:type="gramStart"/>
            <w:proofErr w:type="gramEnd"/>
          </w:p>
          <w:p w:rsidRPr="00583AEE" w:rsidR="00686344" w:rsidP="00A619D2" w:rsidRDefault="00686344" w14:paraId="1F28940C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A619D2" w:rsidRDefault="00686344" w14:paraId="6E7999C4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A619D2" w:rsidRDefault="00686344" w14:paraId="6AE42FB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A619D2" w:rsidRDefault="00686344" w14:paraId="0BE5F2E7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7B01FEB6" w:rsidRDefault="00686344" w14:paraId="720DADCD" w14:textId="64864E48">
            <w:pPr>
              <w:pStyle w:val="Normal"/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7B01FEB6" w:rsidR="358B4DC9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Drawing conclusions about what pupils have learned by looking at patterns of performance over </w:t>
            </w:r>
            <w:r w:rsidRPr="7B01FEB6" w:rsidR="358B4DC9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a number of</w:t>
            </w:r>
            <w:r w:rsidRPr="7B01FEB6" w:rsidR="358B4DC9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assessments with support and scaffolding from expert colleagues</w:t>
            </w:r>
            <w:r w:rsidRPr="7B01FEB6" w:rsidR="358B4DC9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</w:t>
            </w:r>
            <w:r w:rsidRPr="7B01FEB6" w:rsidR="358B4DC9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6c</w:t>
            </w:r>
            <w:proofErr w:type="gramStart"/>
            <w:proofErr w:type="gramEnd"/>
          </w:p>
          <w:p w:rsidRPr="00583AEE" w:rsidR="00686344" w:rsidP="00A619D2" w:rsidRDefault="00686344" w14:paraId="46B1F5BB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A619D2" w:rsidRDefault="00686344" w14:paraId="385BE1BE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="7B01FEB6" w:rsidP="7B01FEB6" w:rsidRDefault="7B01FEB6" w14:paraId="033682E5" w14:textId="0EA75B11">
            <w:pPr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</w:pPr>
          </w:p>
          <w:p w:rsidRPr="00583AEE" w:rsidR="00686344" w:rsidP="00A619D2" w:rsidRDefault="00686344" w14:paraId="0C5048FB" w14:textId="2D735205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Strengthening pedagogical and subject knowledge by participating in wider networks.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8c</w:t>
            </w:r>
          </w:p>
          <w:p w:rsidRPr="00583AEE" w:rsidR="00686344" w:rsidP="00A619D2" w:rsidRDefault="00686344" w14:paraId="305E2521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686344" w:rsidP="00A619D2" w:rsidRDefault="00686344" w14:paraId="5599F53D" w14:textId="1DDAC4EF">
            <w:pPr>
              <w:rPr>
                <w:rFonts w:ascii="Arial" w:hAnsi="Arial" w:cs="Arial"/>
              </w:rPr>
            </w:pPr>
          </w:p>
        </w:tc>
        <w:tc>
          <w:tcPr>
            <w:tcW w:w="631" w:type="pct"/>
            <w:tcMar/>
          </w:tcPr>
          <w:p w:rsidRPr="00583AEE" w:rsidR="00B15C3B" w:rsidP="00A619D2" w:rsidRDefault="00B15C3B" w14:paraId="61FF0347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A619D2" w:rsidP="00B15C3B" w:rsidRDefault="00B15C3B" w14:paraId="54905FCE" w14:textId="141E1B03">
            <w:pPr>
              <w:jc w:val="center"/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See above</w:t>
            </w:r>
          </w:p>
        </w:tc>
        <w:tc>
          <w:tcPr>
            <w:tcW w:w="1306" w:type="pct"/>
            <w:tcMar/>
          </w:tcPr>
          <w:p w:rsidRPr="00583AEE" w:rsidR="00686344" w:rsidP="00B30EDA" w:rsidRDefault="00686344" w14:paraId="12E391DA" w14:textId="77777777">
            <w:pPr>
              <w:rPr>
                <w:rFonts w:ascii="Arial" w:hAnsi="Arial" w:cs="Arial"/>
              </w:rPr>
            </w:pPr>
          </w:p>
          <w:p w:rsidRPr="00583AEE" w:rsidR="00B30EDA" w:rsidP="00B30EDA" w:rsidRDefault="00B30EDA" w14:paraId="0818F8C1" w14:textId="73B21BDB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Weekly Development Summary </w:t>
            </w:r>
          </w:p>
          <w:p w:rsidRPr="00583AEE" w:rsidR="00686344" w:rsidP="00B30EDA" w:rsidRDefault="00686344" w14:paraId="3F75D79E" w14:textId="77777777">
            <w:pPr>
              <w:rPr>
                <w:rFonts w:ascii="Arial" w:hAnsi="Arial" w:cs="Arial"/>
              </w:rPr>
            </w:pPr>
          </w:p>
          <w:p w:rsidRPr="00583AEE" w:rsidR="00686344" w:rsidP="00B30EDA" w:rsidRDefault="00686344" w14:paraId="3FFE6CBD" w14:textId="77777777">
            <w:pPr>
              <w:rPr>
                <w:rFonts w:ascii="Arial" w:hAnsi="Arial" w:cs="Arial"/>
              </w:rPr>
            </w:pPr>
          </w:p>
          <w:p w:rsidRPr="00583AEE" w:rsidR="00B30EDA" w:rsidP="00B30EDA" w:rsidRDefault="00B30EDA" w14:paraId="77E580AA" w14:textId="3F5F243F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Lesson Observations</w:t>
            </w:r>
          </w:p>
          <w:p w:rsidRPr="00583AEE" w:rsidR="00686344" w:rsidP="00B30EDA" w:rsidRDefault="00686344" w14:paraId="1CFF6E5B" w14:textId="77777777">
            <w:pPr>
              <w:rPr>
                <w:rFonts w:ascii="Arial" w:hAnsi="Arial" w:cs="Arial"/>
              </w:rPr>
            </w:pPr>
          </w:p>
          <w:p w:rsidRPr="00583AEE" w:rsidR="00A32DC8" w:rsidP="00B30EDA" w:rsidRDefault="00A32DC8" w14:paraId="2B8967CD" w14:textId="77777777">
            <w:pPr>
              <w:rPr>
                <w:rFonts w:ascii="Arial" w:hAnsi="Arial" w:cs="Arial"/>
              </w:rPr>
            </w:pPr>
          </w:p>
          <w:p w:rsidRPr="00583AEE" w:rsidR="00B30EDA" w:rsidP="00B30EDA" w:rsidRDefault="00B30EDA" w14:paraId="62D18B89" w14:textId="244C5266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Observation of practice throughout school and discussion with expert teachers</w:t>
            </w:r>
          </w:p>
          <w:p w:rsidRPr="00583AEE" w:rsidR="00686344" w:rsidP="00B30EDA" w:rsidRDefault="00686344" w14:paraId="492E1EF0" w14:textId="77777777">
            <w:pPr>
              <w:rPr>
                <w:rFonts w:ascii="Arial" w:hAnsi="Arial" w:cs="Arial"/>
              </w:rPr>
            </w:pPr>
          </w:p>
          <w:p w:rsidRPr="00583AEE" w:rsidR="00A32DC8" w:rsidP="00B30EDA" w:rsidRDefault="00A32DC8" w14:paraId="684F7136" w14:textId="77777777">
            <w:pPr>
              <w:rPr>
                <w:rFonts w:ascii="Arial" w:hAnsi="Arial" w:cs="Arial"/>
              </w:rPr>
            </w:pPr>
          </w:p>
          <w:p w:rsidRPr="00583AEE" w:rsidR="00B30EDA" w:rsidP="00B30EDA" w:rsidRDefault="00B30EDA" w14:paraId="1BE2DF57" w14:textId="73716D0A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Link Tutor </w:t>
            </w:r>
            <w:r w:rsidRPr="00583AEE" w:rsidR="00B15C3B">
              <w:rPr>
                <w:rFonts w:ascii="Arial" w:hAnsi="Arial" w:cs="Arial"/>
              </w:rPr>
              <w:t>Discussion and monitoring</w:t>
            </w:r>
          </w:p>
          <w:p w:rsidRPr="00583AEE" w:rsidR="00B30EDA" w:rsidP="00B30EDA" w:rsidRDefault="00B30EDA" w14:paraId="180927A3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rainee self-assessment through discussion</w:t>
            </w:r>
          </w:p>
          <w:p w:rsidRPr="00583AEE" w:rsidR="00686344" w:rsidP="00B30EDA" w:rsidRDefault="00686344" w14:paraId="1FE0458F" w14:textId="77777777">
            <w:pPr>
              <w:rPr>
                <w:rFonts w:ascii="Arial" w:hAnsi="Arial" w:cs="Arial"/>
              </w:rPr>
            </w:pPr>
          </w:p>
          <w:p w:rsidRPr="00583AEE" w:rsidR="00B30EDA" w:rsidP="00B30EDA" w:rsidRDefault="00B30EDA" w14:paraId="35784A4D" w14:textId="77777777">
            <w:pPr>
              <w:rPr>
                <w:rFonts w:ascii="Arial" w:hAnsi="Arial" w:cs="Arial"/>
              </w:rPr>
            </w:pPr>
          </w:p>
          <w:p w:rsidRPr="00583AEE" w:rsidR="00B30EDA" w:rsidP="00B30EDA" w:rsidRDefault="00B30EDA" w14:paraId="62C73121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rainee reflection in portfolio from professional practice</w:t>
            </w:r>
          </w:p>
          <w:p w:rsidRPr="00583AEE" w:rsidR="00B30EDA" w:rsidP="00A619D2" w:rsidRDefault="00B30EDA" w14:paraId="2DAE0595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203BE58F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3CB19878" w14:textId="7F9BAE66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Discussion with subject leads</w:t>
            </w:r>
          </w:p>
          <w:p w:rsidRPr="00583AEE" w:rsidR="00686344" w:rsidP="00A619D2" w:rsidRDefault="00686344" w14:paraId="6D694443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1B2C89FC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67B968E5" w14:textId="0F7618DA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Engagement with the Local Authority Agreed Syllabus (where appropriate)</w:t>
            </w:r>
          </w:p>
          <w:p w:rsidRPr="00583AEE" w:rsidR="00686344" w:rsidP="00A619D2" w:rsidRDefault="00686344" w14:paraId="3692065E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065FE09F" w14:textId="77777777">
            <w:pPr>
              <w:rPr>
                <w:rFonts w:ascii="Arial" w:hAnsi="Arial" w:cs="Arial"/>
              </w:rPr>
            </w:pPr>
          </w:p>
          <w:p w:rsidRPr="00583AEE" w:rsidR="00686344" w:rsidP="00A619D2" w:rsidRDefault="00686344" w14:paraId="4F5C0631" w14:textId="74623AFF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Engagement with church or other faith where appropriate and how it informs RE </w:t>
            </w:r>
            <w:proofErr w:type="gramStart"/>
            <w:r w:rsidRPr="00583AEE">
              <w:rPr>
                <w:rFonts w:ascii="Arial" w:hAnsi="Arial" w:cs="Arial"/>
              </w:rPr>
              <w:t>teaching</w:t>
            </w:r>
            <w:proofErr w:type="gramEnd"/>
          </w:p>
          <w:p w:rsidRPr="00583AEE" w:rsidR="00A619D2" w:rsidP="00A619D2" w:rsidRDefault="00A619D2" w14:paraId="721E9FC8" w14:textId="77777777">
            <w:pPr>
              <w:rPr>
                <w:rFonts w:ascii="Arial" w:hAnsi="Arial" w:cs="Arial"/>
              </w:rPr>
            </w:pPr>
          </w:p>
        </w:tc>
      </w:tr>
      <w:bookmarkEnd w:id="5"/>
    </w:tbl>
    <w:p w:rsidRPr="00583AEE" w:rsidR="003B3F79" w:rsidP="0081084C" w:rsidRDefault="003B3F79" w14:paraId="7E5E0EDF" w14:textId="77777777">
      <w:pPr>
        <w:ind w:left="-851"/>
        <w:rPr>
          <w:rFonts w:ascii="Arial" w:hAnsi="Arial" w:cs="Arial"/>
          <w:b/>
          <w:bCs/>
        </w:rPr>
      </w:pPr>
    </w:p>
    <w:p w:rsidRPr="00583AEE" w:rsidR="00757F1D" w:rsidP="0081084C" w:rsidRDefault="00757F1D" w14:paraId="0B2105EA" w14:textId="0CEC8DEB">
      <w:pPr>
        <w:rPr>
          <w:rFonts w:ascii="Arial" w:hAnsi="Arial" w:cs="Arial"/>
          <w:b/>
          <w:bCs/>
          <w:u w:val="single"/>
        </w:rPr>
      </w:pPr>
    </w:p>
    <w:p w:rsidRPr="00583AEE" w:rsidR="006D12F4" w:rsidP="006D12F4" w:rsidRDefault="006D12F4" w14:paraId="057B5569" w14:textId="27F2847B">
      <w:pPr>
        <w:jc w:val="center"/>
        <w:rPr>
          <w:rFonts w:ascii="Arial" w:hAnsi="Arial" w:cs="Arial"/>
          <w:b/>
          <w:bCs/>
        </w:rPr>
      </w:pPr>
      <w:bookmarkStart w:name="_Hlk135137896" w:id="7"/>
      <w:r w:rsidRPr="00583AEE">
        <w:rPr>
          <w:rFonts w:ascii="Arial" w:hAnsi="Arial" w:cs="Arial"/>
          <w:b/>
          <w:bCs/>
        </w:rPr>
        <w:t xml:space="preserve">Year 3 Undergraduate </w:t>
      </w:r>
    </w:p>
    <w:tbl>
      <w:tblPr>
        <w:tblStyle w:val="TableGrid"/>
        <w:tblW w:w="15168" w:type="dxa"/>
        <w:tblInd w:w="-572" w:type="dxa"/>
        <w:tblLook w:val="05A0" w:firstRow="1" w:lastRow="0" w:firstColumn="1" w:lastColumn="1" w:noHBand="0" w:noVBand="1"/>
      </w:tblPr>
      <w:tblGrid>
        <w:gridCol w:w="1313"/>
        <w:gridCol w:w="1844"/>
        <w:gridCol w:w="1822"/>
        <w:gridCol w:w="1847"/>
        <w:gridCol w:w="6017"/>
        <w:gridCol w:w="2325"/>
      </w:tblGrid>
      <w:tr w:rsidRPr="00583AEE" w:rsidR="002B344B" w:rsidTr="00DF2D62" w14:paraId="134AC001" w14:textId="77777777">
        <w:trPr>
          <w:trHeight w:val="464"/>
        </w:trPr>
        <w:tc>
          <w:tcPr>
            <w:tcW w:w="15168" w:type="dxa"/>
            <w:gridSpan w:val="6"/>
            <w:shd w:val="clear" w:color="auto" w:fill="F4B083" w:themeFill="accent2" w:themeFillTint="99"/>
          </w:tcPr>
          <w:p w:rsidRPr="00583AEE" w:rsidR="002B344B" w:rsidP="006D12F4" w:rsidRDefault="002B344B" w14:paraId="059DD6EC" w14:textId="3E4C2B20">
            <w:pPr>
              <w:jc w:val="center"/>
              <w:rPr>
                <w:rFonts w:ascii="Arial" w:hAnsi="Arial" w:cs="Arial"/>
                <w:b/>
                <w:bCs/>
              </w:rPr>
            </w:pPr>
            <w:bookmarkStart w:name="_Hlk135137924" w:id="8"/>
            <w:bookmarkEnd w:id="7"/>
            <w:r w:rsidRPr="00583AEE">
              <w:rPr>
                <w:rFonts w:ascii="Arial" w:hAnsi="Arial" w:cs="Arial"/>
                <w:b/>
                <w:bCs/>
              </w:rPr>
              <w:t xml:space="preserve">University Curriculum – Year </w:t>
            </w:r>
            <w:r w:rsidRPr="00583AEE" w:rsidR="00824687">
              <w:rPr>
                <w:rFonts w:ascii="Arial" w:hAnsi="Arial" w:cs="Arial"/>
                <w:b/>
                <w:bCs/>
              </w:rPr>
              <w:t>3</w:t>
            </w:r>
          </w:p>
        </w:tc>
      </w:tr>
      <w:tr w:rsidRPr="00583AEE" w:rsidR="00A60CDA" w:rsidTr="00DF2D62" w14:paraId="339AB071" w14:textId="77777777">
        <w:trPr>
          <w:trHeight w:val="464"/>
        </w:trPr>
        <w:tc>
          <w:tcPr>
            <w:tcW w:w="1560" w:type="dxa"/>
            <w:shd w:val="clear" w:color="auto" w:fill="F4B083" w:themeFill="accent2" w:themeFillTint="99"/>
          </w:tcPr>
          <w:p w:rsidRPr="00583AEE" w:rsidR="002B344B" w:rsidP="006D12F4" w:rsidRDefault="002B344B" w14:paraId="35B4968B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Session Sequence </w:t>
            </w:r>
          </w:p>
        </w:tc>
        <w:tc>
          <w:tcPr>
            <w:tcW w:w="2592" w:type="dxa"/>
            <w:shd w:val="clear" w:color="auto" w:fill="F4B083" w:themeFill="accent2" w:themeFillTint="99"/>
          </w:tcPr>
          <w:p w:rsidRPr="00583AEE" w:rsidR="002B344B" w:rsidP="006D12F4" w:rsidRDefault="002B344B" w14:paraId="6C002477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Session Content Subject Specific Components/s </w:t>
            </w:r>
          </w:p>
        </w:tc>
        <w:tc>
          <w:tcPr>
            <w:tcW w:w="29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4B083" w:themeFill="accent2" w:themeFillTint="99"/>
          </w:tcPr>
          <w:p w:rsidRPr="00583AEE" w:rsidR="002B344B" w:rsidP="006D12F4" w:rsidRDefault="002B344B" w14:paraId="5C83DE7E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Learn That </w:t>
            </w:r>
          </w:p>
          <w:p w:rsidRPr="00583AEE" w:rsidR="002B344B" w:rsidP="006D12F4" w:rsidRDefault="002B344B" w14:paraId="49FB6BF4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583AEE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83AE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26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4B083" w:themeFill="accent2" w:themeFillTint="99"/>
          </w:tcPr>
          <w:p w:rsidRPr="00583AEE" w:rsidR="002B344B" w:rsidP="006D12F4" w:rsidRDefault="002B344B" w14:paraId="4D6943DC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Learn How </w:t>
            </w:r>
          </w:p>
          <w:p w:rsidRPr="00583AEE" w:rsidR="002B344B" w:rsidP="006D12F4" w:rsidRDefault="002B344B" w14:paraId="5A5D2F0E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83AE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2835" w:type="dxa"/>
            <w:shd w:val="clear" w:color="auto" w:fill="F4B083" w:themeFill="accent2" w:themeFillTint="99"/>
          </w:tcPr>
          <w:p w:rsidRPr="00583AEE" w:rsidR="002B344B" w:rsidP="006D12F4" w:rsidRDefault="002B344B" w14:paraId="43E307A6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2552" w:type="dxa"/>
            <w:shd w:val="clear" w:color="auto" w:fill="F4B083" w:themeFill="accent2" w:themeFillTint="99"/>
          </w:tcPr>
          <w:p w:rsidRPr="00583AEE" w:rsidR="002B344B" w:rsidP="006D12F4" w:rsidRDefault="002B344B" w14:paraId="77A943CB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Formative Assessment mode </w:t>
            </w:r>
          </w:p>
        </w:tc>
      </w:tr>
      <w:tr w:rsidRPr="00583AEE" w:rsidR="002B344B" w:rsidTr="00DF2D62" w14:paraId="28B5AF30" w14:textId="77777777">
        <w:trPr>
          <w:trHeight w:val="231"/>
        </w:trPr>
        <w:tc>
          <w:tcPr>
            <w:tcW w:w="1560" w:type="dxa"/>
          </w:tcPr>
          <w:p w:rsidRPr="00583AEE" w:rsidR="00D54231" w:rsidP="00FE6E38" w:rsidRDefault="00D54231" w14:paraId="17496BF1" w14:textId="77777777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:rsidRPr="00583AEE" w:rsidR="002B344B" w:rsidP="00FE6E38" w:rsidRDefault="002B344B" w14:paraId="757C0B29" w14:textId="0B780AF7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Session 1 </w:t>
            </w:r>
          </w:p>
          <w:p w:rsidRPr="00583AEE" w:rsidR="00DF2D62" w:rsidP="00FE6E38" w:rsidRDefault="00DF2D62" w14:paraId="1F719B84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30-45 minutes</w:t>
            </w:r>
          </w:p>
          <w:p w:rsidRPr="00583AEE" w:rsidR="00DF2D62" w:rsidP="00FE6E38" w:rsidRDefault="00DF2D62" w14:paraId="506FB5E4" w14:textId="7683929E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Reception EYFS based </w:t>
            </w:r>
          </w:p>
        </w:tc>
        <w:tc>
          <w:tcPr>
            <w:tcW w:w="2592" w:type="dxa"/>
          </w:tcPr>
          <w:p w:rsidRPr="00583AEE" w:rsidR="002B344B" w:rsidP="00FE6E38" w:rsidRDefault="002B344B" w14:paraId="68A1D9AC" w14:textId="77777777">
            <w:pPr>
              <w:rPr>
                <w:rFonts w:ascii="Arial" w:hAnsi="Arial" w:cs="Arial"/>
              </w:rPr>
            </w:pPr>
          </w:p>
          <w:p w:rsidRPr="00583AEE" w:rsidR="00DF2D62" w:rsidP="00FE6E38" w:rsidRDefault="00D54231" w14:paraId="50F5BCF9" w14:textId="290DA4CD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For trainees to link EYFS stories and experiences form religious and non-religious viewpoints to KS1 RE concepts</w:t>
            </w:r>
          </w:p>
          <w:p w:rsidRPr="00583AEE" w:rsidR="00DF2D62" w:rsidP="00FE6E38" w:rsidRDefault="00DF2D62" w14:paraId="3243D103" w14:textId="77777777">
            <w:pPr>
              <w:rPr>
                <w:rFonts w:ascii="Arial" w:hAnsi="Arial" w:cs="Arial"/>
              </w:rPr>
            </w:pPr>
          </w:p>
          <w:p w:rsidRPr="00583AEE" w:rsidR="00DF2D62" w:rsidP="00FE6E38" w:rsidRDefault="00DF2D62" w14:paraId="5D1BD0B0" w14:textId="77777777">
            <w:pPr>
              <w:rPr>
                <w:rFonts w:ascii="Arial" w:hAnsi="Arial" w:cs="Arial"/>
              </w:rPr>
            </w:pPr>
          </w:p>
          <w:p w:rsidRPr="00583AEE" w:rsidR="002B344B" w:rsidP="00FE6E38" w:rsidRDefault="002B344B" w14:paraId="24288044" w14:textId="77777777">
            <w:pPr>
              <w:rPr>
                <w:rFonts w:ascii="Arial" w:hAnsi="Arial" w:cs="Arial"/>
              </w:rPr>
            </w:pPr>
          </w:p>
        </w:tc>
        <w:tc>
          <w:tcPr>
            <w:tcW w:w="2936" w:type="dxa"/>
          </w:tcPr>
          <w:p w:rsidRPr="00583AEE" w:rsidR="002B344B" w:rsidP="00FE6E38" w:rsidRDefault="002B344B" w14:paraId="0D962128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D54231" w:rsidP="00FE6E38" w:rsidRDefault="00A60CDA" w14:paraId="2990213D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Learning involves a lasting change in pupils’ capabilities or understanding.</w:t>
            </w:r>
            <w:r w:rsidRPr="00583AEE">
              <w:rPr>
                <w:rFonts w:ascii="Arial" w:hAnsi="Arial" w:cs="Arial"/>
              </w:rPr>
              <w:t xml:space="preserve"> 2.1</w:t>
            </w:r>
          </w:p>
          <w:p w:rsidRPr="00583AEE" w:rsidR="00200545" w:rsidP="00FE6E38" w:rsidRDefault="00200545" w14:paraId="5A4E79D5" w14:textId="77777777">
            <w:pPr>
              <w:rPr>
                <w:rFonts w:ascii="Arial" w:hAnsi="Arial" w:cs="Arial"/>
              </w:rPr>
            </w:pPr>
          </w:p>
          <w:p w:rsidRPr="00583AEE" w:rsidR="00200545" w:rsidP="00FE6E38" w:rsidRDefault="00200545" w14:paraId="403AA8FA" w14:textId="77777777">
            <w:pPr>
              <w:rPr>
                <w:rFonts w:ascii="Arial" w:hAnsi="Arial" w:cs="Arial"/>
              </w:rPr>
            </w:pPr>
          </w:p>
          <w:p w:rsidRPr="00583AEE" w:rsidR="00200545" w:rsidP="00FE6E38" w:rsidRDefault="00200545" w14:paraId="0993CF5D" w14:textId="77777777">
            <w:pPr>
              <w:rPr>
                <w:rFonts w:ascii="Arial" w:hAnsi="Arial" w:cs="Arial"/>
              </w:rPr>
            </w:pPr>
          </w:p>
          <w:p w:rsidRPr="00583AEE" w:rsidR="00200545" w:rsidP="00FE6E38" w:rsidRDefault="00200545" w14:paraId="7B8C3464" w14:textId="77777777">
            <w:pPr>
              <w:rPr>
                <w:rFonts w:ascii="Arial" w:hAnsi="Arial" w:cs="Arial"/>
              </w:rPr>
            </w:pPr>
          </w:p>
          <w:p w:rsidRPr="00583AEE" w:rsidR="00200545" w:rsidP="00FE6E38" w:rsidRDefault="00200545" w14:paraId="6A9CD99E" w14:textId="77777777">
            <w:pPr>
              <w:rPr>
                <w:rFonts w:ascii="Arial" w:hAnsi="Arial" w:cs="Arial"/>
              </w:rPr>
            </w:pPr>
          </w:p>
          <w:p w:rsidRPr="00583AEE" w:rsidR="00200545" w:rsidP="00FE6E38" w:rsidRDefault="00200545" w14:paraId="4EDC9E02" w14:textId="77777777">
            <w:pPr>
              <w:rPr>
                <w:rFonts w:ascii="Arial" w:hAnsi="Arial" w:cs="Arial"/>
              </w:rPr>
            </w:pPr>
          </w:p>
          <w:p w:rsidRPr="00583AEE" w:rsidR="00200545" w:rsidP="00FE6E38" w:rsidRDefault="00200545" w14:paraId="11C178F6" w14:textId="77777777">
            <w:pPr>
              <w:rPr>
                <w:rFonts w:ascii="Arial" w:hAnsi="Arial" w:cs="Arial"/>
              </w:rPr>
            </w:pPr>
          </w:p>
          <w:p w:rsidRPr="00583AEE" w:rsidR="00200545" w:rsidP="00FE6E38" w:rsidRDefault="00200545" w14:paraId="40CD6FF1" w14:textId="1EB3DA0A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Modelling helps pupils understand new processes and ideas; good models make abstract ideas concrete and accessible.</w:t>
            </w:r>
            <w:r w:rsidRPr="00583AEE" w:rsidR="00F22424">
              <w:rPr>
                <w:rFonts w:ascii="Arial" w:hAnsi="Arial" w:eastAsia="Times New Roman" w:cs="Arial"/>
                <w:color w:val="000000"/>
                <w:lang w:eastAsia="en-GB"/>
              </w:rPr>
              <w:t xml:space="preserve"> 4.3</w:t>
            </w:r>
          </w:p>
        </w:tc>
        <w:tc>
          <w:tcPr>
            <w:tcW w:w="2693" w:type="dxa"/>
          </w:tcPr>
          <w:p w:rsidRPr="00583AEE" w:rsidR="002B344B" w:rsidP="00FE6E38" w:rsidRDefault="002B344B" w14:paraId="0C6CDB29" w14:textId="77777777">
            <w:pPr>
              <w:rPr>
                <w:rFonts w:ascii="Arial" w:hAnsi="Arial" w:cs="Arial"/>
              </w:rPr>
            </w:pPr>
          </w:p>
          <w:p w:rsidRPr="00583AEE" w:rsidR="00A60CDA" w:rsidP="00FE6E38" w:rsidRDefault="00A60CDA" w14:paraId="23564D5F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Encouraging pupils to share emerging understanding and points of confusion so that misconceptions can be addressed.</w:t>
            </w:r>
            <w:r w:rsidRPr="00583AEE">
              <w:rPr>
                <w:rFonts w:ascii="Arial" w:hAnsi="Arial" w:cs="Arial"/>
              </w:rPr>
              <w:t xml:space="preserve"> 2f</w:t>
            </w:r>
          </w:p>
          <w:p w:rsidRPr="00583AEE" w:rsidR="00F22424" w:rsidP="00FE6E38" w:rsidRDefault="00F22424" w14:paraId="5D8C7282" w14:textId="77777777">
            <w:pPr>
              <w:rPr>
                <w:rFonts w:ascii="Arial" w:hAnsi="Arial" w:cs="Arial"/>
              </w:rPr>
            </w:pPr>
          </w:p>
          <w:p w:rsidRPr="00583AEE" w:rsidR="00F22424" w:rsidP="00FE6E38" w:rsidRDefault="00F22424" w14:paraId="7881CB4E" w14:textId="77777777">
            <w:pPr>
              <w:rPr>
                <w:rFonts w:ascii="Arial" w:hAnsi="Arial" w:cs="Arial"/>
              </w:rPr>
            </w:pPr>
          </w:p>
          <w:p w:rsidRPr="00583AEE" w:rsidR="00F22424" w:rsidP="00FE6E38" w:rsidRDefault="00F22424" w14:paraId="0037F2F5" w14:textId="77777777">
            <w:pPr>
              <w:rPr>
                <w:rFonts w:ascii="Arial" w:hAnsi="Arial" w:cs="Arial"/>
              </w:rPr>
            </w:pPr>
          </w:p>
          <w:p w:rsidRPr="00583AEE" w:rsidR="00F22424" w:rsidP="00FE6E38" w:rsidRDefault="00F22424" w14:paraId="584EF0E6" w14:textId="77777777">
            <w:pPr>
              <w:rPr>
                <w:rFonts w:ascii="Arial" w:hAnsi="Arial" w:cs="Arial"/>
              </w:rPr>
            </w:pPr>
          </w:p>
          <w:p w:rsidRPr="00583AEE" w:rsidR="00F22424" w:rsidP="00FE6E38" w:rsidRDefault="00F22424" w14:paraId="244C5615" w14:textId="1A31F51F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Including a range of types of questions in class discussions to extend and challenge pupils (</w:t>
            </w:r>
            <w:proofErr w:type="gramStart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e.g.</w:t>
            </w:r>
            <w:proofErr w:type="gramEnd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by modelling new vocabulary or asking pupils to justify answers).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4o</w:t>
            </w:r>
          </w:p>
        </w:tc>
        <w:tc>
          <w:tcPr>
            <w:tcW w:w="2835" w:type="dxa"/>
          </w:tcPr>
          <w:p w:rsidRPr="00583AEE" w:rsidR="00DF2D62" w:rsidP="00DF2D62" w:rsidRDefault="00DF2D62" w14:paraId="53C48777" w14:textId="030C7C15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 xml:space="preserve">GRIMMITT, M., 1987. Religious Education and Human Development: The Relationship Between Studying Religions and Personal, Social and Moral </w:t>
            </w:r>
            <w:proofErr w:type="gramStart"/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>Education;</w:t>
            </w:r>
            <w:proofErr w:type="gramEnd"/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  <w:p w:rsidRPr="00583AEE" w:rsidR="00DF2D62" w:rsidP="00DF2D62" w:rsidRDefault="00DF2D62" w14:paraId="1A8F660C" w14:textId="7777777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>JACKSON, R. and EVERINGTON, J., 2017. Teaching inclusive religious education impartially: An English perspective. British Journal of Religious Education, 39(1), pp.7-24.</w:t>
            </w:r>
          </w:p>
          <w:p w:rsidRPr="00583AEE" w:rsidR="00DF2D62" w:rsidP="00DF2D62" w:rsidRDefault="00DF2D62" w14:paraId="0A4AA358" w14:textId="7777777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 xml:space="preserve">JAMES. M., STERN. J., 2019. Mastering Primary Religious Education. London. Bloomsbury </w:t>
            </w:r>
          </w:p>
          <w:p w:rsidRPr="00583AEE" w:rsidR="00DF2D62" w:rsidP="00DF2D62" w:rsidRDefault="00DF2D62" w14:paraId="16AF9E85" w14:textId="7777777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>OFSTED (2021) Curriculum research reviews series: Religious Education. Available at: </w:t>
            </w:r>
            <w:hyperlink w:history="1" r:id="rId15">
              <w:r w:rsidRPr="00583AEE">
                <w:rPr>
                  <w:rFonts w:ascii="Arial" w:hAnsi="Arial" w:cs="Arial"/>
                  <w:sz w:val="20"/>
                  <w:szCs w:val="20"/>
                  <w:lang w:val="en-US"/>
                </w:rPr>
                <w:t>https://www.gov.uk/government/publications/research-review-series-religious-education</w:t>
              </w:r>
            </w:hyperlink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 xml:space="preserve">  (Published 2021). </w:t>
            </w:r>
          </w:p>
          <w:p w:rsidR="00C45253" w:rsidP="00DF2D62" w:rsidRDefault="00DF2D62" w14:paraId="60FE7DD7" w14:textId="7777777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83AEE">
              <w:rPr>
                <w:rFonts w:ascii="Arial" w:hAnsi="Arial" w:cs="Arial"/>
                <w:sz w:val="20"/>
                <w:szCs w:val="20"/>
                <w:lang w:val="en-US"/>
              </w:rPr>
              <w:t>SMALLEY, P., 2020. A critical policy analysis of local religious education in England. British Journal of Religious Education, 42(3), pp.263-274.</w:t>
            </w:r>
          </w:p>
          <w:p w:rsidRPr="00C45253" w:rsidR="002B344B" w:rsidP="00DF2D62" w:rsidRDefault="00DF2D62" w14:paraId="1F8F1BD4" w14:textId="3DD64AC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45253">
              <w:rPr>
                <w:rFonts w:ascii="Arial" w:hAnsi="Arial" w:cs="Arial"/>
                <w:sz w:val="20"/>
                <w:szCs w:val="20"/>
                <w:lang w:val="en-US"/>
              </w:rPr>
              <w:t>WINTERSGILL, B. ed., 2017. Big ideas for religious education. University of Exeter</w:t>
            </w:r>
          </w:p>
        </w:tc>
        <w:tc>
          <w:tcPr>
            <w:tcW w:w="2552" w:type="dxa"/>
          </w:tcPr>
          <w:p w:rsidRPr="00583AEE" w:rsidR="002B344B" w:rsidP="00FE6E38" w:rsidRDefault="002B344B" w14:paraId="673AFBFD" w14:textId="77777777">
            <w:pPr>
              <w:rPr>
                <w:rFonts w:ascii="Arial" w:hAnsi="Arial" w:cs="Arial"/>
              </w:rPr>
            </w:pPr>
          </w:p>
          <w:p w:rsidRPr="00583AEE" w:rsidR="00A60CDA" w:rsidP="00A60CDA" w:rsidRDefault="00A60CDA" w14:paraId="0E5C1293" w14:textId="77777777">
            <w:pPr>
              <w:spacing w:after="0" w:line="240" w:lineRule="auto"/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Trainees’ developing subject and pedagogical knowledge and their engagement with </w:t>
            </w:r>
            <w:proofErr w:type="gramStart"/>
            <w:r w:rsidRPr="00583AEE">
              <w:rPr>
                <w:rFonts w:ascii="Arial" w:hAnsi="Arial" w:cs="Arial"/>
              </w:rPr>
              <w:t>literature</w:t>
            </w:r>
            <w:proofErr w:type="gramEnd"/>
          </w:p>
          <w:p w:rsidRPr="00583AEE" w:rsidR="00A60CDA" w:rsidP="00A60CDA" w:rsidRDefault="00A60CDA" w14:paraId="7D415AE7" w14:textId="77777777">
            <w:pPr>
              <w:spacing w:after="0" w:line="240" w:lineRule="auto"/>
              <w:rPr>
                <w:rFonts w:ascii="Arial" w:hAnsi="Arial" w:cs="Arial"/>
              </w:rPr>
            </w:pPr>
          </w:p>
          <w:p w:rsidRPr="00583AEE" w:rsidR="00A60CDA" w:rsidP="00A60CDA" w:rsidRDefault="00A60CDA" w14:paraId="502B5055" w14:textId="2586E493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In-session directed tasks: small group planning activity and discussions around </w:t>
            </w:r>
            <w:r w:rsidRPr="00583AEE">
              <w:rPr>
                <w:rFonts w:ascii="Arial" w:hAnsi="Arial" w:cs="Arial"/>
              </w:rPr>
              <w:t>linking RE and humanist concepts to familiar children’s stories/rhymes/songs</w:t>
            </w:r>
          </w:p>
        </w:tc>
      </w:tr>
      <w:bookmarkEnd w:id="8"/>
    </w:tbl>
    <w:p w:rsidRPr="00583AEE" w:rsidR="00A619D2" w:rsidP="00757F1D" w:rsidRDefault="00A619D2" w14:paraId="1717E0E4" w14:textId="267A499F">
      <w:pPr>
        <w:rPr>
          <w:rFonts w:ascii="Arial" w:hAnsi="Arial" w:cs="Arial"/>
          <w:b/>
          <w:bCs/>
          <w:u w:val="single"/>
        </w:rPr>
      </w:pPr>
    </w:p>
    <w:p w:rsidRPr="00583AEE" w:rsidR="00A619D2" w:rsidRDefault="00A619D2" w14:paraId="67D3565B" w14:textId="400C59BC">
      <w:pPr>
        <w:rPr>
          <w:rFonts w:ascii="Arial" w:hAnsi="Arial" w:cs="Arial"/>
          <w:b/>
          <w:bCs/>
          <w:u w:val="single"/>
        </w:rPr>
      </w:pPr>
      <w:r w:rsidRPr="00583AEE">
        <w:rPr>
          <w:rFonts w:ascii="Arial" w:hAnsi="Arial" w:cs="Arial"/>
          <w:b/>
          <w:bCs/>
          <w:u w:val="single"/>
        </w:rPr>
        <w:br w:type="page"/>
      </w:r>
      <w:bookmarkStart w:name="_Hlk135137995" w:id="9"/>
    </w:p>
    <w:p w:rsidRPr="00583AEE" w:rsidR="008B6642" w:rsidRDefault="008B6642" w14:paraId="5B64407E" w14:textId="77777777">
      <w:pPr>
        <w:rPr>
          <w:rFonts w:ascii="Arial" w:hAnsi="Arial" w:cs="Arial"/>
          <w:b/>
          <w:bCs/>
          <w:u w:val="single"/>
        </w:rPr>
      </w:pPr>
    </w:p>
    <w:tbl>
      <w:tblPr>
        <w:tblStyle w:val="TableGrid"/>
        <w:tblW w:w="5292" w:type="pct"/>
        <w:tblInd w:w="-572" w:type="dxa"/>
        <w:tblLook w:val="04A0" w:firstRow="1" w:lastRow="0" w:firstColumn="1" w:lastColumn="0" w:noHBand="0" w:noVBand="1"/>
      </w:tblPr>
      <w:tblGrid>
        <w:gridCol w:w="3461"/>
        <w:gridCol w:w="3359"/>
        <w:gridCol w:w="2816"/>
        <w:gridCol w:w="2816"/>
        <w:gridCol w:w="3140"/>
      </w:tblGrid>
      <w:tr w:rsidRPr="00583AEE" w:rsidR="008B6642" w:rsidTr="00583AEE" w14:paraId="3BBD1257" w14:textId="77777777">
        <w:trPr>
          <w:trHeight w:val="464"/>
        </w:trPr>
        <w:tc>
          <w:tcPr>
            <w:tcW w:w="5000" w:type="pct"/>
            <w:gridSpan w:val="5"/>
            <w:shd w:val="clear" w:color="auto" w:fill="F7CAAC" w:themeFill="accent2" w:themeFillTint="66"/>
          </w:tcPr>
          <w:p w:rsidRPr="00583AEE" w:rsidR="008B6642" w:rsidP="008B6642" w:rsidRDefault="008B6642" w14:paraId="75899F9C" w14:textId="701DBDEE">
            <w:pPr>
              <w:jc w:val="center"/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School Based Curriculum – Year 3</w:t>
            </w:r>
          </w:p>
        </w:tc>
      </w:tr>
      <w:tr w:rsidRPr="00583AEE" w:rsidR="008B6642" w:rsidTr="00583AEE" w14:paraId="1C0F7D76" w14:textId="77777777">
        <w:trPr>
          <w:trHeight w:val="464"/>
        </w:trPr>
        <w:tc>
          <w:tcPr>
            <w:tcW w:w="5000" w:type="pct"/>
            <w:gridSpan w:val="5"/>
            <w:shd w:val="clear" w:color="auto" w:fill="auto"/>
          </w:tcPr>
          <w:p w:rsidRPr="00583AEE" w:rsidR="008B6642" w:rsidP="008B6642" w:rsidRDefault="008B6642" w14:paraId="6844931D" w14:textId="77777777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583AEE">
              <w:rPr>
                <w:rFonts w:ascii="Arial" w:hAnsi="Arial" w:cs="Arial"/>
                <w:b/>
                <w:bCs/>
              </w:rPr>
              <w:t>Observing :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r w:rsidRPr="00583AEE">
              <w:rPr>
                <w:rFonts w:ascii="Arial" w:hAnsi="Arial" w:cs="Arial"/>
                <w:b/>
                <w:bCs/>
              </w:rPr>
              <w:br/>
            </w:r>
            <w:r w:rsidRPr="00583AEE">
              <w:rPr>
                <w:rFonts w:ascii="Arial" w:hAnsi="Arial" w:cs="Arial"/>
              </w:rPr>
              <w:t>Observe how expert colleagues use…and deconstruct this approach in at least one lesson throughout school.</w:t>
            </w:r>
          </w:p>
          <w:p w:rsidRPr="00583AEE" w:rsidR="008B6642" w:rsidP="008B6642" w:rsidRDefault="008B6642" w14:paraId="29CCAB6F" w14:textId="77777777">
            <w:pPr>
              <w:pStyle w:val="NoSpacing"/>
              <w:rPr>
                <w:rFonts w:cs="Arial"/>
                <w:sz w:val="22"/>
              </w:rPr>
            </w:pPr>
          </w:p>
          <w:p w:rsidRPr="00583AEE" w:rsidR="008B6642" w:rsidP="008B6642" w:rsidRDefault="008B6642" w14:paraId="2BD98A62" w14:textId="77777777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583AEE">
              <w:rPr>
                <w:rFonts w:cs="Arial"/>
                <w:b/>
                <w:bCs/>
                <w:sz w:val="22"/>
              </w:rPr>
              <w:t>Planning :</w:t>
            </w:r>
            <w:proofErr w:type="gramEnd"/>
            <w:r w:rsidRPr="00583AEE">
              <w:rPr>
                <w:rFonts w:cs="Arial"/>
                <w:b/>
                <w:bCs/>
                <w:sz w:val="22"/>
              </w:rPr>
              <w:t xml:space="preserve"> </w:t>
            </w:r>
            <w:r w:rsidRPr="00583AEE">
              <w:rPr>
                <w:rFonts w:cs="Arial"/>
                <w:b/>
                <w:bCs/>
                <w:sz w:val="22"/>
              </w:rPr>
              <w:br/>
            </w:r>
            <w:r w:rsidRPr="00583AEE">
              <w:rPr>
                <w:rFonts w:cs="Arial"/>
                <w:sz w:val="22"/>
              </w:rPr>
              <w:t>Plan a sequence of lessons in all core and foundation subjects.</w:t>
            </w:r>
          </w:p>
          <w:p w:rsidRPr="00583AEE" w:rsidR="008B6642" w:rsidP="008B6642" w:rsidRDefault="008B6642" w14:paraId="539E88E6" w14:textId="77777777">
            <w:pPr>
              <w:pStyle w:val="NoSpacing"/>
              <w:rPr>
                <w:rFonts w:cs="Arial"/>
                <w:sz w:val="22"/>
              </w:rPr>
            </w:pPr>
          </w:p>
          <w:p w:rsidRPr="00583AEE" w:rsidR="008B6642" w:rsidP="008B6642" w:rsidRDefault="008B6642" w14:paraId="03F6BB59" w14:textId="77777777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583AEE">
              <w:rPr>
                <w:rFonts w:cs="Arial"/>
                <w:b/>
                <w:bCs/>
                <w:sz w:val="22"/>
              </w:rPr>
              <w:t>Teaching :</w:t>
            </w:r>
            <w:proofErr w:type="gramEnd"/>
            <w:r w:rsidRPr="00583AEE">
              <w:rPr>
                <w:rFonts w:cs="Arial"/>
                <w:b/>
                <w:bCs/>
                <w:sz w:val="22"/>
              </w:rPr>
              <w:t xml:space="preserve"> </w:t>
            </w:r>
            <w:r w:rsidRPr="00583AEE">
              <w:rPr>
                <w:rFonts w:cs="Arial"/>
                <w:b/>
                <w:bCs/>
                <w:sz w:val="22"/>
              </w:rPr>
              <w:br/>
            </w:r>
            <w:r w:rsidRPr="00583AEE">
              <w:rPr>
                <w:rFonts w:cs="Arial"/>
                <w:sz w:val="22"/>
              </w:rPr>
              <w:t xml:space="preserve">Rehearse and refine particular approaches in all core and selected foundation subjects. </w:t>
            </w:r>
          </w:p>
          <w:p w:rsidRPr="00583AEE" w:rsidR="008B6642" w:rsidP="008B6642" w:rsidRDefault="008B6642" w14:paraId="2B7DE601" w14:textId="77777777">
            <w:pPr>
              <w:rPr>
                <w:rFonts w:ascii="Arial" w:hAnsi="Arial" w:cs="Arial"/>
              </w:rPr>
            </w:pPr>
          </w:p>
          <w:p w:rsidRPr="00583AEE" w:rsidR="008B6642" w:rsidP="008B6642" w:rsidRDefault="008B6642" w14:paraId="17ED6F56" w14:textId="77777777">
            <w:pPr>
              <w:rPr>
                <w:rFonts w:ascii="Arial" w:hAnsi="Arial" w:cs="Arial"/>
              </w:rPr>
            </w:pPr>
            <w:proofErr w:type="gramStart"/>
            <w:r w:rsidRPr="00583AEE">
              <w:rPr>
                <w:rFonts w:ascii="Arial" w:hAnsi="Arial" w:cs="Arial"/>
                <w:b/>
                <w:bCs/>
              </w:rPr>
              <w:t>Assessment :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r w:rsidRPr="00583AEE">
              <w:rPr>
                <w:rFonts w:ascii="Arial" w:hAnsi="Arial" w:cs="Arial"/>
                <w:b/>
                <w:bCs/>
              </w:rPr>
              <w:br/>
            </w:r>
            <w:r w:rsidRPr="00583AEE">
              <w:rPr>
                <w:rFonts w:ascii="Arial" w:hAnsi="Arial" w:cs="Arial"/>
              </w:rPr>
              <w:t>Discuss with expert colleagues summative assessment, reporting and how data is used.</w:t>
            </w:r>
          </w:p>
          <w:p w:rsidRPr="00583AEE" w:rsidR="008B6642" w:rsidP="008B6642" w:rsidRDefault="008B6642" w14:paraId="0AD4E7D9" w14:textId="77777777">
            <w:pPr>
              <w:rPr>
                <w:rFonts w:ascii="Arial" w:hAnsi="Arial" w:cs="Arial"/>
                <w:b/>
                <w:bCs/>
              </w:rPr>
            </w:pPr>
          </w:p>
          <w:p w:rsidRPr="00583AEE" w:rsidR="008B6642" w:rsidP="008B6642" w:rsidRDefault="008B6642" w14:paraId="24CF2CC0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Subject </w:t>
            </w:r>
            <w:proofErr w:type="gramStart"/>
            <w:r w:rsidRPr="00583AEE">
              <w:rPr>
                <w:rFonts w:ascii="Arial" w:hAnsi="Arial" w:cs="Arial"/>
                <w:b/>
                <w:bCs/>
              </w:rPr>
              <w:t>Knowledge :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r w:rsidRPr="00583AEE">
              <w:rPr>
                <w:rFonts w:ascii="Arial" w:hAnsi="Arial" w:cs="Arial"/>
              </w:rPr>
              <w:t>Discuss and analyse subject specific components with expert colleagues</w:t>
            </w:r>
          </w:p>
          <w:p w:rsidRPr="00583AEE" w:rsidR="008B6642" w:rsidP="00FE6E38" w:rsidRDefault="008B6642" w14:paraId="468CA129" w14:textId="77777777">
            <w:pPr>
              <w:rPr>
                <w:rFonts w:ascii="Arial" w:hAnsi="Arial" w:cs="Arial"/>
                <w:b/>
                <w:bCs/>
              </w:rPr>
            </w:pPr>
          </w:p>
        </w:tc>
      </w:tr>
      <w:tr w:rsidRPr="00583AEE" w:rsidR="008B6642" w:rsidTr="00583AEE" w14:paraId="4F933ED1" w14:textId="77777777">
        <w:trPr>
          <w:trHeight w:val="464"/>
        </w:trPr>
        <w:tc>
          <w:tcPr>
            <w:tcW w:w="1110" w:type="pct"/>
            <w:shd w:val="clear" w:color="auto" w:fill="F7CAAC" w:themeFill="accent2" w:themeFillTint="66"/>
          </w:tcPr>
          <w:p w:rsidRPr="00583AEE" w:rsidR="008B6642" w:rsidP="008B6642" w:rsidRDefault="008B6642" w14:paraId="0806E086" w14:textId="516E610D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Subject Specific Components/s (know, understand, can do)</w:t>
            </w:r>
          </w:p>
        </w:tc>
        <w:tc>
          <w:tcPr>
            <w:tcW w:w="1077" w:type="pct"/>
            <w:shd w:val="clear" w:color="auto" w:fill="F7CAAC" w:themeFill="accent2" w:themeFillTint="66"/>
          </w:tcPr>
          <w:p w:rsidRPr="00583AEE" w:rsidR="008B6642" w:rsidP="008B6642" w:rsidRDefault="008B6642" w14:paraId="128E21FE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Learn That</w:t>
            </w:r>
          </w:p>
          <w:p w:rsidRPr="00583AEE" w:rsidR="008B6642" w:rsidP="008B6642" w:rsidRDefault="008B6642" w14:paraId="0AE01906" w14:textId="71BAC0D2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583AEE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83AEE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83AE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903" w:type="pct"/>
            <w:shd w:val="clear" w:color="auto" w:fill="F7CAAC" w:themeFill="accent2" w:themeFillTint="66"/>
          </w:tcPr>
          <w:p w:rsidRPr="00583AEE" w:rsidR="008B6642" w:rsidP="008B6642" w:rsidRDefault="008B6642" w14:paraId="2484374B" w14:textId="77777777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Learn How</w:t>
            </w:r>
          </w:p>
          <w:p w:rsidRPr="00583AEE" w:rsidR="008B6642" w:rsidP="008B6642" w:rsidRDefault="008B6642" w14:paraId="522CB253" w14:textId="7F4A0D96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83AE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83AEE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903" w:type="pct"/>
            <w:shd w:val="clear" w:color="auto" w:fill="F7CAAC" w:themeFill="accent2" w:themeFillTint="66"/>
          </w:tcPr>
          <w:p w:rsidRPr="00583AEE" w:rsidR="008B6642" w:rsidP="008B6642" w:rsidRDefault="008B6642" w14:paraId="17C20E5E" w14:textId="56F82F6C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1006" w:type="pct"/>
            <w:shd w:val="clear" w:color="auto" w:fill="F7CAAC" w:themeFill="accent2" w:themeFillTint="66"/>
          </w:tcPr>
          <w:p w:rsidRPr="00583AEE" w:rsidR="008B6642" w:rsidP="008B6642" w:rsidRDefault="008B6642" w14:paraId="0AADFB6D" w14:textId="0A402CDC">
            <w:pPr>
              <w:rPr>
                <w:rFonts w:ascii="Arial" w:hAnsi="Arial" w:cs="Arial"/>
                <w:b/>
                <w:bCs/>
              </w:rPr>
            </w:pPr>
            <w:r w:rsidRPr="00583AEE">
              <w:rPr>
                <w:rFonts w:ascii="Arial" w:hAnsi="Arial" w:cs="Arial"/>
                <w:b/>
                <w:bCs/>
              </w:rPr>
              <w:t>Formative Assessment</w:t>
            </w:r>
          </w:p>
        </w:tc>
      </w:tr>
      <w:tr w:rsidRPr="00583AEE" w:rsidR="00E1050C" w:rsidTr="00583AEE" w14:paraId="020FB390" w14:textId="77777777">
        <w:tblPrEx>
          <w:tblLook w:val="05A0" w:firstRow="1" w:lastRow="0" w:firstColumn="1" w:lastColumn="1" w:noHBand="0" w:noVBand="1"/>
        </w:tblPrEx>
        <w:trPr>
          <w:trHeight w:val="231"/>
        </w:trPr>
        <w:tc>
          <w:tcPr>
            <w:tcW w:w="1110" w:type="pct"/>
          </w:tcPr>
          <w:p w:rsidRPr="00583AEE" w:rsidR="00E1050C" w:rsidP="00E1050C" w:rsidRDefault="00E1050C" w14:paraId="1B411979" w14:textId="77777777">
            <w:pPr>
              <w:rPr>
                <w:rFonts w:ascii="Arial" w:hAnsi="Arial" w:cs="Arial"/>
              </w:rPr>
            </w:pPr>
          </w:p>
          <w:p w:rsidR="00E1050C" w:rsidP="00E1050C" w:rsidRDefault="00E1050C" w14:paraId="44DFAC81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For trainees to access existing syllabi and school-based curriculum as a basis to sequentially plan (</w:t>
            </w:r>
            <w:r w:rsidRPr="00583AEE" w:rsidR="00583AEE">
              <w:rPr>
                <w:rFonts w:ascii="Arial" w:hAnsi="Arial" w:cs="Arial"/>
              </w:rPr>
              <w:t xml:space="preserve">discretely or thematically and </w:t>
            </w:r>
            <w:r w:rsidRPr="00583AEE">
              <w:rPr>
                <w:rFonts w:ascii="Arial" w:hAnsi="Arial" w:cs="Arial"/>
              </w:rPr>
              <w:t xml:space="preserve">adapted where appropriate) RE and/or World views in a </w:t>
            </w:r>
            <w:r w:rsidRPr="00583AEE">
              <w:rPr>
                <w:rFonts w:ascii="Arial" w:hAnsi="Arial" w:cs="Arial"/>
              </w:rPr>
              <w:t>EYFS or mixed age</w:t>
            </w:r>
            <w:r w:rsidRPr="00583AEE">
              <w:rPr>
                <w:rFonts w:ascii="Arial" w:hAnsi="Arial" w:cs="Arial"/>
              </w:rPr>
              <w:t xml:space="preserve"> classroom</w:t>
            </w:r>
          </w:p>
          <w:p w:rsidR="00583AEE" w:rsidP="00E1050C" w:rsidRDefault="00583AEE" w14:paraId="439D4BB6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1BCFF110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59B73CD1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0845A366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22D141E5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4D4BF30B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2864B99F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7F5CB2D4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5A10E863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5BB6C084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7B56A3DB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3137DDC4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43A25ECC" w14:textId="7777777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 students to develop strategy with Early Years children to develop and articulate their ideas in a variety of ways</w:t>
            </w:r>
          </w:p>
          <w:p w:rsidR="00583AEE" w:rsidP="00E1050C" w:rsidRDefault="00583AEE" w14:paraId="09CEB107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64E684B2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3FAB40AB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57757F74" w14:textId="38D10DD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or children to begin to wonder, discover and ask questions to develop and </w:t>
            </w:r>
            <w:proofErr w:type="gramStart"/>
            <w:r>
              <w:rPr>
                <w:rFonts w:ascii="Arial" w:hAnsi="Arial" w:cs="Arial"/>
              </w:rPr>
              <w:t>enquiry based</w:t>
            </w:r>
            <w:proofErr w:type="gramEnd"/>
            <w:r>
              <w:rPr>
                <w:rFonts w:ascii="Arial" w:hAnsi="Arial" w:cs="Arial"/>
              </w:rPr>
              <w:t xml:space="preserve"> model for RE and other subjects where appropriate</w:t>
            </w:r>
          </w:p>
          <w:p w:rsidR="00583AEE" w:rsidP="00E1050C" w:rsidRDefault="00583AEE" w14:paraId="552BE2DB" w14:textId="77777777">
            <w:pPr>
              <w:rPr>
                <w:rFonts w:ascii="Arial" w:hAnsi="Arial" w:cs="Arial"/>
              </w:rPr>
            </w:pPr>
          </w:p>
          <w:p w:rsidR="00583AEE" w:rsidP="00E1050C" w:rsidRDefault="00583AEE" w14:paraId="2920E0AA" w14:textId="77777777">
            <w:pPr>
              <w:rPr>
                <w:rFonts w:ascii="Arial" w:hAnsi="Arial" w:cs="Arial"/>
              </w:rPr>
            </w:pPr>
          </w:p>
          <w:p w:rsidRPr="00583AEE" w:rsidR="00583AEE" w:rsidP="00E1050C" w:rsidRDefault="00583AEE" w14:paraId="2B7AFDEA" w14:textId="4DFDA994">
            <w:pPr>
              <w:rPr>
                <w:rFonts w:ascii="Arial" w:hAnsi="Arial" w:cs="Arial"/>
              </w:rPr>
            </w:pPr>
          </w:p>
        </w:tc>
        <w:tc>
          <w:tcPr>
            <w:tcW w:w="1077" w:type="pct"/>
          </w:tcPr>
          <w:p w:rsidRPr="00583AEE" w:rsidR="00E1050C" w:rsidP="00E1050C" w:rsidRDefault="00E1050C" w14:paraId="39A96CD7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23FD51AF" w14:textId="77777777">
            <w:pPr>
              <w:rPr>
                <w:rFonts w:ascii="Arial" w:hAnsi="Arial" w:cs="Arial"/>
                <w:u w:val="single"/>
              </w:rPr>
            </w:pPr>
            <w:r w:rsidRPr="00583AEE">
              <w:rPr>
                <w:rFonts w:ascii="Arial" w:hAnsi="Arial" w:cs="Arial"/>
              </w:rPr>
              <w:t xml:space="preserve">A school’s curriculum enables it to set out its vision for the knowledge, </w:t>
            </w:r>
            <w:proofErr w:type="gramStart"/>
            <w:r w:rsidRPr="00583AEE">
              <w:rPr>
                <w:rFonts w:ascii="Arial" w:hAnsi="Arial" w:cs="Arial"/>
              </w:rPr>
              <w:t>skills</w:t>
            </w:r>
            <w:proofErr w:type="gramEnd"/>
            <w:r w:rsidRPr="00583AEE">
              <w:rPr>
                <w:rFonts w:ascii="Arial" w:hAnsi="Arial" w:cs="Arial"/>
              </w:rPr>
              <w:t xml:space="preserve"> and values that its pupils will learn, encompassing the national curriculum within a coherent wider vision for successful learning.</w:t>
            </w:r>
            <w:r w:rsidRPr="00583AEE">
              <w:rPr>
                <w:rFonts w:ascii="Arial" w:hAnsi="Arial" w:cs="Arial"/>
                <w:u w:val="single"/>
              </w:rPr>
              <w:t>3.2</w:t>
            </w:r>
          </w:p>
          <w:p w:rsidRPr="00583AEE" w:rsidR="00E1050C" w:rsidP="00E1050C" w:rsidRDefault="00E1050C" w14:paraId="751B1601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3C241677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4610A7C2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6C0E7718" w14:textId="121E917E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Questioning is an essential tool for teachers; questions can be used for many purposes, 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including to check pupils’ prior knowledge, assess understanding and break down problems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  <w:proofErr w:type="gramStart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4.6</w:t>
            </w:r>
            <w:proofErr w:type="gramEnd"/>
          </w:p>
          <w:p w:rsidRPr="00583AEE" w:rsidR="00E1050C" w:rsidP="00E1050C" w:rsidRDefault="00E1050C" w14:paraId="1EEB6C3C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E1050C" w:rsidP="00E1050C" w:rsidRDefault="00E1050C" w14:paraId="285CEE10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E1050C" w:rsidP="00E1050C" w:rsidRDefault="00E1050C" w14:paraId="7F53747C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High-quality classroom talk can support pupils to articulate key ideas, consolidate understanding and extend their vocabulary.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4.7</w:t>
            </w:r>
          </w:p>
          <w:p w:rsidRPr="00583AEE" w:rsidR="00583AEE" w:rsidP="00E1050C" w:rsidRDefault="00583AEE" w14:paraId="47CBF2EE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583AEE" w:rsidP="00E1050C" w:rsidRDefault="00583AEE" w14:paraId="2D497B16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583AEE" w:rsidP="00E1050C" w:rsidRDefault="00583AEE" w14:paraId="7ECB0C36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In all subject areas, pupils learn new ideas by linking those ideas to existing knowledge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  <w:proofErr w:type="gramStart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3.7</w:t>
            </w:r>
            <w:proofErr w:type="gramEnd"/>
          </w:p>
          <w:p w:rsidRPr="00583AEE" w:rsidR="00583AEE" w:rsidP="00E1050C" w:rsidRDefault="00583AEE" w14:paraId="047E2EB3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583AEE" w:rsidP="00E1050C" w:rsidRDefault="00583AEE" w14:paraId="59987951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583AEE" w:rsidP="00E1050C" w:rsidRDefault="00583AEE" w14:paraId="7D096B23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="00583AEE" w:rsidP="00E1050C" w:rsidRDefault="00583AEE" w14:paraId="1C4BA7FB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583AEE" w:rsidP="00E1050C" w:rsidRDefault="00583AEE" w14:paraId="058D1860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583AEE" w:rsidP="00E1050C" w:rsidRDefault="00583AEE" w14:paraId="286BD460" w14:textId="74CA7BE8">
            <w:pPr>
              <w:rPr>
                <w:rFonts w:ascii="Arial" w:hAnsi="Arial" w:cs="Arial"/>
                <w:u w:val="single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Modelling helps pupils understand new processes and ideas; good models make abstract ideas concrete and accessible.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4.3</w:t>
            </w:r>
          </w:p>
        </w:tc>
        <w:tc>
          <w:tcPr>
            <w:tcW w:w="903" w:type="pct"/>
          </w:tcPr>
          <w:p w:rsidRPr="00583AEE" w:rsidR="00E1050C" w:rsidP="00E1050C" w:rsidRDefault="00E1050C" w14:paraId="41783B25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58CE4174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70652C49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42866810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3F767911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4B5737CC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003EC655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7D589BC3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39231E0F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5AA9188B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64C815DA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40BB0FC2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5264200B" w14:textId="250B5F1F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Including a range of types of questions in class discussions to extend and 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challenge pupils (</w:t>
            </w:r>
            <w:proofErr w:type="gramStart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e.g.</w:t>
            </w:r>
            <w:proofErr w:type="gramEnd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by modelling new vocabulary or asking pupils to justify answers).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4o</w:t>
            </w:r>
          </w:p>
          <w:p w:rsidRPr="00583AEE" w:rsidR="00E1050C" w:rsidP="00E1050C" w:rsidRDefault="00E1050C" w14:paraId="62C14EDC" w14:textId="77777777">
            <w:pPr>
              <w:rPr>
                <w:rFonts w:ascii="Arial" w:hAnsi="Arial" w:cs="Arial"/>
                <w:u w:val="single"/>
              </w:rPr>
            </w:pPr>
          </w:p>
          <w:p w:rsidR="00583AEE" w:rsidP="00E1050C" w:rsidRDefault="00583AEE" w14:paraId="54111A1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E1050C" w:rsidP="00E1050C" w:rsidRDefault="00E1050C" w14:paraId="3E308779" w14:textId="6D57958C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Providing appropriate wait time between question and response where more developed responses are required.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4p</w:t>
            </w:r>
          </w:p>
          <w:p w:rsidRPr="00583AEE" w:rsidR="00583AEE" w:rsidP="00E1050C" w:rsidRDefault="00583AEE" w14:paraId="63E77F7A" w14:textId="77777777">
            <w:pPr>
              <w:rPr>
                <w:rFonts w:ascii="Arial" w:hAnsi="Arial" w:cs="Arial"/>
                <w:u w:val="single"/>
              </w:rPr>
            </w:pPr>
          </w:p>
          <w:p w:rsidR="00583AEE" w:rsidP="00E1050C" w:rsidRDefault="00583AEE" w14:paraId="05C78427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583AEE" w:rsidP="00E1050C" w:rsidRDefault="00583AEE" w14:paraId="320A8401" w14:textId="2F23A6EC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Encouraging pupils to share emerging understanding and points of confusion so that misconceptions can be addressed.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2f</w:t>
            </w:r>
          </w:p>
          <w:p w:rsidRPr="00583AEE" w:rsidR="00583AEE" w:rsidP="00E1050C" w:rsidRDefault="00583AEE" w14:paraId="394BFB64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583AEE" w:rsidP="00E1050C" w:rsidRDefault="00583AEE" w14:paraId="6DB7ADA3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583AEE" w:rsidP="00E1050C" w:rsidRDefault="00583AEE" w14:paraId="591285C6" w14:textId="20A7871D">
            <w:pPr>
              <w:rPr>
                <w:rFonts w:ascii="Arial" w:hAnsi="Arial" w:cs="Arial"/>
                <w:u w:val="single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Using modelling, </w:t>
            </w:r>
            <w:proofErr w:type="gramStart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explanations</w:t>
            </w:r>
            <w:proofErr w:type="gramEnd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and scaffolds, acknowledging that novices need more structure early in a domain.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4b</w:t>
            </w:r>
          </w:p>
          <w:p w:rsidRPr="00583AEE" w:rsidR="00E1050C" w:rsidP="00E1050C" w:rsidRDefault="00E1050C" w14:paraId="1293A5E6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30864B98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6B4B34E6" w14:textId="77777777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903" w:type="pct"/>
          </w:tcPr>
          <w:p w:rsidRPr="00583AEE" w:rsidR="00E1050C" w:rsidP="00E1050C" w:rsidRDefault="00E1050C" w14:paraId="59A1D33E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E1050C" w:rsidP="00E1050C" w:rsidRDefault="00E1050C" w14:paraId="4BBF1C99" w14:textId="27A004A9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See above</w:t>
            </w:r>
          </w:p>
        </w:tc>
        <w:tc>
          <w:tcPr>
            <w:tcW w:w="1006" w:type="pct"/>
          </w:tcPr>
          <w:p w:rsidRPr="00583AEE" w:rsidR="00E1050C" w:rsidP="00E1050C" w:rsidRDefault="00E1050C" w14:paraId="119EB78B" w14:textId="77777777">
            <w:pPr>
              <w:rPr>
                <w:rFonts w:ascii="Arial" w:hAnsi="Arial" w:cs="Arial"/>
              </w:rPr>
            </w:pPr>
          </w:p>
          <w:p w:rsidRPr="00583AEE" w:rsidR="00E1050C" w:rsidP="00E1050C" w:rsidRDefault="00E1050C" w14:paraId="10F40752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Weekly Development Summary </w:t>
            </w:r>
          </w:p>
          <w:p w:rsidRPr="00583AEE" w:rsidR="00E1050C" w:rsidP="00E1050C" w:rsidRDefault="00E1050C" w14:paraId="7CC994A0" w14:textId="77777777">
            <w:pPr>
              <w:rPr>
                <w:rFonts w:ascii="Arial" w:hAnsi="Arial" w:cs="Arial"/>
              </w:rPr>
            </w:pPr>
          </w:p>
          <w:p w:rsidRPr="00583AEE" w:rsidR="00E1050C" w:rsidP="00E1050C" w:rsidRDefault="00E1050C" w14:paraId="5C57B509" w14:textId="77777777">
            <w:pPr>
              <w:rPr>
                <w:rFonts w:ascii="Arial" w:hAnsi="Arial" w:cs="Arial"/>
              </w:rPr>
            </w:pPr>
          </w:p>
          <w:p w:rsidRPr="00583AEE" w:rsidR="00E1050C" w:rsidP="00E1050C" w:rsidRDefault="00E1050C" w14:paraId="2BC8FE4D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Lesson Observations</w:t>
            </w:r>
          </w:p>
          <w:p w:rsidRPr="00583AEE" w:rsidR="00E1050C" w:rsidP="00E1050C" w:rsidRDefault="00E1050C" w14:paraId="58D09641" w14:textId="77777777">
            <w:pPr>
              <w:rPr>
                <w:rFonts w:ascii="Arial" w:hAnsi="Arial" w:cs="Arial"/>
              </w:rPr>
            </w:pPr>
          </w:p>
          <w:p w:rsidRPr="00583AEE" w:rsidR="00E1050C" w:rsidP="00E1050C" w:rsidRDefault="00E1050C" w14:paraId="552123FD" w14:textId="77777777">
            <w:pPr>
              <w:rPr>
                <w:rFonts w:ascii="Arial" w:hAnsi="Arial" w:cs="Arial"/>
              </w:rPr>
            </w:pPr>
          </w:p>
          <w:p w:rsidRPr="00583AEE" w:rsidR="00E1050C" w:rsidP="00E1050C" w:rsidRDefault="00E1050C" w14:paraId="736E7BB8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Observation of practice throughout school and discussion with expert teachers</w:t>
            </w:r>
          </w:p>
          <w:p w:rsidRPr="00583AEE" w:rsidR="00E1050C" w:rsidP="00E1050C" w:rsidRDefault="00E1050C" w14:paraId="708D47BD" w14:textId="77777777">
            <w:pPr>
              <w:rPr>
                <w:rFonts w:ascii="Arial" w:hAnsi="Arial" w:cs="Arial"/>
              </w:rPr>
            </w:pPr>
          </w:p>
          <w:p w:rsidRPr="00583AEE" w:rsidR="00E1050C" w:rsidP="00E1050C" w:rsidRDefault="00E1050C" w14:paraId="77060E46" w14:textId="77777777">
            <w:pPr>
              <w:rPr>
                <w:rFonts w:ascii="Arial" w:hAnsi="Arial" w:cs="Arial"/>
              </w:rPr>
            </w:pPr>
          </w:p>
          <w:p w:rsidRPr="00583AEE" w:rsidR="00E1050C" w:rsidP="00E1050C" w:rsidRDefault="00E1050C" w14:paraId="3E5E93EF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Link Tutor Discussion and monitoring</w:t>
            </w:r>
          </w:p>
          <w:p w:rsidRPr="00583AEE" w:rsidR="00E1050C" w:rsidP="00E1050C" w:rsidRDefault="00E1050C" w14:paraId="4D5DFF15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rainee self-assessment through discussion</w:t>
            </w:r>
          </w:p>
          <w:p w:rsidRPr="00583AEE" w:rsidR="00E1050C" w:rsidP="00E1050C" w:rsidRDefault="00E1050C" w14:paraId="2A0F9881" w14:textId="77777777">
            <w:pPr>
              <w:rPr>
                <w:rFonts w:ascii="Arial" w:hAnsi="Arial" w:cs="Arial"/>
              </w:rPr>
            </w:pPr>
          </w:p>
          <w:p w:rsidRPr="00583AEE" w:rsidR="00E1050C" w:rsidP="00E1050C" w:rsidRDefault="00E1050C" w14:paraId="335A5878" w14:textId="77777777">
            <w:pPr>
              <w:rPr>
                <w:rFonts w:ascii="Arial" w:hAnsi="Arial" w:cs="Arial"/>
              </w:rPr>
            </w:pPr>
          </w:p>
          <w:p w:rsidRPr="00583AEE" w:rsidR="00E1050C" w:rsidP="00E1050C" w:rsidRDefault="00E1050C" w14:paraId="2C00B1A3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rainee reflection in portfolio from professional practice</w:t>
            </w:r>
          </w:p>
          <w:p w:rsidRPr="00583AEE" w:rsidR="00E1050C" w:rsidP="00E1050C" w:rsidRDefault="00E1050C" w14:paraId="31AB7CFA" w14:textId="77777777">
            <w:pPr>
              <w:rPr>
                <w:rFonts w:ascii="Arial" w:hAnsi="Arial" w:cs="Arial"/>
              </w:rPr>
            </w:pPr>
          </w:p>
          <w:p w:rsidRPr="00583AEE" w:rsidR="00E1050C" w:rsidP="00E1050C" w:rsidRDefault="00E1050C" w14:paraId="1AE65698" w14:textId="77777777">
            <w:pPr>
              <w:rPr>
                <w:rFonts w:ascii="Arial" w:hAnsi="Arial" w:cs="Arial"/>
              </w:rPr>
            </w:pPr>
          </w:p>
          <w:p w:rsidRPr="00583AEE" w:rsidR="00E1050C" w:rsidP="00E1050C" w:rsidRDefault="00E1050C" w14:paraId="1194BB8C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Discussion with subject leads</w:t>
            </w:r>
          </w:p>
          <w:p w:rsidRPr="00583AEE" w:rsidR="00E1050C" w:rsidP="00E1050C" w:rsidRDefault="00E1050C" w14:paraId="11EB916D" w14:textId="77777777">
            <w:pPr>
              <w:rPr>
                <w:rFonts w:ascii="Arial" w:hAnsi="Arial" w:cs="Arial"/>
              </w:rPr>
            </w:pPr>
          </w:p>
          <w:p w:rsidRPr="00583AEE" w:rsidR="00E1050C" w:rsidP="00E1050C" w:rsidRDefault="00E1050C" w14:paraId="1536B27B" w14:textId="77777777">
            <w:pPr>
              <w:rPr>
                <w:rFonts w:ascii="Arial" w:hAnsi="Arial" w:cs="Arial"/>
              </w:rPr>
            </w:pPr>
          </w:p>
          <w:p w:rsidRPr="00583AEE" w:rsidR="00E1050C" w:rsidP="00E1050C" w:rsidRDefault="00E1050C" w14:paraId="6E69CEC8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Engagement with the Local Authority Agreed Syllabus (where appropriate)</w:t>
            </w:r>
          </w:p>
          <w:p w:rsidRPr="00583AEE" w:rsidR="00E1050C" w:rsidP="00E1050C" w:rsidRDefault="00E1050C" w14:paraId="6C2EAE0A" w14:textId="77777777">
            <w:pPr>
              <w:rPr>
                <w:rFonts w:ascii="Arial" w:hAnsi="Arial" w:cs="Arial"/>
              </w:rPr>
            </w:pPr>
          </w:p>
          <w:p w:rsidRPr="00583AEE" w:rsidR="00E1050C" w:rsidP="00E1050C" w:rsidRDefault="00E1050C" w14:paraId="55D79850" w14:textId="77777777">
            <w:pPr>
              <w:rPr>
                <w:rFonts w:ascii="Arial" w:hAnsi="Arial" w:cs="Arial"/>
              </w:rPr>
            </w:pPr>
          </w:p>
          <w:p w:rsidRPr="00583AEE" w:rsidR="00E1050C" w:rsidP="00E1050C" w:rsidRDefault="00E1050C" w14:paraId="4AFB1771" w14:textId="17AD53D8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Engagement with church or other faith where appropriate and how it informs RE </w:t>
            </w:r>
            <w:r w:rsidRPr="00583AEE" w:rsidR="00583AEE">
              <w:rPr>
                <w:rFonts w:ascii="Arial" w:hAnsi="Arial" w:cs="Arial"/>
              </w:rPr>
              <w:t>teaching.</w:t>
            </w:r>
          </w:p>
          <w:p w:rsidRPr="00583AEE" w:rsidR="00E1050C" w:rsidP="00E1050C" w:rsidRDefault="00E1050C" w14:paraId="0A0F251E" w14:textId="77777777">
            <w:pPr>
              <w:rPr>
                <w:rFonts w:ascii="Arial" w:hAnsi="Arial" w:cs="Arial"/>
              </w:rPr>
            </w:pPr>
          </w:p>
        </w:tc>
      </w:tr>
      <w:bookmarkEnd w:id="9"/>
    </w:tbl>
    <w:p w:rsidRPr="00583AEE" w:rsidR="00757F1D" w:rsidP="0081084C" w:rsidRDefault="00757F1D" w14:paraId="6A0D34C7" w14:textId="77777777">
      <w:pPr>
        <w:rPr>
          <w:rFonts w:ascii="Arial" w:hAnsi="Arial" w:cs="Arial"/>
          <w:b/>
          <w:bCs/>
          <w:u w:val="single"/>
        </w:rPr>
      </w:pPr>
    </w:p>
    <w:sectPr w:rsidRPr="00583AEE" w:rsidR="00757F1D" w:rsidSect="00285F0F">
      <w:headerReference w:type="default" r:id="rId16"/>
      <w:pgSz w:w="16838" w:h="11906" w:orient="landscape"/>
      <w:pgMar w:top="993" w:right="962" w:bottom="993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01460" w:rsidP="00D33357" w:rsidRDefault="00701460" w14:paraId="285FD51E" w14:textId="77777777">
      <w:pPr>
        <w:spacing w:after="0" w:line="240" w:lineRule="auto"/>
      </w:pPr>
      <w:r>
        <w:separator/>
      </w:r>
    </w:p>
  </w:endnote>
  <w:endnote w:type="continuationSeparator" w:id="0">
    <w:p w:rsidR="00701460" w:rsidP="00D33357" w:rsidRDefault="00701460" w14:paraId="5FC3935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01460" w:rsidP="00D33357" w:rsidRDefault="00701460" w14:paraId="68075A0E" w14:textId="77777777">
      <w:pPr>
        <w:spacing w:after="0" w:line="240" w:lineRule="auto"/>
      </w:pPr>
      <w:r>
        <w:separator/>
      </w:r>
    </w:p>
  </w:footnote>
  <w:footnote w:type="continuationSeparator" w:id="0">
    <w:p w:rsidR="00701460" w:rsidP="00D33357" w:rsidRDefault="00701460" w14:paraId="6DACF11F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33357" w:rsidRDefault="00D33357" w14:paraId="0D93DA7D" w14:textId="41AFFFA6">
    <w:pPr>
      <w:pStyle w:val="Header"/>
    </w:pPr>
    <w:r>
      <w:rPr>
        <w:noProof/>
      </w:rPr>
      <w:drawing>
        <wp:inline distT="0" distB="0" distL="0" distR="0" wp14:anchorId="17EF4F82" wp14:editId="3C3AF929">
          <wp:extent cx="2125683" cy="555890"/>
          <wp:effectExtent l="0" t="0" r="8255" b="0"/>
          <wp:docPr id="339755728" name="Picture 3397557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2620" cy="5603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bCs/>
        <w:color w:val="000000"/>
        <w:shd w:val="clear" w:color="auto" w:fill="FFFFFF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756EC"/>
    <w:multiLevelType w:val="hybridMultilevel"/>
    <w:tmpl w:val="D4A0A0F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38306AC"/>
    <w:multiLevelType w:val="hybridMultilevel"/>
    <w:tmpl w:val="31748D8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64CE775C"/>
    <w:multiLevelType w:val="hybridMultilevel"/>
    <w:tmpl w:val="C75C8FB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FC7376A"/>
    <w:multiLevelType w:val="hybridMultilevel"/>
    <w:tmpl w:val="2C72642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11242946">
    <w:abstractNumId w:val="2"/>
  </w:num>
  <w:num w:numId="2" w16cid:durableId="645012481">
    <w:abstractNumId w:val="0"/>
  </w:num>
  <w:num w:numId="3" w16cid:durableId="1818106980">
    <w:abstractNumId w:val="3"/>
  </w:num>
  <w:num w:numId="4" w16cid:durableId="1094596371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0MTQ0MLe0MDO1NLJU0lEKTi0uzszPAykwqgUAj9rHTCwAAAA="/>
  </w:docVars>
  <w:rsids>
    <w:rsidRoot w:val="00A10021"/>
    <w:rsid w:val="000104D7"/>
    <w:rsid w:val="00012362"/>
    <w:rsid w:val="00070110"/>
    <w:rsid w:val="00070151"/>
    <w:rsid w:val="0008458E"/>
    <w:rsid w:val="000A2FC8"/>
    <w:rsid w:val="000D2414"/>
    <w:rsid w:val="000D42D9"/>
    <w:rsid w:val="000E4484"/>
    <w:rsid w:val="000E7276"/>
    <w:rsid w:val="000F4235"/>
    <w:rsid w:val="0010394E"/>
    <w:rsid w:val="00120799"/>
    <w:rsid w:val="00124781"/>
    <w:rsid w:val="00180374"/>
    <w:rsid w:val="00180818"/>
    <w:rsid w:val="0018552D"/>
    <w:rsid w:val="001923A7"/>
    <w:rsid w:val="001A1D34"/>
    <w:rsid w:val="001F0F92"/>
    <w:rsid w:val="00200545"/>
    <w:rsid w:val="00223EE0"/>
    <w:rsid w:val="002557CF"/>
    <w:rsid w:val="00257B79"/>
    <w:rsid w:val="00267275"/>
    <w:rsid w:val="00273C09"/>
    <w:rsid w:val="00285988"/>
    <w:rsid w:val="00285F0F"/>
    <w:rsid w:val="002925C5"/>
    <w:rsid w:val="002A2FFB"/>
    <w:rsid w:val="002B1337"/>
    <w:rsid w:val="002B344B"/>
    <w:rsid w:val="002C694E"/>
    <w:rsid w:val="002D167D"/>
    <w:rsid w:val="002D34D2"/>
    <w:rsid w:val="002F3793"/>
    <w:rsid w:val="00336978"/>
    <w:rsid w:val="003A2A98"/>
    <w:rsid w:val="003B3F79"/>
    <w:rsid w:val="003B76B2"/>
    <w:rsid w:val="003C0367"/>
    <w:rsid w:val="003D7431"/>
    <w:rsid w:val="00454ECA"/>
    <w:rsid w:val="00456EFE"/>
    <w:rsid w:val="0047246B"/>
    <w:rsid w:val="00480E6F"/>
    <w:rsid w:val="004A490C"/>
    <w:rsid w:val="004D5B26"/>
    <w:rsid w:val="004E14B1"/>
    <w:rsid w:val="00505550"/>
    <w:rsid w:val="00507F3E"/>
    <w:rsid w:val="005144E4"/>
    <w:rsid w:val="00517951"/>
    <w:rsid w:val="00536B6F"/>
    <w:rsid w:val="005618F0"/>
    <w:rsid w:val="00575136"/>
    <w:rsid w:val="00583AEE"/>
    <w:rsid w:val="005975C4"/>
    <w:rsid w:val="005A7C47"/>
    <w:rsid w:val="005D6FD9"/>
    <w:rsid w:val="005E091A"/>
    <w:rsid w:val="005F589F"/>
    <w:rsid w:val="0061394C"/>
    <w:rsid w:val="00617263"/>
    <w:rsid w:val="00637C12"/>
    <w:rsid w:val="00665E12"/>
    <w:rsid w:val="00686344"/>
    <w:rsid w:val="006C7E06"/>
    <w:rsid w:val="006D12F4"/>
    <w:rsid w:val="00701460"/>
    <w:rsid w:val="00711158"/>
    <w:rsid w:val="0073250C"/>
    <w:rsid w:val="007461DF"/>
    <w:rsid w:val="00756195"/>
    <w:rsid w:val="00757F1D"/>
    <w:rsid w:val="007B266F"/>
    <w:rsid w:val="0081084C"/>
    <w:rsid w:val="00824687"/>
    <w:rsid w:val="00836DC8"/>
    <w:rsid w:val="00844160"/>
    <w:rsid w:val="00850DD1"/>
    <w:rsid w:val="00852AC5"/>
    <w:rsid w:val="00884189"/>
    <w:rsid w:val="008A6BDE"/>
    <w:rsid w:val="008B6642"/>
    <w:rsid w:val="008D0892"/>
    <w:rsid w:val="00906115"/>
    <w:rsid w:val="00916E30"/>
    <w:rsid w:val="00935A53"/>
    <w:rsid w:val="00975B3A"/>
    <w:rsid w:val="00976CCD"/>
    <w:rsid w:val="00992F5B"/>
    <w:rsid w:val="009F0B14"/>
    <w:rsid w:val="00A10021"/>
    <w:rsid w:val="00A32DC8"/>
    <w:rsid w:val="00A60CDA"/>
    <w:rsid w:val="00A619D2"/>
    <w:rsid w:val="00A92D8C"/>
    <w:rsid w:val="00AA13FD"/>
    <w:rsid w:val="00AC39A6"/>
    <w:rsid w:val="00AE115D"/>
    <w:rsid w:val="00AF3A47"/>
    <w:rsid w:val="00B07754"/>
    <w:rsid w:val="00B13E1E"/>
    <w:rsid w:val="00B15C3B"/>
    <w:rsid w:val="00B30EDA"/>
    <w:rsid w:val="00B37F54"/>
    <w:rsid w:val="00B44B45"/>
    <w:rsid w:val="00B44BAE"/>
    <w:rsid w:val="00B541EA"/>
    <w:rsid w:val="00B6181D"/>
    <w:rsid w:val="00B61B8D"/>
    <w:rsid w:val="00B64096"/>
    <w:rsid w:val="00B96AEB"/>
    <w:rsid w:val="00BC2F85"/>
    <w:rsid w:val="00C044CF"/>
    <w:rsid w:val="00C04C87"/>
    <w:rsid w:val="00C2028E"/>
    <w:rsid w:val="00C30F12"/>
    <w:rsid w:val="00C45253"/>
    <w:rsid w:val="00C62FE5"/>
    <w:rsid w:val="00C6713A"/>
    <w:rsid w:val="00CA7724"/>
    <w:rsid w:val="00CC1EF7"/>
    <w:rsid w:val="00CD1E6F"/>
    <w:rsid w:val="00CF39F4"/>
    <w:rsid w:val="00CF4D49"/>
    <w:rsid w:val="00D33357"/>
    <w:rsid w:val="00D54231"/>
    <w:rsid w:val="00D82372"/>
    <w:rsid w:val="00DB5AD3"/>
    <w:rsid w:val="00DF2D62"/>
    <w:rsid w:val="00E018E6"/>
    <w:rsid w:val="00E01B38"/>
    <w:rsid w:val="00E1050C"/>
    <w:rsid w:val="00E1686C"/>
    <w:rsid w:val="00E35E15"/>
    <w:rsid w:val="00EB48FA"/>
    <w:rsid w:val="00EF2C86"/>
    <w:rsid w:val="00EF5E52"/>
    <w:rsid w:val="00F04FDE"/>
    <w:rsid w:val="00F22424"/>
    <w:rsid w:val="00F323CB"/>
    <w:rsid w:val="00F45ECE"/>
    <w:rsid w:val="00F5448A"/>
    <w:rsid w:val="00FA2C38"/>
    <w:rsid w:val="00FA6853"/>
    <w:rsid w:val="00FB4E81"/>
    <w:rsid w:val="00FF1FF8"/>
    <w:rsid w:val="174DE022"/>
    <w:rsid w:val="2FE16731"/>
    <w:rsid w:val="358B4DC9"/>
    <w:rsid w:val="362A5A9F"/>
    <w:rsid w:val="4488558A"/>
    <w:rsid w:val="44CB47EC"/>
    <w:rsid w:val="4D510252"/>
    <w:rsid w:val="61D7473F"/>
    <w:rsid w:val="6D6A4140"/>
    <w:rsid w:val="72709560"/>
    <w:rsid w:val="7A8EE90C"/>
    <w:rsid w:val="7B01F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85E26"/>
  <w15:chartTrackingRefBased/>
  <w15:docId w15:val="{35FC9795-A35E-4571-B341-E204545D0A8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619D2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002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0701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1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3335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33357"/>
  </w:style>
  <w:style w:type="paragraph" w:styleId="Footer">
    <w:name w:val="footer"/>
    <w:basedOn w:val="Normal"/>
    <w:link w:val="FooterChar"/>
    <w:uiPriority w:val="99"/>
    <w:unhideWhenUsed/>
    <w:rsid w:val="00D3335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33357"/>
  </w:style>
  <w:style w:type="paragraph" w:styleId="NoSpacing">
    <w:name w:val="No Spacing"/>
    <w:uiPriority w:val="1"/>
    <w:qFormat/>
    <w:rsid w:val="00757F1D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3D74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37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www.religiouseducationcouncil.org.uk/wp-content/uploads/2017/09/RE_Review_Summary.pdf" TargetMode="Externa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www.gov.uk/government/publications/research-review-series-religious-education" TargetMode="Externa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commissiononre.org.uk/final-report-religion-and-worldviews-the-way-forward-a-national-plan-for-re/" TargetMode="External" Id="rId11" /><Relationship Type="http://schemas.openxmlformats.org/officeDocument/2006/relationships/styles" Target="styles.xml" Id="rId5" /><Relationship Type="http://schemas.openxmlformats.org/officeDocument/2006/relationships/hyperlink" Target="https://www.gov.uk/government/publications/research-review-series-religious-education" TargetMode="External" Id="rId15" /><Relationship Type="http://schemas.openxmlformats.org/officeDocument/2006/relationships/hyperlink" Target="https://www.commissiononre.org.uk/final-report-religion-and-worldviews-the-way-forward-a-national-plan-for-re/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www.gov.uk/government/publications/research-review-series-religious-education" TargetMode="Externa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DC44BAA037214BACD644D49CFF6F15" ma:contentTypeVersion="5" ma:contentTypeDescription="Create a new document." ma:contentTypeScope="" ma:versionID="2f2cc25fbc60e1e656e29f227f35121e">
  <xsd:schema xmlns:xsd="http://www.w3.org/2001/XMLSchema" xmlns:xs="http://www.w3.org/2001/XMLSchema" xmlns:p="http://schemas.microsoft.com/office/2006/metadata/properties" xmlns:ns2="3468f3a0-886a-4d3b-a7de-a66a9c46d2f0" xmlns:ns3="944eac8e-5332-4d00-a2db-af5d7cd54f84" targetNamespace="http://schemas.microsoft.com/office/2006/metadata/properties" ma:root="true" ma:fieldsID="0e2f8388861fbdd64caa267e625c3d01" ns2:_="" ns3:_="">
    <xsd:import namespace="3468f3a0-886a-4d3b-a7de-a66a9c46d2f0"/>
    <xsd:import namespace="944eac8e-5332-4d00-a2db-af5d7cd54f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8f3a0-886a-4d3b-a7de-a66a9c46d2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4eac8e-5332-4d00-a2db-af5d7cd54f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A42010-116D-4973-A3D5-D01AE54DE366}">
  <ds:schemaRefs>
    <ds:schemaRef ds:uri="http://schemas.microsoft.com/office/2006/metadata/properties"/>
    <ds:schemaRef ds:uri="http://schemas.microsoft.com/office/infopath/2007/PartnerControls"/>
    <ds:schemaRef ds:uri="b0394101-b7cf-47bc-ab19-fc02c1d9d5ff"/>
  </ds:schemaRefs>
</ds:datastoreItem>
</file>

<file path=customXml/itemProps2.xml><?xml version="1.0" encoding="utf-8"?>
<ds:datastoreItem xmlns:ds="http://schemas.openxmlformats.org/officeDocument/2006/customXml" ds:itemID="{D06A66D5-C2B6-4E0B-96DE-A8AC8ABA736B}"/>
</file>

<file path=customXml/itemProps3.xml><?xml version="1.0" encoding="utf-8"?>
<ds:datastoreItem xmlns:ds="http://schemas.openxmlformats.org/officeDocument/2006/customXml" ds:itemID="{2E5A0029-3CCB-4684-9FEA-CBCE7180DDB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Thompson</dc:creator>
  <cp:keywords/>
  <dc:description/>
  <cp:lastModifiedBy>Martyn Starkey</cp:lastModifiedBy>
  <cp:revision>3</cp:revision>
  <dcterms:created xsi:type="dcterms:W3CDTF">2023-07-06T15:05:00Z</dcterms:created>
  <dcterms:modified xsi:type="dcterms:W3CDTF">2023-07-12T11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DC44BAA037214BACD644D49CFF6F15</vt:lpwstr>
  </property>
  <property fmtid="{D5CDD505-2E9C-101B-9397-08002B2CF9AE}" pid="3" name="amzn:id">
    <vt:lpwstr>70e59c15-5264-4de8-9f00-f4266215d1df</vt:lpwstr>
  </property>
</Properties>
</file>